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B4C6E7" w:themeColor="accent1" w:themeTint="66"/>
  <w:body>
    <w:p w14:paraId="259BA519" w14:textId="7F73B290" w:rsidR="00144FCA" w:rsidRPr="00E16C96" w:rsidRDefault="00144FCA" w:rsidP="00144FCA">
      <w:pPr>
        <w:rPr>
          <w:b/>
          <w:bCs/>
          <w:lang w:val="en-US"/>
        </w:rPr>
      </w:pPr>
      <w:r w:rsidRPr="00E16C96">
        <w:rPr>
          <w:b/>
          <w:bCs/>
          <w:lang w:val="en-US"/>
        </w:rPr>
        <w:t>Values</w:t>
      </w:r>
      <w:r w:rsidR="005F5197">
        <w:rPr>
          <w:b/>
          <w:bCs/>
          <w:lang w:val="en-US"/>
        </w:rPr>
        <w:t xml:space="preserve"> – The Big List</w:t>
      </w:r>
    </w:p>
    <w:tbl>
      <w:tblPr>
        <w:tblStyle w:val="TaulukkoRuudukko"/>
        <w:tblW w:w="0" w:type="auto"/>
        <w:tblInd w:w="360" w:type="dxa"/>
        <w:tblLook w:val="04A0" w:firstRow="1" w:lastRow="0" w:firstColumn="1" w:lastColumn="0" w:noHBand="0" w:noVBand="1"/>
      </w:tblPr>
      <w:tblGrid>
        <w:gridCol w:w="4600"/>
        <w:gridCol w:w="4668"/>
      </w:tblGrid>
      <w:tr w:rsidR="005F5197" w:rsidRPr="005F5197" w14:paraId="5D1B0294" w14:textId="77777777" w:rsidTr="005F5197">
        <w:tc>
          <w:tcPr>
            <w:tcW w:w="4600" w:type="dxa"/>
          </w:tcPr>
          <w:p w14:paraId="09B36E11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bundance</w:t>
            </w:r>
          </w:p>
        </w:tc>
        <w:tc>
          <w:tcPr>
            <w:tcW w:w="4668" w:type="dxa"/>
          </w:tcPr>
          <w:p w14:paraId="439242D7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hyvinvointi</w:t>
            </w:r>
            <w:proofErr w:type="spellEnd"/>
          </w:p>
        </w:tc>
      </w:tr>
      <w:tr w:rsidR="005F5197" w:rsidRPr="005F5197" w14:paraId="5D3C5DFB" w14:textId="77777777" w:rsidTr="005F5197">
        <w:tc>
          <w:tcPr>
            <w:tcW w:w="4600" w:type="dxa"/>
          </w:tcPr>
          <w:p w14:paraId="703EC4C0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ceptance</w:t>
            </w:r>
          </w:p>
        </w:tc>
        <w:tc>
          <w:tcPr>
            <w:tcW w:w="4668" w:type="dxa"/>
          </w:tcPr>
          <w:p w14:paraId="330EE38D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hyväksyminen</w:t>
            </w:r>
            <w:proofErr w:type="spellEnd"/>
          </w:p>
        </w:tc>
      </w:tr>
      <w:tr w:rsidR="005F5197" w:rsidRPr="005F5197" w14:paraId="30C3FFA6" w14:textId="77777777" w:rsidTr="005F5197">
        <w:tc>
          <w:tcPr>
            <w:tcW w:w="4600" w:type="dxa"/>
          </w:tcPr>
          <w:p w14:paraId="6FEE4424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cessibility</w:t>
            </w:r>
          </w:p>
        </w:tc>
        <w:tc>
          <w:tcPr>
            <w:tcW w:w="4668" w:type="dxa"/>
          </w:tcPr>
          <w:p w14:paraId="22B910BE" w14:textId="20ECF2B4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uoksepäästävyys</w:t>
            </w:r>
            <w:proofErr w:type="spellEnd"/>
          </w:p>
        </w:tc>
      </w:tr>
      <w:tr w:rsidR="005F5197" w:rsidRPr="005F5197" w14:paraId="0C06373C" w14:textId="77777777" w:rsidTr="005F5197">
        <w:tc>
          <w:tcPr>
            <w:tcW w:w="4600" w:type="dxa"/>
          </w:tcPr>
          <w:p w14:paraId="315048B2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complishment</w:t>
            </w:r>
          </w:p>
        </w:tc>
        <w:tc>
          <w:tcPr>
            <w:tcW w:w="4668" w:type="dxa"/>
          </w:tcPr>
          <w:p w14:paraId="7001B193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saavuttaminen</w:t>
            </w:r>
            <w:proofErr w:type="spellEnd"/>
          </w:p>
        </w:tc>
      </w:tr>
      <w:tr w:rsidR="005F5197" w:rsidRPr="005F5197" w14:paraId="65929508" w14:textId="77777777" w:rsidTr="005F5197">
        <w:tc>
          <w:tcPr>
            <w:tcW w:w="4600" w:type="dxa"/>
          </w:tcPr>
          <w:p w14:paraId="6581C2C0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countability</w:t>
            </w:r>
          </w:p>
        </w:tc>
        <w:tc>
          <w:tcPr>
            <w:tcW w:w="4668" w:type="dxa"/>
          </w:tcPr>
          <w:p w14:paraId="3E19244E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uotettavuus</w:t>
            </w:r>
            <w:proofErr w:type="spellEnd"/>
          </w:p>
        </w:tc>
      </w:tr>
      <w:tr w:rsidR="005F5197" w:rsidRPr="005F5197" w14:paraId="465641BE" w14:textId="77777777" w:rsidTr="005F5197">
        <w:tc>
          <w:tcPr>
            <w:tcW w:w="4600" w:type="dxa"/>
          </w:tcPr>
          <w:p w14:paraId="436C45CC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curacy</w:t>
            </w:r>
          </w:p>
        </w:tc>
        <w:tc>
          <w:tcPr>
            <w:tcW w:w="4668" w:type="dxa"/>
          </w:tcPr>
          <w:p w14:paraId="2BBE808C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arkkuus</w:t>
            </w:r>
            <w:proofErr w:type="spellEnd"/>
          </w:p>
        </w:tc>
      </w:tr>
      <w:tr w:rsidR="005F5197" w:rsidRPr="005F5197" w14:paraId="192677CD" w14:textId="77777777" w:rsidTr="005F5197">
        <w:tc>
          <w:tcPr>
            <w:tcW w:w="4600" w:type="dxa"/>
          </w:tcPr>
          <w:p w14:paraId="7624E96A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hievement</w:t>
            </w:r>
          </w:p>
        </w:tc>
        <w:tc>
          <w:tcPr>
            <w:tcW w:w="4668" w:type="dxa"/>
          </w:tcPr>
          <w:p w14:paraId="011B8E15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saavuttaminen</w:t>
            </w:r>
            <w:proofErr w:type="spellEnd"/>
          </w:p>
        </w:tc>
      </w:tr>
      <w:tr w:rsidR="005F5197" w:rsidRPr="005F5197" w14:paraId="324912E9" w14:textId="77777777" w:rsidTr="005F5197">
        <w:tc>
          <w:tcPr>
            <w:tcW w:w="4600" w:type="dxa"/>
          </w:tcPr>
          <w:p w14:paraId="73CEA17A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Acknowledgement</w:t>
            </w:r>
          </w:p>
        </w:tc>
        <w:tc>
          <w:tcPr>
            <w:tcW w:w="4668" w:type="dxa"/>
          </w:tcPr>
          <w:p w14:paraId="5915BEE4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unnustus</w:t>
            </w:r>
            <w:proofErr w:type="spellEnd"/>
          </w:p>
        </w:tc>
      </w:tr>
      <w:tr w:rsidR="005F5197" w:rsidRPr="005F5197" w14:paraId="1BAB7F3F" w14:textId="77777777" w:rsidTr="005F5197">
        <w:tc>
          <w:tcPr>
            <w:tcW w:w="4600" w:type="dxa"/>
          </w:tcPr>
          <w:p w14:paraId="3867459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ctiveness</w:t>
            </w:r>
            <w:proofErr w:type="spellEnd"/>
          </w:p>
        </w:tc>
        <w:tc>
          <w:tcPr>
            <w:tcW w:w="4668" w:type="dxa"/>
          </w:tcPr>
          <w:p w14:paraId="6CE4AC1B" w14:textId="77777777" w:rsidR="005F5197" w:rsidRPr="005F5197" w:rsidRDefault="005F5197" w:rsidP="00247700">
            <w:r w:rsidRPr="005F5197">
              <w:t>aktiivisuus</w:t>
            </w:r>
          </w:p>
        </w:tc>
      </w:tr>
      <w:tr w:rsidR="005F5197" w:rsidRPr="005F5197" w14:paraId="7BEE67B7" w14:textId="77777777" w:rsidTr="005F5197">
        <w:tc>
          <w:tcPr>
            <w:tcW w:w="4600" w:type="dxa"/>
          </w:tcPr>
          <w:p w14:paraId="1D3D5C0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daptability</w:t>
            </w:r>
            <w:proofErr w:type="spellEnd"/>
          </w:p>
        </w:tc>
        <w:tc>
          <w:tcPr>
            <w:tcW w:w="4668" w:type="dxa"/>
          </w:tcPr>
          <w:p w14:paraId="5600E8C3" w14:textId="77777777" w:rsidR="005F5197" w:rsidRPr="005F5197" w:rsidRDefault="005F5197" w:rsidP="00247700">
            <w:r w:rsidRPr="005F5197">
              <w:t>sopeutuvuus</w:t>
            </w:r>
          </w:p>
        </w:tc>
      </w:tr>
      <w:tr w:rsidR="005F5197" w:rsidRPr="005F5197" w14:paraId="1BF57448" w14:textId="77777777" w:rsidTr="005F5197">
        <w:tc>
          <w:tcPr>
            <w:tcW w:w="4600" w:type="dxa"/>
          </w:tcPr>
          <w:p w14:paraId="040DC06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doration</w:t>
            </w:r>
            <w:proofErr w:type="spellEnd"/>
          </w:p>
        </w:tc>
        <w:tc>
          <w:tcPr>
            <w:tcW w:w="4668" w:type="dxa"/>
          </w:tcPr>
          <w:p w14:paraId="1E9A2E78" w14:textId="77777777" w:rsidR="005F5197" w:rsidRPr="005F5197" w:rsidRDefault="005F5197" w:rsidP="00247700">
            <w:r w:rsidRPr="005F5197">
              <w:t>ihailu</w:t>
            </w:r>
          </w:p>
        </w:tc>
      </w:tr>
      <w:tr w:rsidR="005F5197" w:rsidRPr="005F5197" w14:paraId="5C47DE1D" w14:textId="77777777" w:rsidTr="005F5197">
        <w:tc>
          <w:tcPr>
            <w:tcW w:w="4600" w:type="dxa"/>
          </w:tcPr>
          <w:p w14:paraId="327ABAF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droitness</w:t>
            </w:r>
            <w:proofErr w:type="spellEnd"/>
          </w:p>
        </w:tc>
        <w:tc>
          <w:tcPr>
            <w:tcW w:w="4668" w:type="dxa"/>
          </w:tcPr>
          <w:p w14:paraId="296329D0" w14:textId="77777777" w:rsidR="005F5197" w:rsidRPr="005F5197" w:rsidRDefault="005F5197" w:rsidP="00247700">
            <w:r w:rsidRPr="005F5197">
              <w:t>taitavuus</w:t>
            </w:r>
          </w:p>
        </w:tc>
      </w:tr>
      <w:tr w:rsidR="005F5197" w:rsidRPr="005F5197" w14:paraId="3CB6E65C" w14:textId="77777777" w:rsidTr="005F5197">
        <w:tc>
          <w:tcPr>
            <w:tcW w:w="4600" w:type="dxa"/>
          </w:tcPr>
          <w:p w14:paraId="4C20D84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dvancement</w:t>
            </w:r>
            <w:proofErr w:type="spellEnd"/>
          </w:p>
        </w:tc>
        <w:tc>
          <w:tcPr>
            <w:tcW w:w="4668" w:type="dxa"/>
          </w:tcPr>
          <w:p w14:paraId="2316CCAE" w14:textId="77777777" w:rsidR="005F5197" w:rsidRPr="005F5197" w:rsidRDefault="005F5197" w:rsidP="00247700">
            <w:r w:rsidRPr="005F5197">
              <w:t>eteneminen</w:t>
            </w:r>
          </w:p>
        </w:tc>
      </w:tr>
      <w:tr w:rsidR="005F5197" w:rsidRPr="005F5197" w14:paraId="1F8482FA" w14:textId="77777777" w:rsidTr="005F5197">
        <w:tc>
          <w:tcPr>
            <w:tcW w:w="4600" w:type="dxa"/>
          </w:tcPr>
          <w:p w14:paraId="4FB02546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Adventure</w:t>
            </w:r>
          </w:p>
        </w:tc>
        <w:tc>
          <w:tcPr>
            <w:tcW w:w="4668" w:type="dxa"/>
          </w:tcPr>
          <w:p w14:paraId="3392BDB4" w14:textId="77777777" w:rsidR="005F5197" w:rsidRPr="005F5197" w:rsidRDefault="005F5197" w:rsidP="00247700">
            <w:r w:rsidRPr="005F5197">
              <w:t>seikkailu</w:t>
            </w:r>
          </w:p>
        </w:tc>
      </w:tr>
      <w:tr w:rsidR="005F5197" w:rsidRPr="005F5197" w14:paraId="4646F300" w14:textId="77777777" w:rsidTr="005F5197">
        <w:tc>
          <w:tcPr>
            <w:tcW w:w="4600" w:type="dxa"/>
          </w:tcPr>
          <w:p w14:paraId="39A1697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ffection</w:t>
            </w:r>
            <w:proofErr w:type="spellEnd"/>
          </w:p>
        </w:tc>
        <w:tc>
          <w:tcPr>
            <w:tcW w:w="4668" w:type="dxa"/>
          </w:tcPr>
          <w:p w14:paraId="0057E05D" w14:textId="77777777" w:rsidR="005F5197" w:rsidRPr="005F5197" w:rsidRDefault="005F5197" w:rsidP="00247700">
            <w:r w:rsidRPr="005F5197">
              <w:t>kiintymys</w:t>
            </w:r>
          </w:p>
        </w:tc>
      </w:tr>
      <w:tr w:rsidR="005F5197" w:rsidRPr="005F5197" w14:paraId="3ACD8F14" w14:textId="77777777" w:rsidTr="005F5197">
        <w:tc>
          <w:tcPr>
            <w:tcW w:w="4600" w:type="dxa"/>
          </w:tcPr>
          <w:p w14:paraId="2AE52F1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ffluence</w:t>
            </w:r>
            <w:proofErr w:type="spellEnd"/>
          </w:p>
        </w:tc>
        <w:tc>
          <w:tcPr>
            <w:tcW w:w="4668" w:type="dxa"/>
          </w:tcPr>
          <w:p w14:paraId="354BDF98" w14:textId="77777777" w:rsidR="005F5197" w:rsidRPr="005F5197" w:rsidRDefault="005F5197" w:rsidP="00247700">
            <w:r w:rsidRPr="005F5197">
              <w:t>varakkuus</w:t>
            </w:r>
          </w:p>
        </w:tc>
      </w:tr>
      <w:tr w:rsidR="005F5197" w:rsidRPr="005F5197" w14:paraId="75426F31" w14:textId="77777777" w:rsidTr="005F5197">
        <w:tc>
          <w:tcPr>
            <w:tcW w:w="4600" w:type="dxa"/>
          </w:tcPr>
          <w:p w14:paraId="7AF6C95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ggressiveness</w:t>
            </w:r>
            <w:proofErr w:type="spellEnd"/>
          </w:p>
        </w:tc>
        <w:tc>
          <w:tcPr>
            <w:tcW w:w="4668" w:type="dxa"/>
          </w:tcPr>
          <w:p w14:paraId="68969E43" w14:textId="77777777" w:rsidR="005F5197" w:rsidRPr="005F5197" w:rsidRDefault="005F5197" w:rsidP="00247700">
            <w:r w:rsidRPr="005F5197">
              <w:t>hyökkäävyys</w:t>
            </w:r>
          </w:p>
        </w:tc>
      </w:tr>
      <w:tr w:rsidR="005F5197" w:rsidRPr="005F5197" w14:paraId="139962AB" w14:textId="77777777" w:rsidTr="005F5197">
        <w:tc>
          <w:tcPr>
            <w:tcW w:w="4600" w:type="dxa"/>
          </w:tcPr>
          <w:p w14:paraId="10B09880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Agility</w:t>
            </w:r>
          </w:p>
        </w:tc>
        <w:tc>
          <w:tcPr>
            <w:tcW w:w="4668" w:type="dxa"/>
          </w:tcPr>
          <w:p w14:paraId="61D716FA" w14:textId="77777777" w:rsidR="005F5197" w:rsidRPr="005F5197" w:rsidRDefault="005F5197" w:rsidP="00247700">
            <w:r w:rsidRPr="005F5197">
              <w:t>ketteryys, nokkeluus</w:t>
            </w:r>
          </w:p>
        </w:tc>
      </w:tr>
      <w:tr w:rsidR="005F5197" w:rsidRPr="005F5197" w14:paraId="2F82730A" w14:textId="77777777" w:rsidTr="005F5197">
        <w:tc>
          <w:tcPr>
            <w:tcW w:w="4600" w:type="dxa"/>
          </w:tcPr>
          <w:p w14:paraId="7E6AF88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lertness</w:t>
            </w:r>
            <w:proofErr w:type="spellEnd"/>
          </w:p>
        </w:tc>
        <w:tc>
          <w:tcPr>
            <w:tcW w:w="4668" w:type="dxa"/>
          </w:tcPr>
          <w:p w14:paraId="68CD855F" w14:textId="77777777" w:rsidR="005F5197" w:rsidRPr="005F5197" w:rsidRDefault="005F5197" w:rsidP="00247700">
            <w:r w:rsidRPr="005F5197">
              <w:t>valppaus</w:t>
            </w:r>
          </w:p>
        </w:tc>
      </w:tr>
      <w:tr w:rsidR="005F5197" w:rsidRPr="005F5197" w14:paraId="0E266FFE" w14:textId="77777777" w:rsidTr="005F5197">
        <w:tc>
          <w:tcPr>
            <w:tcW w:w="4600" w:type="dxa"/>
          </w:tcPr>
          <w:p w14:paraId="3A84253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ltruism</w:t>
            </w:r>
            <w:proofErr w:type="spellEnd"/>
          </w:p>
        </w:tc>
        <w:tc>
          <w:tcPr>
            <w:tcW w:w="4668" w:type="dxa"/>
          </w:tcPr>
          <w:p w14:paraId="7A93AB7A" w14:textId="77777777" w:rsidR="005F5197" w:rsidRPr="005F5197" w:rsidRDefault="005F5197" w:rsidP="00247700">
            <w:r w:rsidRPr="005F5197">
              <w:t>epäitsekkyys</w:t>
            </w:r>
          </w:p>
        </w:tc>
      </w:tr>
      <w:tr w:rsidR="005F5197" w:rsidRPr="005F5197" w14:paraId="2DEF5848" w14:textId="77777777" w:rsidTr="005F5197">
        <w:tc>
          <w:tcPr>
            <w:tcW w:w="4600" w:type="dxa"/>
          </w:tcPr>
          <w:p w14:paraId="73A322B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mazement</w:t>
            </w:r>
            <w:proofErr w:type="spellEnd"/>
          </w:p>
        </w:tc>
        <w:tc>
          <w:tcPr>
            <w:tcW w:w="4668" w:type="dxa"/>
          </w:tcPr>
          <w:p w14:paraId="547880BB" w14:textId="77777777" w:rsidR="005F5197" w:rsidRPr="005F5197" w:rsidRDefault="005F5197" w:rsidP="00247700">
            <w:r w:rsidRPr="005F5197">
              <w:t>hämmästys</w:t>
            </w:r>
          </w:p>
        </w:tc>
      </w:tr>
      <w:tr w:rsidR="005F5197" w:rsidRPr="005F5197" w14:paraId="2D0F7631" w14:textId="77777777" w:rsidTr="005F5197">
        <w:tc>
          <w:tcPr>
            <w:tcW w:w="4600" w:type="dxa"/>
          </w:tcPr>
          <w:p w14:paraId="521A8D89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Ambition</w:t>
            </w:r>
          </w:p>
        </w:tc>
        <w:tc>
          <w:tcPr>
            <w:tcW w:w="4668" w:type="dxa"/>
          </w:tcPr>
          <w:p w14:paraId="5FB49044" w14:textId="77777777" w:rsidR="005F5197" w:rsidRPr="005F5197" w:rsidRDefault="005F5197" w:rsidP="00247700">
            <w:r w:rsidRPr="005F5197">
              <w:t>kunnianhimo</w:t>
            </w:r>
          </w:p>
        </w:tc>
      </w:tr>
      <w:tr w:rsidR="005F5197" w:rsidRPr="005F5197" w14:paraId="1BC73323" w14:textId="77777777" w:rsidTr="005F5197">
        <w:tc>
          <w:tcPr>
            <w:tcW w:w="4600" w:type="dxa"/>
          </w:tcPr>
          <w:p w14:paraId="4536087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musement</w:t>
            </w:r>
            <w:proofErr w:type="spellEnd"/>
          </w:p>
        </w:tc>
        <w:tc>
          <w:tcPr>
            <w:tcW w:w="4668" w:type="dxa"/>
          </w:tcPr>
          <w:p w14:paraId="44EEE4AA" w14:textId="77777777" w:rsidR="005F5197" w:rsidRPr="005F5197" w:rsidRDefault="005F5197" w:rsidP="00247700">
            <w:r w:rsidRPr="005F5197">
              <w:t>huvittelu</w:t>
            </w:r>
          </w:p>
        </w:tc>
      </w:tr>
      <w:tr w:rsidR="005F5197" w:rsidRPr="005F5197" w14:paraId="4303C8D1" w14:textId="77777777" w:rsidTr="005F5197">
        <w:tc>
          <w:tcPr>
            <w:tcW w:w="4600" w:type="dxa"/>
          </w:tcPr>
          <w:p w14:paraId="4401965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nticipation</w:t>
            </w:r>
            <w:proofErr w:type="spellEnd"/>
          </w:p>
        </w:tc>
        <w:tc>
          <w:tcPr>
            <w:tcW w:w="4668" w:type="dxa"/>
          </w:tcPr>
          <w:p w14:paraId="0BF14C2B" w14:textId="77777777" w:rsidR="005F5197" w:rsidRPr="005F5197" w:rsidRDefault="005F5197" w:rsidP="00247700">
            <w:r w:rsidRPr="005F5197">
              <w:t>odotus</w:t>
            </w:r>
          </w:p>
        </w:tc>
      </w:tr>
      <w:tr w:rsidR="005F5197" w:rsidRPr="005F5197" w14:paraId="3B6ACDFA" w14:textId="77777777" w:rsidTr="005F5197">
        <w:tc>
          <w:tcPr>
            <w:tcW w:w="4600" w:type="dxa"/>
          </w:tcPr>
          <w:p w14:paraId="033BC0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ppreciation</w:t>
            </w:r>
            <w:proofErr w:type="spellEnd"/>
          </w:p>
        </w:tc>
        <w:tc>
          <w:tcPr>
            <w:tcW w:w="4668" w:type="dxa"/>
          </w:tcPr>
          <w:p w14:paraId="2652393E" w14:textId="77777777" w:rsidR="005F5197" w:rsidRPr="005F5197" w:rsidRDefault="005F5197" w:rsidP="00247700">
            <w:r w:rsidRPr="005F5197">
              <w:t>arvostus</w:t>
            </w:r>
          </w:p>
        </w:tc>
      </w:tr>
      <w:tr w:rsidR="005F5197" w:rsidRPr="005F5197" w14:paraId="45DC8008" w14:textId="77777777" w:rsidTr="005F5197">
        <w:tc>
          <w:tcPr>
            <w:tcW w:w="4600" w:type="dxa"/>
          </w:tcPr>
          <w:p w14:paraId="0B6CC11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Approachability</w:t>
            </w:r>
            <w:proofErr w:type="spellEnd"/>
          </w:p>
        </w:tc>
        <w:tc>
          <w:tcPr>
            <w:tcW w:w="4668" w:type="dxa"/>
          </w:tcPr>
          <w:p w14:paraId="663978CF" w14:textId="77777777" w:rsidR="005F5197" w:rsidRPr="005F5197" w:rsidRDefault="005F5197" w:rsidP="00247700">
            <w:r w:rsidRPr="005F5197">
              <w:t>lähestyttävyys</w:t>
            </w:r>
          </w:p>
        </w:tc>
      </w:tr>
      <w:tr w:rsidR="005F5197" w:rsidRPr="005F5197" w14:paraId="117EF721" w14:textId="77777777" w:rsidTr="005F5197">
        <w:tc>
          <w:tcPr>
            <w:tcW w:w="4600" w:type="dxa"/>
          </w:tcPr>
          <w:p w14:paraId="37287CC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pproval</w:t>
            </w:r>
            <w:proofErr w:type="spellEnd"/>
          </w:p>
        </w:tc>
        <w:tc>
          <w:tcPr>
            <w:tcW w:w="4668" w:type="dxa"/>
          </w:tcPr>
          <w:p w14:paraId="2748089B" w14:textId="77777777" w:rsidR="005F5197" w:rsidRPr="005F5197" w:rsidRDefault="005F5197" w:rsidP="00247700">
            <w:r w:rsidRPr="005F5197">
              <w:t>hyväksyntä</w:t>
            </w:r>
          </w:p>
        </w:tc>
      </w:tr>
      <w:tr w:rsidR="005F5197" w:rsidRPr="005F5197" w14:paraId="20FEDAC2" w14:textId="77777777" w:rsidTr="005F5197">
        <w:tc>
          <w:tcPr>
            <w:tcW w:w="4600" w:type="dxa"/>
          </w:tcPr>
          <w:p w14:paraId="4EDB782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rt</w:t>
            </w:r>
            <w:proofErr w:type="spellEnd"/>
          </w:p>
        </w:tc>
        <w:tc>
          <w:tcPr>
            <w:tcW w:w="4668" w:type="dxa"/>
          </w:tcPr>
          <w:p w14:paraId="549CDE09" w14:textId="77777777" w:rsidR="005F5197" w:rsidRPr="005F5197" w:rsidRDefault="005F5197" w:rsidP="00247700">
            <w:r w:rsidRPr="005F5197">
              <w:t>taide</w:t>
            </w:r>
          </w:p>
        </w:tc>
      </w:tr>
      <w:tr w:rsidR="005F5197" w:rsidRPr="005F5197" w14:paraId="1F683DAF" w14:textId="77777777" w:rsidTr="005F5197">
        <w:tc>
          <w:tcPr>
            <w:tcW w:w="4600" w:type="dxa"/>
          </w:tcPr>
          <w:p w14:paraId="6C1B15F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rticulacy</w:t>
            </w:r>
            <w:proofErr w:type="spellEnd"/>
          </w:p>
        </w:tc>
        <w:tc>
          <w:tcPr>
            <w:tcW w:w="4668" w:type="dxa"/>
          </w:tcPr>
          <w:p w14:paraId="6627C973" w14:textId="77777777" w:rsidR="005F5197" w:rsidRPr="005F5197" w:rsidRDefault="005F5197" w:rsidP="00247700">
            <w:r w:rsidRPr="005F5197">
              <w:t>selväsanaisuus</w:t>
            </w:r>
          </w:p>
        </w:tc>
      </w:tr>
      <w:tr w:rsidR="005F5197" w:rsidRPr="005F5197" w14:paraId="27BDCFA8" w14:textId="77777777" w:rsidTr="005F5197">
        <w:tc>
          <w:tcPr>
            <w:tcW w:w="4600" w:type="dxa"/>
          </w:tcPr>
          <w:p w14:paraId="7D13348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rtistry</w:t>
            </w:r>
            <w:proofErr w:type="spellEnd"/>
          </w:p>
        </w:tc>
        <w:tc>
          <w:tcPr>
            <w:tcW w:w="4668" w:type="dxa"/>
          </w:tcPr>
          <w:p w14:paraId="64D3ADC2" w14:textId="77777777" w:rsidR="005F5197" w:rsidRPr="005F5197" w:rsidRDefault="005F5197" w:rsidP="00247700">
            <w:r w:rsidRPr="005F5197">
              <w:t>taitavuus</w:t>
            </w:r>
          </w:p>
        </w:tc>
      </w:tr>
      <w:tr w:rsidR="005F5197" w:rsidRPr="005F5197" w14:paraId="13EF9A2B" w14:textId="77777777" w:rsidTr="005F5197">
        <w:tc>
          <w:tcPr>
            <w:tcW w:w="4600" w:type="dxa"/>
          </w:tcPr>
          <w:p w14:paraId="37D4344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ssertiveness</w:t>
            </w:r>
            <w:proofErr w:type="spellEnd"/>
          </w:p>
        </w:tc>
        <w:tc>
          <w:tcPr>
            <w:tcW w:w="4668" w:type="dxa"/>
          </w:tcPr>
          <w:p w14:paraId="62E55B62" w14:textId="77777777" w:rsidR="005F5197" w:rsidRPr="005F5197" w:rsidRDefault="005F5197" w:rsidP="00247700">
            <w:r w:rsidRPr="005F5197">
              <w:t>itsevarmuus</w:t>
            </w:r>
          </w:p>
        </w:tc>
      </w:tr>
      <w:tr w:rsidR="005F5197" w:rsidRPr="005F5197" w14:paraId="25F1B279" w14:textId="77777777" w:rsidTr="005F5197">
        <w:tc>
          <w:tcPr>
            <w:tcW w:w="4600" w:type="dxa"/>
          </w:tcPr>
          <w:p w14:paraId="69FA15BF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Assurance</w:t>
            </w:r>
          </w:p>
        </w:tc>
        <w:tc>
          <w:tcPr>
            <w:tcW w:w="4668" w:type="dxa"/>
          </w:tcPr>
          <w:p w14:paraId="3A212E15" w14:textId="77777777" w:rsidR="005F5197" w:rsidRPr="005F5197" w:rsidRDefault="005F5197" w:rsidP="00247700">
            <w:r w:rsidRPr="005F5197">
              <w:t>(itse)varmuus</w:t>
            </w:r>
          </w:p>
        </w:tc>
      </w:tr>
      <w:tr w:rsidR="005F5197" w:rsidRPr="005F5197" w14:paraId="17A6FED6" w14:textId="77777777" w:rsidTr="005F5197">
        <w:tc>
          <w:tcPr>
            <w:tcW w:w="4600" w:type="dxa"/>
          </w:tcPr>
          <w:p w14:paraId="445893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ttentiveness</w:t>
            </w:r>
            <w:proofErr w:type="spellEnd"/>
          </w:p>
        </w:tc>
        <w:tc>
          <w:tcPr>
            <w:tcW w:w="4668" w:type="dxa"/>
          </w:tcPr>
          <w:p w14:paraId="151D1478" w14:textId="77777777" w:rsidR="005F5197" w:rsidRPr="005F5197" w:rsidRDefault="005F5197" w:rsidP="00247700">
            <w:r w:rsidRPr="005F5197">
              <w:t>tarkkaavaisuus</w:t>
            </w:r>
          </w:p>
        </w:tc>
      </w:tr>
      <w:tr w:rsidR="005F5197" w:rsidRPr="005F5197" w14:paraId="6FF93AEF" w14:textId="77777777" w:rsidTr="005F5197">
        <w:tc>
          <w:tcPr>
            <w:tcW w:w="4600" w:type="dxa"/>
          </w:tcPr>
          <w:p w14:paraId="7C8B16E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ttractiveness</w:t>
            </w:r>
            <w:proofErr w:type="spellEnd"/>
          </w:p>
        </w:tc>
        <w:tc>
          <w:tcPr>
            <w:tcW w:w="4668" w:type="dxa"/>
          </w:tcPr>
          <w:p w14:paraId="7EFAA0D6" w14:textId="77777777" w:rsidR="005F5197" w:rsidRPr="005F5197" w:rsidRDefault="005F5197" w:rsidP="00247700">
            <w:r w:rsidRPr="005F5197">
              <w:t>viehätysvoima</w:t>
            </w:r>
          </w:p>
        </w:tc>
      </w:tr>
      <w:tr w:rsidR="005F5197" w:rsidRPr="005F5197" w14:paraId="3195276C" w14:textId="77777777" w:rsidTr="005F5197">
        <w:tc>
          <w:tcPr>
            <w:tcW w:w="4600" w:type="dxa"/>
          </w:tcPr>
          <w:p w14:paraId="4756D324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Audacity</w:t>
            </w:r>
          </w:p>
        </w:tc>
        <w:tc>
          <w:tcPr>
            <w:tcW w:w="4668" w:type="dxa"/>
          </w:tcPr>
          <w:p w14:paraId="68EEF0B4" w14:textId="77777777" w:rsidR="005F5197" w:rsidRPr="005F5197" w:rsidRDefault="005F5197" w:rsidP="00247700">
            <w:r w:rsidRPr="005F5197">
              <w:t>uskaliaisuus</w:t>
            </w:r>
          </w:p>
        </w:tc>
      </w:tr>
      <w:tr w:rsidR="005F5197" w:rsidRPr="005F5197" w14:paraId="5F38B5B0" w14:textId="77777777" w:rsidTr="005F5197">
        <w:tc>
          <w:tcPr>
            <w:tcW w:w="4600" w:type="dxa"/>
          </w:tcPr>
          <w:p w14:paraId="421621A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vailability</w:t>
            </w:r>
            <w:proofErr w:type="spellEnd"/>
          </w:p>
        </w:tc>
        <w:tc>
          <w:tcPr>
            <w:tcW w:w="4668" w:type="dxa"/>
          </w:tcPr>
          <w:p w14:paraId="66156E63" w14:textId="77777777" w:rsidR="005F5197" w:rsidRPr="005F5197" w:rsidRDefault="005F5197" w:rsidP="00247700">
            <w:r w:rsidRPr="005F5197">
              <w:t>valmius</w:t>
            </w:r>
          </w:p>
        </w:tc>
      </w:tr>
      <w:tr w:rsidR="005F5197" w:rsidRPr="005F5197" w14:paraId="7FCDD39B" w14:textId="77777777" w:rsidTr="005F5197">
        <w:tc>
          <w:tcPr>
            <w:tcW w:w="4600" w:type="dxa"/>
          </w:tcPr>
          <w:p w14:paraId="1D9F061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wareness</w:t>
            </w:r>
            <w:proofErr w:type="spellEnd"/>
          </w:p>
        </w:tc>
        <w:tc>
          <w:tcPr>
            <w:tcW w:w="4668" w:type="dxa"/>
          </w:tcPr>
          <w:p w14:paraId="78B9826F" w14:textId="77777777" w:rsidR="005F5197" w:rsidRPr="005F5197" w:rsidRDefault="005F5197" w:rsidP="00247700">
            <w:r w:rsidRPr="005F5197">
              <w:t>tietoisuus</w:t>
            </w:r>
          </w:p>
        </w:tc>
      </w:tr>
      <w:tr w:rsidR="005F5197" w:rsidRPr="005F5197" w14:paraId="384A99FB" w14:textId="77777777" w:rsidTr="005F5197">
        <w:tc>
          <w:tcPr>
            <w:tcW w:w="4600" w:type="dxa"/>
          </w:tcPr>
          <w:p w14:paraId="163BE81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Awe</w:t>
            </w:r>
            <w:proofErr w:type="spellEnd"/>
          </w:p>
        </w:tc>
        <w:tc>
          <w:tcPr>
            <w:tcW w:w="4668" w:type="dxa"/>
          </w:tcPr>
          <w:p w14:paraId="134424F6" w14:textId="77777777" w:rsidR="005F5197" w:rsidRPr="005F5197" w:rsidRDefault="005F5197" w:rsidP="00247700">
            <w:r w:rsidRPr="005F5197">
              <w:t>kunnioitus</w:t>
            </w:r>
          </w:p>
        </w:tc>
      </w:tr>
      <w:tr w:rsidR="005F5197" w:rsidRPr="005F5197" w14:paraId="6039C66B" w14:textId="77777777" w:rsidTr="005F5197">
        <w:tc>
          <w:tcPr>
            <w:tcW w:w="4600" w:type="dxa"/>
          </w:tcPr>
          <w:p w14:paraId="2101F6E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alance</w:t>
            </w:r>
            <w:proofErr w:type="spellEnd"/>
          </w:p>
        </w:tc>
        <w:tc>
          <w:tcPr>
            <w:tcW w:w="4668" w:type="dxa"/>
          </w:tcPr>
          <w:p w14:paraId="63697852" w14:textId="77777777" w:rsidR="005F5197" w:rsidRPr="005F5197" w:rsidRDefault="005F5197" w:rsidP="00247700">
            <w:proofErr w:type="spellStart"/>
            <w:r w:rsidRPr="005F5197">
              <w:t>taspaino</w:t>
            </w:r>
            <w:proofErr w:type="spellEnd"/>
          </w:p>
        </w:tc>
      </w:tr>
      <w:tr w:rsidR="005F5197" w:rsidRPr="005F5197" w14:paraId="5E83CAF1" w14:textId="77777777" w:rsidTr="005F5197">
        <w:tc>
          <w:tcPr>
            <w:tcW w:w="4600" w:type="dxa"/>
          </w:tcPr>
          <w:p w14:paraId="237DCE8A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Beauty</w:t>
            </w:r>
          </w:p>
        </w:tc>
        <w:tc>
          <w:tcPr>
            <w:tcW w:w="4668" w:type="dxa"/>
          </w:tcPr>
          <w:p w14:paraId="2C694B8A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kauneus</w:t>
            </w:r>
            <w:proofErr w:type="spellEnd"/>
          </w:p>
        </w:tc>
      </w:tr>
      <w:tr w:rsidR="005F5197" w:rsidRPr="005F5197" w14:paraId="7C3A4135" w14:textId="77777777" w:rsidTr="005F5197">
        <w:tc>
          <w:tcPr>
            <w:tcW w:w="4600" w:type="dxa"/>
          </w:tcPr>
          <w:p w14:paraId="010D6947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Being the best</w:t>
            </w:r>
          </w:p>
        </w:tc>
        <w:tc>
          <w:tcPr>
            <w:tcW w:w="4668" w:type="dxa"/>
          </w:tcPr>
          <w:p w14:paraId="7A8C8794" w14:textId="77777777" w:rsidR="005F5197" w:rsidRPr="005F5197" w:rsidRDefault="005F5197" w:rsidP="00247700">
            <w:pPr>
              <w:rPr>
                <w:lang w:val="en-US"/>
              </w:rPr>
            </w:pPr>
            <w:r w:rsidRPr="005F5197">
              <w:rPr>
                <w:lang w:val="en-US"/>
              </w:rPr>
              <w:t>olla paras</w:t>
            </w:r>
          </w:p>
        </w:tc>
      </w:tr>
      <w:tr w:rsidR="005F5197" w:rsidRPr="005F5197" w14:paraId="03A98BAD" w14:textId="77777777" w:rsidTr="005F5197">
        <w:tc>
          <w:tcPr>
            <w:tcW w:w="4600" w:type="dxa"/>
          </w:tcPr>
          <w:p w14:paraId="61E4912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elonging</w:t>
            </w:r>
            <w:proofErr w:type="spellEnd"/>
          </w:p>
        </w:tc>
        <w:tc>
          <w:tcPr>
            <w:tcW w:w="4668" w:type="dxa"/>
          </w:tcPr>
          <w:p w14:paraId="18A16B99" w14:textId="77777777" w:rsidR="005F5197" w:rsidRPr="005F5197" w:rsidRDefault="005F5197" w:rsidP="00247700">
            <w:r w:rsidRPr="005F5197">
              <w:t>(ryhmään)kuuluminen</w:t>
            </w:r>
          </w:p>
        </w:tc>
      </w:tr>
      <w:tr w:rsidR="005F5197" w:rsidRPr="005F5197" w14:paraId="141A0353" w14:textId="77777777" w:rsidTr="005F5197">
        <w:tc>
          <w:tcPr>
            <w:tcW w:w="4600" w:type="dxa"/>
          </w:tcPr>
          <w:p w14:paraId="1A601D1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enevolence</w:t>
            </w:r>
            <w:proofErr w:type="spellEnd"/>
          </w:p>
        </w:tc>
        <w:tc>
          <w:tcPr>
            <w:tcW w:w="4668" w:type="dxa"/>
          </w:tcPr>
          <w:p w14:paraId="744848B3" w14:textId="77777777" w:rsidR="005F5197" w:rsidRPr="005F5197" w:rsidRDefault="005F5197" w:rsidP="00247700">
            <w:r w:rsidRPr="005F5197">
              <w:t>hyväntahtoisuus</w:t>
            </w:r>
          </w:p>
        </w:tc>
      </w:tr>
      <w:tr w:rsidR="005F5197" w:rsidRPr="005F5197" w14:paraId="2F0E7B8B" w14:textId="77777777" w:rsidTr="005F5197">
        <w:tc>
          <w:tcPr>
            <w:tcW w:w="4600" w:type="dxa"/>
          </w:tcPr>
          <w:p w14:paraId="44FE4A3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liss</w:t>
            </w:r>
            <w:proofErr w:type="spellEnd"/>
          </w:p>
        </w:tc>
        <w:tc>
          <w:tcPr>
            <w:tcW w:w="4668" w:type="dxa"/>
          </w:tcPr>
          <w:p w14:paraId="6A71E942" w14:textId="77777777" w:rsidR="005F5197" w:rsidRPr="005F5197" w:rsidRDefault="005F5197" w:rsidP="00247700">
            <w:r w:rsidRPr="005F5197">
              <w:t>autuus</w:t>
            </w:r>
          </w:p>
        </w:tc>
      </w:tr>
      <w:tr w:rsidR="005F5197" w:rsidRPr="005F5197" w14:paraId="7D4AD497" w14:textId="77777777" w:rsidTr="005F5197">
        <w:tc>
          <w:tcPr>
            <w:tcW w:w="4600" w:type="dxa"/>
          </w:tcPr>
          <w:p w14:paraId="59A652E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oldness</w:t>
            </w:r>
            <w:proofErr w:type="spellEnd"/>
          </w:p>
        </w:tc>
        <w:tc>
          <w:tcPr>
            <w:tcW w:w="4668" w:type="dxa"/>
          </w:tcPr>
          <w:p w14:paraId="5CC7EFE4" w14:textId="77777777" w:rsidR="005F5197" w:rsidRPr="005F5197" w:rsidRDefault="005F5197" w:rsidP="00247700">
            <w:r w:rsidRPr="005F5197">
              <w:t>rohkeus</w:t>
            </w:r>
          </w:p>
        </w:tc>
      </w:tr>
      <w:tr w:rsidR="005F5197" w:rsidRPr="005F5197" w14:paraId="7FDC117E" w14:textId="77777777" w:rsidTr="005F5197">
        <w:tc>
          <w:tcPr>
            <w:tcW w:w="4600" w:type="dxa"/>
          </w:tcPr>
          <w:p w14:paraId="3ACAB21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ravery</w:t>
            </w:r>
            <w:proofErr w:type="spellEnd"/>
          </w:p>
        </w:tc>
        <w:tc>
          <w:tcPr>
            <w:tcW w:w="4668" w:type="dxa"/>
          </w:tcPr>
          <w:p w14:paraId="0D1F2BB2" w14:textId="77777777" w:rsidR="005F5197" w:rsidRPr="005F5197" w:rsidRDefault="005F5197" w:rsidP="00247700">
            <w:r w:rsidRPr="005F5197">
              <w:t>urhoollisuus</w:t>
            </w:r>
          </w:p>
        </w:tc>
      </w:tr>
      <w:tr w:rsidR="005F5197" w:rsidRPr="005F5197" w14:paraId="5784F8DA" w14:textId="77777777" w:rsidTr="005F5197">
        <w:tc>
          <w:tcPr>
            <w:tcW w:w="4600" w:type="dxa"/>
          </w:tcPr>
          <w:p w14:paraId="38981A1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rilliance</w:t>
            </w:r>
            <w:proofErr w:type="spellEnd"/>
          </w:p>
        </w:tc>
        <w:tc>
          <w:tcPr>
            <w:tcW w:w="4668" w:type="dxa"/>
          </w:tcPr>
          <w:p w14:paraId="3E2CCB6D" w14:textId="77777777" w:rsidR="005F5197" w:rsidRPr="005F5197" w:rsidRDefault="005F5197" w:rsidP="00247700">
            <w:r w:rsidRPr="005F5197">
              <w:t>etevyys, nerokkuus</w:t>
            </w:r>
          </w:p>
        </w:tc>
      </w:tr>
      <w:tr w:rsidR="005F5197" w:rsidRPr="005F5197" w14:paraId="76CCEFF8" w14:textId="77777777" w:rsidTr="005F5197">
        <w:tc>
          <w:tcPr>
            <w:tcW w:w="4600" w:type="dxa"/>
          </w:tcPr>
          <w:p w14:paraId="234B9E6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Buoyancy</w:t>
            </w:r>
            <w:proofErr w:type="spellEnd"/>
          </w:p>
        </w:tc>
        <w:tc>
          <w:tcPr>
            <w:tcW w:w="4668" w:type="dxa"/>
          </w:tcPr>
          <w:p w14:paraId="2707F19E" w14:textId="77777777" w:rsidR="005F5197" w:rsidRPr="005F5197" w:rsidRDefault="005F5197" w:rsidP="00247700">
            <w:r w:rsidRPr="005F5197">
              <w:t>iloisuus</w:t>
            </w:r>
          </w:p>
        </w:tc>
      </w:tr>
      <w:tr w:rsidR="005F5197" w:rsidRPr="005F5197" w14:paraId="2E036665" w14:textId="77777777" w:rsidTr="005F5197">
        <w:tc>
          <w:tcPr>
            <w:tcW w:w="4600" w:type="dxa"/>
          </w:tcPr>
          <w:p w14:paraId="2F1EF86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almness</w:t>
            </w:r>
            <w:proofErr w:type="spellEnd"/>
          </w:p>
        </w:tc>
        <w:tc>
          <w:tcPr>
            <w:tcW w:w="4668" w:type="dxa"/>
          </w:tcPr>
          <w:p w14:paraId="522D46D6" w14:textId="77777777" w:rsidR="005F5197" w:rsidRPr="005F5197" w:rsidRDefault="005F5197" w:rsidP="00247700">
            <w:r w:rsidRPr="005F5197">
              <w:t>rauhallisuus</w:t>
            </w:r>
          </w:p>
        </w:tc>
      </w:tr>
      <w:tr w:rsidR="005F5197" w:rsidRPr="005F5197" w14:paraId="6002F62F" w14:textId="77777777" w:rsidTr="005F5197">
        <w:tc>
          <w:tcPr>
            <w:tcW w:w="4600" w:type="dxa"/>
          </w:tcPr>
          <w:p w14:paraId="537C04A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amaraderie</w:t>
            </w:r>
            <w:proofErr w:type="spellEnd"/>
          </w:p>
        </w:tc>
        <w:tc>
          <w:tcPr>
            <w:tcW w:w="4668" w:type="dxa"/>
          </w:tcPr>
          <w:p w14:paraId="57CC9F2A" w14:textId="77777777" w:rsidR="005F5197" w:rsidRPr="005F5197" w:rsidRDefault="005F5197" w:rsidP="00247700">
            <w:r w:rsidRPr="005F5197">
              <w:t>toveruus</w:t>
            </w:r>
          </w:p>
        </w:tc>
      </w:tr>
      <w:tr w:rsidR="005F5197" w:rsidRPr="005F5197" w14:paraId="60353248" w14:textId="77777777" w:rsidTr="005F5197">
        <w:tc>
          <w:tcPr>
            <w:tcW w:w="4600" w:type="dxa"/>
          </w:tcPr>
          <w:p w14:paraId="6CAB40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andor</w:t>
            </w:r>
            <w:proofErr w:type="spellEnd"/>
          </w:p>
        </w:tc>
        <w:tc>
          <w:tcPr>
            <w:tcW w:w="4668" w:type="dxa"/>
          </w:tcPr>
          <w:p w14:paraId="00D400F4" w14:textId="77777777" w:rsidR="005F5197" w:rsidRPr="005F5197" w:rsidRDefault="005F5197" w:rsidP="00247700">
            <w:r w:rsidRPr="005F5197">
              <w:t>vilpittömyys, suoruus</w:t>
            </w:r>
          </w:p>
        </w:tc>
      </w:tr>
      <w:tr w:rsidR="005F5197" w:rsidRPr="005F5197" w14:paraId="51EE3C24" w14:textId="77777777" w:rsidTr="005F5197">
        <w:tc>
          <w:tcPr>
            <w:tcW w:w="4600" w:type="dxa"/>
          </w:tcPr>
          <w:p w14:paraId="73D6E35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Capability</w:t>
            </w:r>
            <w:proofErr w:type="spellEnd"/>
          </w:p>
        </w:tc>
        <w:tc>
          <w:tcPr>
            <w:tcW w:w="4668" w:type="dxa"/>
          </w:tcPr>
          <w:p w14:paraId="15DCC7EB" w14:textId="77777777" w:rsidR="005F5197" w:rsidRPr="005F5197" w:rsidRDefault="005F5197" w:rsidP="00247700">
            <w:r w:rsidRPr="005F5197">
              <w:t>pystyvyys</w:t>
            </w:r>
          </w:p>
        </w:tc>
      </w:tr>
      <w:tr w:rsidR="005F5197" w:rsidRPr="005F5197" w14:paraId="2CCB21DF" w14:textId="77777777" w:rsidTr="005F5197">
        <w:tc>
          <w:tcPr>
            <w:tcW w:w="4600" w:type="dxa"/>
          </w:tcPr>
          <w:p w14:paraId="3B860CA4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Care</w:t>
            </w:r>
          </w:p>
        </w:tc>
        <w:tc>
          <w:tcPr>
            <w:tcW w:w="4668" w:type="dxa"/>
          </w:tcPr>
          <w:p w14:paraId="209FC812" w14:textId="77777777" w:rsidR="005F5197" w:rsidRPr="005F5197" w:rsidRDefault="005F5197" w:rsidP="00247700">
            <w:r w:rsidRPr="005F5197">
              <w:t>huolenpito</w:t>
            </w:r>
          </w:p>
        </w:tc>
      </w:tr>
      <w:tr w:rsidR="005F5197" w:rsidRPr="005F5197" w14:paraId="0062A76A" w14:textId="77777777" w:rsidTr="005F5197">
        <w:tc>
          <w:tcPr>
            <w:tcW w:w="4600" w:type="dxa"/>
          </w:tcPr>
          <w:p w14:paraId="07DF3ED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arefulness</w:t>
            </w:r>
            <w:proofErr w:type="spellEnd"/>
          </w:p>
        </w:tc>
        <w:tc>
          <w:tcPr>
            <w:tcW w:w="4668" w:type="dxa"/>
          </w:tcPr>
          <w:p w14:paraId="1A7B1F0B" w14:textId="77777777" w:rsidR="005F5197" w:rsidRPr="005F5197" w:rsidRDefault="005F5197" w:rsidP="00247700">
            <w:r w:rsidRPr="005F5197">
              <w:t>huolellisuus</w:t>
            </w:r>
          </w:p>
        </w:tc>
      </w:tr>
      <w:tr w:rsidR="005F5197" w:rsidRPr="005F5197" w14:paraId="67999DF4" w14:textId="77777777" w:rsidTr="005F5197">
        <w:tc>
          <w:tcPr>
            <w:tcW w:w="4600" w:type="dxa"/>
          </w:tcPr>
          <w:p w14:paraId="63BD4CB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elebrity</w:t>
            </w:r>
            <w:proofErr w:type="spellEnd"/>
          </w:p>
        </w:tc>
        <w:tc>
          <w:tcPr>
            <w:tcW w:w="4668" w:type="dxa"/>
          </w:tcPr>
          <w:p w14:paraId="703620EA" w14:textId="77777777" w:rsidR="005F5197" w:rsidRPr="005F5197" w:rsidRDefault="005F5197" w:rsidP="00247700">
            <w:r w:rsidRPr="005F5197">
              <w:t>kuuluisuus</w:t>
            </w:r>
          </w:p>
        </w:tc>
      </w:tr>
      <w:tr w:rsidR="005F5197" w:rsidRPr="005F5197" w14:paraId="13123154" w14:textId="77777777" w:rsidTr="005F5197">
        <w:tc>
          <w:tcPr>
            <w:tcW w:w="4600" w:type="dxa"/>
          </w:tcPr>
          <w:p w14:paraId="0B4D77A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ertainty</w:t>
            </w:r>
            <w:proofErr w:type="spellEnd"/>
          </w:p>
        </w:tc>
        <w:tc>
          <w:tcPr>
            <w:tcW w:w="4668" w:type="dxa"/>
          </w:tcPr>
          <w:p w14:paraId="35F5001D" w14:textId="77777777" w:rsidR="005F5197" w:rsidRPr="005F5197" w:rsidRDefault="005F5197" w:rsidP="00247700">
            <w:r w:rsidRPr="005F5197">
              <w:t>varmuus</w:t>
            </w:r>
          </w:p>
        </w:tc>
      </w:tr>
      <w:tr w:rsidR="005F5197" w:rsidRPr="005F5197" w14:paraId="43D6D4A3" w14:textId="77777777" w:rsidTr="005F5197">
        <w:tc>
          <w:tcPr>
            <w:tcW w:w="4600" w:type="dxa"/>
          </w:tcPr>
          <w:p w14:paraId="3BFB205C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Challenge</w:t>
            </w:r>
          </w:p>
        </w:tc>
        <w:tc>
          <w:tcPr>
            <w:tcW w:w="4668" w:type="dxa"/>
          </w:tcPr>
          <w:p w14:paraId="2C152FC8" w14:textId="77777777" w:rsidR="005F5197" w:rsidRPr="005F5197" w:rsidRDefault="005F5197" w:rsidP="00247700">
            <w:r w:rsidRPr="005F5197">
              <w:t>haasteellisuus</w:t>
            </w:r>
          </w:p>
        </w:tc>
      </w:tr>
      <w:tr w:rsidR="005F5197" w:rsidRPr="005F5197" w14:paraId="42457175" w14:textId="77777777" w:rsidTr="005F5197">
        <w:tc>
          <w:tcPr>
            <w:tcW w:w="4600" w:type="dxa"/>
          </w:tcPr>
          <w:p w14:paraId="23A847E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hange</w:t>
            </w:r>
            <w:proofErr w:type="spellEnd"/>
          </w:p>
        </w:tc>
        <w:tc>
          <w:tcPr>
            <w:tcW w:w="4668" w:type="dxa"/>
          </w:tcPr>
          <w:p w14:paraId="09DB6F31" w14:textId="77777777" w:rsidR="005F5197" w:rsidRPr="005F5197" w:rsidRDefault="005F5197" w:rsidP="00247700">
            <w:r w:rsidRPr="005F5197">
              <w:t>muutos</w:t>
            </w:r>
          </w:p>
        </w:tc>
      </w:tr>
      <w:tr w:rsidR="005F5197" w:rsidRPr="005F5197" w14:paraId="2804BEF9" w14:textId="77777777" w:rsidTr="005F5197">
        <w:tc>
          <w:tcPr>
            <w:tcW w:w="4600" w:type="dxa"/>
          </w:tcPr>
          <w:p w14:paraId="7D1E7A5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harity</w:t>
            </w:r>
            <w:proofErr w:type="spellEnd"/>
          </w:p>
        </w:tc>
        <w:tc>
          <w:tcPr>
            <w:tcW w:w="4668" w:type="dxa"/>
          </w:tcPr>
          <w:p w14:paraId="1548E1A2" w14:textId="77777777" w:rsidR="005F5197" w:rsidRPr="005F5197" w:rsidRDefault="005F5197" w:rsidP="00247700">
            <w:r w:rsidRPr="005F5197">
              <w:t>hyväntekeväisyys</w:t>
            </w:r>
          </w:p>
        </w:tc>
      </w:tr>
      <w:tr w:rsidR="005F5197" w:rsidRPr="005F5197" w14:paraId="282264ED" w14:textId="77777777" w:rsidTr="005F5197">
        <w:tc>
          <w:tcPr>
            <w:tcW w:w="4600" w:type="dxa"/>
          </w:tcPr>
          <w:p w14:paraId="591F15F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harm</w:t>
            </w:r>
            <w:proofErr w:type="spellEnd"/>
          </w:p>
        </w:tc>
        <w:tc>
          <w:tcPr>
            <w:tcW w:w="4668" w:type="dxa"/>
          </w:tcPr>
          <w:p w14:paraId="189BB2AD" w14:textId="77777777" w:rsidR="005F5197" w:rsidRPr="005F5197" w:rsidRDefault="005F5197" w:rsidP="00247700">
            <w:r w:rsidRPr="005F5197">
              <w:t>viehätysvoima</w:t>
            </w:r>
          </w:p>
        </w:tc>
      </w:tr>
      <w:tr w:rsidR="005F5197" w:rsidRPr="005F5197" w14:paraId="2225BF35" w14:textId="77777777" w:rsidTr="005F5197">
        <w:tc>
          <w:tcPr>
            <w:tcW w:w="4600" w:type="dxa"/>
          </w:tcPr>
          <w:p w14:paraId="4A8695E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hastity</w:t>
            </w:r>
            <w:proofErr w:type="spellEnd"/>
          </w:p>
        </w:tc>
        <w:tc>
          <w:tcPr>
            <w:tcW w:w="4668" w:type="dxa"/>
          </w:tcPr>
          <w:p w14:paraId="2832063B" w14:textId="77777777" w:rsidR="005F5197" w:rsidRPr="005F5197" w:rsidRDefault="005F5197" w:rsidP="00247700">
            <w:r w:rsidRPr="005F5197">
              <w:t>siveys</w:t>
            </w:r>
          </w:p>
        </w:tc>
      </w:tr>
      <w:tr w:rsidR="005F5197" w:rsidRPr="005F5197" w14:paraId="6275312E" w14:textId="77777777" w:rsidTr="005F5197">
        <w:tc>
          <w:tcPr>
            <w:tcW w:w="4600" w:type="dxa"/>
          </w:tcPr>
          <w:p w14:paraId="1D25097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heerfulness</w:t>
            </w:r>
            <w:proofErr w:type="spellEnd"/>
          </w:p>
        </w:tc>
        <w:tc>
          <w:tcPr>
            <w:tcW w:w="4668" w:type="dxa"/>
          </w:tcPr>
          <w:p w14:paraId="30E87FA2" w14:textId="77777777" w:rsidR="005F5197" w:rsidRPr="005F5197" w:rsidRDefault="005F5197" w:rsidP="00247700">
            <w:r w:rsidRPr="005F5197">
              <w:t>iloisuus</w:t>
            </w:r>
          </w:p>
        </w:tc>
      </w:tr>
      <w:tr w:rsidR="005F5197" w:rsidRPr="005F5197" w14:paraId="479B73F9" w14:textId="77777777" w:rsidTr="005F5197">
        <w:tc>
          <w:tcPr>
            <w:tcW w:w="4600" w:type="dxa"/>
          </w:tcPr>
          <w:p w14:paraId="44ECAEE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larity</w:t>
            </w:r>
            <w:proofErr w:type="spellEnd"/>
          </w:p>
        </w:tc>
        <w:tc>
          <w:tcPr>
            <w:tcW w:w="4668" w:type="dxa"/>
          </w:tcPr>
          <w:p w14:paraId="46FF34DA" w14:textId="77777777" w:rsidR="005F5197" w:rsidRPr="005F5197" w:rsidRDefault="005F5197" w:rsidP="00247700">
            <w:r w:rsidRPr="005F5197">
              <w:t>selkeys</w:t>
            </w:r>
          </w:p>
        </w:tc>
      </w:tr>
      <w:tr w:rsidR="005F5197" w:rsidRPr="005F5197" w14:paraId="06360E62" w14:textId="77777777" w:rsidTr="005F5197">
        <w:tc>
          <w:tcPr>
            <w:tcW w:w="4600" w:type="dxa"/>
          </w:tcPr>
          <w:p w14:paraId="31BCFD1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leanliness</w:t>
            </w:r>
            <w:proofErr w:type="spellEnd"/>
          </w:p>
        </w:tc>
        <w:tc>
          <w:tcPr>
            <w:tcW w:w="4668" w:type="dxa"/>
          </w:tcPr>
          <w:p w14:paraId="3A450DFA" w14:textId="77777777" w:rsidR="005F5197" w:rsidRPr="005F5197" w:rsidRDefault="005F5197" w:rsidP="00247700">
            <w:r w:rsidRPr="005F5197">
              <w:t>puhtaus</w:t>
            </w:r>
          </w:p>
        </w:tc>
      </w:tr>
      <w:tr w:rsidR="005F5197" w:rsidRPr="005F5197" w14:paraId="5EDA30AC" w14:textId="77777777" w:rsidTr="005F5197">
        <w:tc>
          <w:tcPr>
            <w:tcW w:w="4600" w:type="dxa"/>
          </w:tcPr>
          <w:p w14:paraId="62D281E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lear-mindedness</w:t>
            </w:r>
            <w:proofErr w:type="spellEnd"/>
          </w:p>
        </w:tc>
        <w:tc>
          <w:tcPr>
            <w:tcW w:w="4668" w:type="dxa"/>
          </w:tcPr>
          <w:p w14:paraId="40CEF6AD" w14:textId="77777777" w:rsidR="005F5197" w:rsidRPr="005F5197" w:rsidRDefault="005F5197" w:rsidP="00247700">
            <w:r w:rsidRPr="005F5197">
              <w:t>selkeämielisyys</w:t>
            </w:r>
          </w:p>
        </w:tc>
      </w:tr>
      <w:tr w:rsidR="005F5197" w:rsidRPr="005F5197" w14:paraId="29DB938F" w14:textId="77777777" w:rsidTr="005F5197">
        <w:tc>
          <w:tcPr>
            <w:tcW w:w="4600" w:type="dxa"/>
          </w:tcPr>
          <w:p w14:paraId="738A30E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leverness</w:t>
            </w:r>
            <w:proofErr w:type="spellEnd"/>
          </w:p>
        </w:tc>
        <w:tc>
          <w:tcPr>
            <w:tcW w:w="4668" w:type="dxa"/>
          </w:tcPr>
          <w:p w14:paraId="17837992" w14:textId="77777777" w:rsidR="005F5197" w:rsidRPr="005F5197" w:rsidRDefault="005F5197" w:rsidP="00247700">
            <w:r w:rsidRPr="005F5197">
              <w:t>fiksuus</w:t>
            </w:r>
          </w:p>
        </w:tc>
      </w:tr>
      <w:tr w:rsidR="005F5197" w:rsidRPr="005F5197" w14:paraId="6CA40659" w14:textId="77777777" w:rsidTr="005F5197">
        <w:tc>
          <w:tcPr>
            <w:tcW w:w="4600" w:type="dxa"/>
          </w:tcPr>
          <w:p w14:paraId="67B88D4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loseness</w:t>
            </w:r>
            <w:proofErr w:type="spellEnd"/>
          </w:p>
        </w:tc>
        <w:tc>
          <w:tcPr>
            <w:tcW w:w="4668" w:type="dxa"/>
          </w:tcPr>
          <w:p w14:paraId="2E1166DD" w14:textId="77777777" w:rsidR="005F5197" w:rsidRPr="005F5197" w:rsidRDefault="005F5197" w:rsidP="00247700">
            <w:r w:rsidRPr="005F5197">
              <w:t>läheisyys</w:t>
            </w:r>
          </w:p>
        </w:tc>
      </w:tr>
      <w:tr w:rsidR="005F5197" w:rsidRPr="005F5197" w14:paraId="30722AC8" w14:textId="77777777" w:rsidTr="005F5197">
        <w:tc>
          <w:tcPr>
            <w:tcW w:w="4600" w:type="dxa"/>
          </w:tcPr>
          <w:p w14:paraId="6B946AE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fort</w:t>
            </w:r>
            <w:proofErr w:type="spellEnd"/>
          </w:p>
        </w:tc>
        <w:tc>
          <w:tcPr>
            <w:tcW w:w="4668" w:type="dxa"/>
          </w:tcPr>
          <w:p w14:paraId="37D639BF" w14:textId="77777777" w:rsidR="005F5197" w:rsidRPr="005F5197" w:rsidRDefault="005F5197" w:rsidP="00247700">
            <w:r w:rsidRPr="005F5197">
              <w:t>viihtyisyys</w:t>
            </w:r>
          </w:p>
        </w:tc>
      </w:tr>
      <w:tr w:rsidR="005F5197" w:rsidRPr="005F5197" w14:paraId="369D0968" w14:textId="77777777" w:rsidTr="005F5197">
        <w:tc>
          <w:tcPr>
            <w:tcW w:w="4600" w:type="dxa"/>
          </w:tcPr>
          <w:p w14:paraId="26DFFEB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mitment</w:t>
            </w:r>
            <w:proofErr w:type="spellEnd"/>
          </w:p>
        </w:tc>
        <w:tc>
          <w:tcPr>
            <w:tcW w:w="4668" w:type="dxa"/>
          </w:tcPr>
          <w:p w14:paraId="7A3AA370" w14:textId="77777777" w:rsidR="005F5197" w:rsidRPr="005F5197" w:rsidRDefault="005F5197" w:rsidP="00247700">
            <w:r w:rsidRPr="005F5197">
              <w:t>sitoutuminen</w:t>
            </w:r>
          </w:p>
        </w:tc>
      </w:tr>
      <w:tr w:rsidR="005F5197" w:rsidRPr="005F5197" w14:paraId="277CF896" w14:textId="77777777" w:rsidTr="005F5197">
        <w:tc>
          <w:tcPr>
            <w:tcW w:w="4600" w:type="dxa"/>
          </w:tcPr>
          <w:p w14:paraId="417EAF3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munity</w:t>
            </w:r>
            <w:proofErr w:type="spellEnd"/>
          </w:p>
        </w:tc>
        <w:tc>
          <w:tcPr>
            <w:tcW w:w="4668" w:type="dxa"/>
          </w:tcPr>
          <w:p w14:paraId="341512BF" w14:textId="77777777" w:rsidR="005F5197" w:rsidRPr="005F5197" w:rsidRDefault="005F5197" w:rsidP="00247700">
            <w:r w:rsidRPr="005F5197">
              <w:t>yhteisöllisyys</w:t>
            </w:r>
          </w:p>
        </w:tc>
      </w:tr>
      <w:tr w:rsidR="005F5197" w:rsidRPr="005F5197" w14:paraId="529D1EF1" w14:textId="77777777" w:rsidTr="005F5197">
        <w:tc>
          <w:tcPr>
            <w:tcW w:w="4600" w:type="dxa"/>
          </w:tcPr>
          <w:p w14:paraId="00596C1C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Compassion</w:t>
            </w:r>
          </w:p>
        </w:tc>
        <w:tc>
          <w:tcPr>
            <w:tcW w:w="4668" w:type="dxa"/>
          </w:tcPr>
          <w:p w14:paraId="01952AF1" w14:textId="77777777" w:rsidR="005F5197" w:rsidRPr="005F5197" w:rsidRDefault="005F5197" w:rsidP="00247700">
            <w:r w:rsidRPr="005F5197">
              <w:t>myötätunto</w:t>
            </w:r>
          </w:p>
        </w:tc>
      </w:tr>
      <w:tr w:rsidR="005F5197" w:rsidRPr="005F5197" w14:paraId="5B222849" w14:textId="77777777" w:rsidTr="005F5197">
        <w:tc>
          <w:tcPr>
            <w:tcW w:w="4600" w:type="dxa"/>
          </w:tcPr>
          <w:p w14:paraId="70B8DF0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petence</w:t>
            </w:r>
            <w:proofErr w:type="spellEnd"/>
          </w:p>
        </w:tc>
        <w:tc>
          <w:tcPr>
            <w:tcW w:w="4668" w:type="dxa"/>
          </w:tcPr>
          <w:p w14:paraId="7F50D5AC" w14:textId="77777777" w:rsidR="005F5197" w:rsidRPr="005F5197" w:rsidRDefault="005F5197" w:rsidP="00247700">
            <w:r w:rsidRPr="005F5197">
              <w:t>pätevyys</w:t>
            </w:r>
          </w:p>
        </w:tc>
      </w:tr>
      <w:tr w:rsidR="005F5197" w:rsidRPr="005F5197" w14:paraId="4B926D8D" w14:textId="77777777" w:rsidTr="005F5197">
        <w:tc>
          <w:tcPr>
            <w:tcW w:w="4600" w:type="dxa"/>
          </w:tcPr>
          <w:p w14:paraId="48705BA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petition</w:t>
            </w:r>
            <w:proofErr w:type="spellEnd"/>
          </w:p>
        </w:tc>
        <w:tc>
          <w:tcPr>
            <w:tcW w:w="4668" w:type="dxa"/>
          </w:tcPr>
          <w:p w14:paraId="1978D50F" w14:textId="77777777" w:rsidR="005F5197" w:rsidRPr="005F5197" w:rsidRDefault="005F5197" w:rsidP="00247700">
            <w:r w:rsidRPr="005F5197">
              <w:t>kilpaileminen</w:t>
            </w:r>
          </w:p>
        </w:tc>
      </w:tr>
      <w:tr w:rsidR="005F5197" w:rsidRPr="005F5197" w14:paraId="51E42C93" w14:textId="77777777" w:rsidTr="005F5197">
        <w:tc>
          <w:tcPr>
            <w:tcW w:w="4600" w:type="dxa"/>
          </w:tcPr>
          <w:p w14:paraId="4B81908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pletion</w:t>
            </w:r>
            <w:proofErr w:type="spellEnd"/>
          </w:p>
        </w:tc>
        <w:tc>
          <w:tcPr>
            <w:tcW w:w="4668" w:type="dxa"/>
          </w:tcPr>
          <w:p w14:paraId="4492E190" w14:textId="77777777" w:rsidR="005F5197" w:rsidRPr="005F5197" w:rsidRDefault="005F5197" w:rsidP="00247700">
            <w:r w:rsidRPr="005F5197">
              <w:t>loppuun saattaminen</w:t>
            </w:r>
          </w:p>
        </w:tc>
      </w:tr>
      <w:tr w:rsidR="005F5197" w:rsidRPr="005F5197" w14:paraId="55277F37" w14:textId="77777777" w:rsidTr="005F5197">
        <w:tc>
          <w:tcPr>
            <w:tcW w:w="4600" w:type="dxa"/>
          </w:tcPr>
          <w:p w14:paraId="398EE66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mposure</w:t>
            </w:r>
            <w:proofErr w:type="spellEnd"/>
          </w:p>
        </w:tc>
        <w:tc>
          <w:tcPr>
            <w:tcW w:w="4668" w:type="dxa"/>
          </w:tcPr>
          <w:p w14:paraId="3A29156B" w14:textId="77777777" w:rsidR="005F5197" w:rsidRPr="005F5197" w:rsidRDefault="005F5197" w:rsidP="00247700">
            <w:r w:rsidRPr="005F5197">
              <w:t>maltti, tyyneys</w:t>
            </w:r>
          </w:p>
        </w:tc>
      </w:tr>
      <w:tr w:rsidR="005F5197" w:rsidRPr="005F5197" w14:paraId="2FF831FD" w14:textId="77777777" w:rsidTr="005F5197">
        <w:tc>
          <w:tcPr>
            <w:tcW w:w="4600" w:type="dxa"/>
          </w:tcPr>
          <w:p w14:paraId="6748368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centration</w:t>
            </w:r>
            <w:proofErr w:type="spellEnd"/>
          </w:p>
        </w:tc>
        <w:tc>
          <w:tcPr>
            <w:tcW w:w="4668" w:type="dxa"/>
          </w:tcPr>
          <w:p w14:paraId="58618355" w14:textId="77777777" w:rsidR="005F5197" w:rsidRPr="005F5197" w:rsidRDefault="005F5197" w:rsidP="00247700">
            <w:r w:rsidRPr="005F5197">
              <w:t>keskittyminen</w:t>
            </w:r>
          </w:p>
        </w:tc>
      </w:tr>
      <w:tr w:rsidR="005F5197" w:rsidRPr="005F5197" w14:paraId="3463BBC1" w14:textId="77777777" w:rsidTr="005F5197">
        <w:tc>
          <w:tcPr>
            <w:tcW w:w="4600" w:type="dxa"/>
          </w:tcPr>
          <w:p w14:paraId="5FA2962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fidence</w:t>
            </w:r>
            <w:proofErr w:type="spellEnd"/>
          </w:p>
        </w:tc>
        <w:tc>
          <w:tcPr>
            <w:tcW w:w="4668" w:type="dxa"/>
          </w:tcPr>
          <w:p w14:paraId="7B66DE1B" w14:textId="77777777" w:rsidR="005F5197" w:rsidRPr="005F5197" w:rsidRDefault="005F5197" w:rsidP="00247700">
            <w:r w:rsidRPr="005F5197">
              <w:t>luottamus</w:t>
            </w:r>
          </w:p>
        </w:tc>
      </w:tr>
      <w:tr w:rsidR="005F5197" w:rsidRPr="005F5197" w14:paraId="36B231E9" w14:textId="77777777" w:rsidTr="005F5197">
        <w:tc>
          <w:tcPr>
            <w:tcW w:w="4600" w:type="dxa"/>
          </w:tcPr>
          <w:p w14:paraId="71269E06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lastRenderedPageBreak/>
              <w:t>Conformity</w:t>
            </w:r>
          </w:p>
        </w:tc>
        <w:tc>
          <w:tcPr>
            <w:tcW w:w="4668" w:type="dxa"/>
          </w:tcPr>
          <w:p w14:paraId="71892DE2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mukautuminen</w:t>
            </w:r>
            <w:proofErr w:type="spellEnd"/>
          </w:p>
        </w:tc>
      </w:tr>
      <w:tr w:rsidR="005F5197" w:rsidRPr="005F5197" w14:paraId="60F71B90" w14:textId="77777777" w:rsidTr="005F5197">
        <w:tc>
          <w:tcPr>
            <w:tcW w:w="4600" w:type="dxa"/>
          </w:tcPr>
          <w:p w14:paraId="6D318664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ongruency</w:t>
            </w:r>
          </w:p>
        </w:tc>
        <w:tc>
          <w:tcPr>
            <w:tcW w:w="4668" w:type="dxa"/>
          </w:tcPr>
          <w:p w14:paraId="1FFDA6DC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yhtenevyys</w:t>
            </w:r>
            <w:proofErr w:type="spellEnd"/>
          </w:p>
        </w:tc>
      </w:tr>
      <w:tr w:rsidR="005F5197" w:rsidRPr="005F5197" w14:paraId="64D8A70E" w14:textId="77777777" w:rsidTr="005F5197">
        <w:tc>
          <w:tcPr>
            <w:tcW w:w="4600" w:type="dxa"/>
          </w:tcPr>
          <w:p w14:paraId="02E954C2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Connection</w:t>
            </w:r>
          </w:p>
        </w:tc>
        <w:tc>
          <w:tcPr>
            <w:tcW w:w="4668" w:type="dxa"/>
          </w:tcPr>
          <w:p w14:paraId="4C654A1A" w14:textId="77777777" w:rsidR="005F5197" w:rsidRPr="005F5197" w:rsidRDefault="005F5197" w:rsidP="00247700">
            <w:r w:rsidRPr="005F5197">
              <w:t>yhteys</w:t>
            </w:r>
          </w:p>
        </w:tc>
      </w:tr>
      <w:tr w:rsidR="005F5197" w:rsidRPr="005F5197" w14:paraId="23F98613" w14:textId="77777777" w:rsidTr="005F5197">
        <w:tc>
          <w:tcPr>
            <w:tcW w:w="4600" w:type="dxa"/>
          </w:tcPr>
          <w:p w14:paraId="668DAC3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sciousness</w:t>
            </w:r>
            <w:proofErr w:type="spellEnd"/>
          </w:p>
        </w:tc>
        <w:tc>
          <w:tcPr>
            <w:tcW w:w="4668" w:type="dxa"/>
          </w:tcPr>
          <w:p w14:paraId="64156611" w14:textId="77777777" w:rsidR="005F5197" w:rsidRPr="005F5197" w:rsidRDefault="005F5197" w:rsidP="00247700">
            <w:r w:rsidRPr="005F5197">
              <w:t>tietoisuus</w:t>
            </w:r>
          </w:p>
        </w:tc>
      </w:tr>
      <w:tr w:rsidR="005F5197" w:rsidRPr="005F5197" w14:paraId="56D3208B" w14:textId="77777777" w:rsidTr="005F5197">
        <w:tc>
          <w:tcPr>
            <w:tcW w:w="4600" w:type="dxa"/>
          </w:tcPr>
          <w:p w14:paraId="36994FF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servation</w:t>
            </w:r>
            <w:proofErr w:type="spellEnd"/>
          </w:p>
        </w:tc>
        <w:tc>
          <w:tcPr>
            <w:tcW w:w="4668" w:type="dxa"/>
          </w:tcPr>
          <w:p w14:paraId="329D47AA" w14:textId="77777777" w:rsidR="005F5197" w:rsidRPr="005F5197" w:rsidRDefault="005F5197" w:rsidP="00247700">
            <w:r w:rsidRPr="005F5197">
              <w:t>säilyttäminen</w:t>
            </w:r>
          </w:p>
        </w:tc>
      </w:tr>
      <w:tr w:rsidR="005F5197" w:rsidRPr="005F5197" w14:paraId="320F81F0" w14:textId="77777777" w:rsidTr="005F5197">
        <w:tc>
          <w:tcPr>
            <w:tcW w:w="4600" w:type="dxa"/>
          </w:tcPr>
          <w:p w14:paraId="7C9461E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sistency</w:t>
            </w:r>
            <w:proofErr w:type="spellEnd"/>
          </w:p>
        </w:tc>
        <w:tc>
          <w:tcPr>
            <w:tcW w:w="4668" w:type="dxa"/>
          </w:tcPr>
          <w:p w14:paraId="637C4928" w14:textId="77777777" w:rsidR="005F5197" w:rsidRPr="005F5197" w:rsidRDefault="005F5197" w:rsidP="00247700">
            <w:r w:rsidRPr="005F5197">
              <w:t>yhtenäisyys, johdonmukaisuus</w:t>
            </w:r>
          </w:p>
        </w:tc>
      </w:tr>
      <w:tr w:rsidR="005F5197" w:rsidRPr="005F5197" w14:paraId="04322969" w14:textId="77777777" w:rsidTr="005F5197">
        <w:tc>
          <w:tcPr>
            <w:tcW w:w="4600" w:type="dxa"/>
          </w:tcPr>
          <w:p w14:paraId="17F8981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tentment</w:t>
            </w:r>
            <w:proofErr w:type="spellEnd"/>
          </w:p>
        </w:tc>
        <w:tc>
          <w:tcPr>
            <w:tcW w:w="4668" w:type="dxa"/>
          </w:tcPr>
          <w:p w14:paraId="36EEDA1C" w14:textId="77777777" w:rsidR="005F5197" w:rsidRPr="005F5197" w:rsidRDefault="005F5197" w:rsidP="00247700">
            <w:r w:rsidRPr="005F5197">
              <w:t>tyytyväisyys</w:t>
            </w:r>
          </w:p>
        </w:tc>
      </w:tr>
      <w:tr w:rsidR="005F5197" w:rsidRPr="005F5197" w14:paraId="6119A1E5" w14:textId="77777777" w:rsidTr="005F5197">
        <w:tc>
          <w:tcPr>
            <w:tcW w:w="4600" w:type="dxa"/>
          </w:tcPr>
          <w:p w14:paraId="136B4E5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tinuity</w:t>
            </w:r>
            <w:proofErr w:type="spellEnd"/>
          </w:p>
        </w:tc>
        <w:tc>
          <w:tcPr>
            <w:tcW w:w="4668" w:type="dxa"/>
          </w:tcPr>
          <w:p w14:paraId="16A8B44D" w14:textId="77777777" w:rsidR="005F5197" w:rsidRPr="005F5197" w:rsidRDefault="005F5197" w:rsidP="00247700">
            <w:r w:rsidRPr="005F5197">
              <w:t>jatkuvuus</w:t>
            </w:r>
          </w:p>
        </w:tc>
      </w:tr>
      <w:tr w:rsidR="005F5197" w:rsidRPr="005F5197" w14:paraId="4B621C10" w14:textId="77777777" w:rsidTr="005F5197">
        <w:tc>
          <w:tcPr>
            <w:tcW w:w="4600" w:type="dxa"/>
          </w:tcPr>
          <w:p w14:paraId="2F64C9A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tribution</w:t>
            </w:r>
            <w:proofErr w:type="spellEnd"/>
          </w:p>
        </w:tc>
        <w:tc>
          <w:tcPr>
            <w:tcW w:w="4668" w:type="dxa"/>
          </w:tcPr>
          <w:p w14:paraId="4899B283" w14:textId="77777777" w:rsidR="005F5197" w:rsidRPr="005F5197" w:rsidRDefault="005F5197" w:rsidP="00247700">
            <w:r w:rsidRPr="005F5197">
              <w:t>avustaminen, myötävaikuttaminen</w:t>
            </w:r>
          </w:p>
        </w:tc>
      </w:tr>
      <w:tr w:rsidR="005F5197" w:rsidRPr="005F5197" w14:paraId="61BCBD67" w14:textId="77777777" w:rsidTr="005F5197">
        <w:tc>
          <w:tcPr>
            <w:tcW w:w="4600" w:type="dxa"/>
          </w:tcPr>
          <w:p w14:paraId="0DDB6ECD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Control</w:t>
            </w:r>
          </w:p>
        </w:tc>
        <w:tc>
          <w:tcPr>
            <w:tcW w:w="4668" w:type="dxa"/>
          </w:tcPr>
          <w:p w14:paraId="363671E9" w14:textId="77777777" w:rsidR="005F5197" w:rsidRPr="005F5197" w:rsidRDefault="005F5197" w:rsidP="00247700">
            <w:r w:rsidRPr="005F5197">
              <w:t>hallinta</w:t>
            </w:r>
          </w:p>
        </w:tc>
      </w:tr>
      <w:tr w:rsidR="005F5197" w:rsidRPr="005F5197" w14:paraId="47D63CAE" w14:textId="77777777" w:rsidTr="005F5197">
        <w:tc>
          <w:tcPr>
            <w:tcW w:w="4600" w:type="dxa"/>
          </w:tcPr>
          <w:p w14:paraId="20BAF66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viction</w:t>
            </w:r>
            <w:proofErr w:type="spellEnd"/>
          </w:p>
        </w:tc>
        <w:tc>
          <w:tcPr>
            <w:tcW w:w="4668" w:type="dxa"/>
          </w:tcPr>
          <w:p w14:paraId="3F8AB889" w14:textId="77777777" w:rsidR="005F5197" w:rsidRPr="005F5197" w:rsidRDefault="005F5197" w:rsidP="00247700">
            <w:r w:rsidRPr="005F5197">
              <w:t>vakaumus</w:t>
            </w:r>
          </w:p>
        </w:tc>
      </w:tr>
      <w:tr w:rsidR="005F5197" w:rsidRPr="005F5197" w14:paraId="6D2B13F6" w14:textId="77777777" w:rsidTr="005F5197">
        <w:tc>
          <w:tcPr>
            <w:tcW w:w="4600" w:type="dxa"/>
          </w:tcPr>
          <w:p w14:paraId="00E2C20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nviviality</w:t>
            </w:r>
            <w:proofErr w:type="spellEnd"/>
          </w:p>
        </w:tc>
        <w:tc>
          <w:tcPr>
            <w:tcW w:w="4668" w:type="dxa"/>
          </w:tcPr>
          <w:p w14:paraId="163AE9E1" w14:textId="77777777" w:rsidR="005F5197" w:rsidRPr="005F5197" w:rsidRDefault="005F5197" w:rsidP="00247700">
            <w:r w:rsidRPr="005F5197">
              <w:t>seurallisuus</w:t>
            </w:r>
          </w:p>
        </w:tc>
      </w:tr>
      <w:tr w:rsidR="005F5197" w:rsidRPr="005F5197" w14:paraId="52261CF7" w14:textId="77777777" w:rsidTr="005F5197">
        <w:tc>
          <w:tcPr>
            <w:tcW w:w="4600" w:type="dxa"/>
          </w:tcPr>
          <w:p w14:paraId="28A9A4B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olness</w:t>
            </w:r>
            <w:proofErr w:type="spellEnd"/>
          </w:p>
        </w:tc>
        <w:tc>
          <w:tcPr>
            <w:tcW w:w="4668" w:type="dxa"/>
          </w:tcPr>
          <w:p w14:paraId="0F1FCDC8" w14:textId="77777777" w:rsidR="005F5197" w:rsidRPr="005F5197" w:rsidRDefault="005F5197" w:rsidP="00247700">
            <w:r w:rsidRPr="005F5197">
              <w:t>viileys, rauhallisuus</w:t>
            </w:r>
          </w:p>
        </w:tc>
      </w:tr>
      <w:tr w:rsidR="005F5197" w:rsidRPr="005F5197" w14:paraId="09765F2B" w14:textId="77777777" w:rsidTr="005F5197">
        <w:tc>
          <w:tcPr>
            <w:tcW w:w="4600" w:type="dxa"/>
          </w:tcPr>
          <w:p w14:paraId="1B32091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operation</w:t>
            </w:r>
            <w:proofErr w:type="spellEnd"/>
          </w:p>
        </w:tc>
        <w:tc>
          <w:tcPr>
            <w:tcW w:w="4668" w:type="dxa"/>
          </w:tcPr>
          <w:p w14:paraId="6994B87C" w14:textId="77777777" w:rsidR="005F5197" w:rsidRPr="005F5197" w:rsidRDefault="005F5197" w:rsidP="00247700">
            <w:r w:rsidRPr="005F5197">
              <w:t>yhteistoiminta</w:t>
            </w:r>
          </w:p>
        </w:tc>
      </w:tr>
      <w:tr w:rsidR="005F5197" w:rsidRPr="005F5197" w14:paraId="2A8C77BB" w14:textId="77777777" w:rsidTr="005F5197">
        <w:tc>
          <w:tcPr>
            <w:tcW w:w="4600" w:type="dxa"/>
          </w:tcPr>
          <w:p w14:paraId="1D2D9A3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rdiality</w:t>
            </w:r>
            <w:proofErr w:type="spellEnd"/>
          </w:p>
        </w:tc>
        <w:tc>
          <w:tcPr>
            <w:tcW w:w="4668" w:type="dxa"/>
          </w:tcPr>
          <w:p w14:paraId="7982D0AD" w14:textId="77777777" w:rsidR="005F5197" w:rsidRPr="005F5197" w:rsidRDefault="005F5197" w:rsidP="00247700">
            <w:r w:rsidRPr="005F5197">
              <w:t>sydämellisyys</w:t>
            </w:r>
          </w:p>
        </w:tc>
      </w:tr>
      <w:tr w:rsidR="005F5197" w:rsidRPr="005F5197" w14:paraId="302A9675" w14:textId="77777777" w:rsidTr="005F5197">
        <w:tc>
          <w:tcPr>
            <w:tcW w:w="4600" w:type="dxa"/>
          </w:tcPr>
          <w:p w14:paraId="69DA169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rrectness</w:t>
            </w:r>
            <w:proofErr w:type="spellEnd"/>
          </w:p>
        </w:tc>
        <w:tc>
          <w:tcPr>
            <w:tcW w:w="4668" w:type="dxa"/>
          </w:tcPr>
          <w:p w14:paraId="6EA0F6D7" w14:textId="77777777" w:rsidR="005F5197" w:rsidRPr="005F5197" w:rsidRDefault="005F5197" w:rsidP="00247700">
            <w:r w:rsidRPr="005F5197">
              <w:t>asiallisuus, virheettömyys</w:t>
            </w:r>
          </w:p>
        </w:tc>
      </w:tr>
      <w:tr w:rsidR="005F5197" w:rsidRPr="005F5197" w14:paraId="186BED71" w14:textId="77777777" w:rsidTr="005F5197">
        <w:tc>
          <w:tcPr>
            <w:tcW w:w="4600" w:type="dxa"/>
          </w:tcPr>
          <w:p w14:paraId="6CDAE62F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ourage</w:t>
            </w:r>
          </w:p>
        </w:tc>
        <w:tc>
          <w:tcPr>
            <w:tcW w:w="4668" w:type="dxa"/>
          </w:tcPr>
          <w:p w14:paraId="24BD978E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rohkeus</w:t>
            </w:r>
            <w:proofErr w:type="spellEnd"/>
          </w:p>
        </w:tc>
      </w:tr>
      <w:tr w:rsidR="005F5197" w:rsidRPr="005F5197" w14:paraId="43B6A940" w14:textId="77777777" w:rsidTr="005F5197">
        <w:tc>
          <w:tcPr>
            <w:tcW w:w="4600" w:type="dxa"/>
          </w:tcPr>
          <w:p w14:paraId="7F80CD2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Courtesy</w:t>
            </w:r>
            <w:proofErr w:type="spellEnd"/>
          </w:p>
        </w:tc>
        <w:tc>
          <w:tcPr>
            <w:tcW w:w="4668" w:type="dxa"/>
          </w:tcPr>
          <w:p w14:paraId="0B4A7D54" w14:textId="77777777" w:rsidR="005F5197" w:rsidRPr="005F5197" w:rsidRDefault="005F5197" w:rsidP="00247700">
            <w:r w:rsidRPr="005F5197">
              <w:t>huomaavaisuus</w:t>
            </w:r>
          </w:p>
        </w:tc>
      </w:tr>
      <w:tr w:rsidR="005F5197" w:rsidRPr="005F5197" w14:paraId="272E7034" w14:textId="77777777" w:rsidTr="005F5197">
        <w:tc>
          <w:tcPr>
            <w:tcW w:w="4600" w:type="dxa"/>
          </w:tcPr>
          <w:p w14:paraId="5187DCC2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raftiness</w:t>
            </w:r>
          </w:p>
        </w:tc>
        <w:tc>
          <w:tcPr>
            <w:tcW w:w="4668" w:type="dxa"/>
          </w:tcPr>
          <w:p w14:paraId="642CD684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oveluus</w:t>
            </w:r>
            <w:proofErr w:type="spellEnd"/>
          </w:p>
        </w:tc>
      </w:tr>
      <w:tr w:rsidR="005F5197" w:rsidRPr="005F5197" w14:paraId="1F854EF9" w14:textId="77777777" w:rsidTr="005F5197">
        <w:tc>
          <w:tcPr>
            <w:tcW w:w="4600" w:type="dxa"/>
          </w:tcPr>
          <w:p w14:paraId="3B934419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reativity</w:t>
            </w:r>
          </w:p>
        </w:tc>
        <w:tc>
          <w:tcPr>
            <w:tcW w:w="4668" w:type="dxa"/>
          </w:tcPr>
          <w:p w14:paraId="1BA83851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uovuus</w:t>
            </w:r>
            <w:proofErr w:type="spellEnd"/>
          </w:p>
        </w:tc>
      </w:tr>
      <w:tr w:rsidR="005F5197" w:rsidRPr="005F5197" w14:paraId="0066B4E6" w14:textId="77777777" w:rsidTr="005F5197">
        <w:tc>
          <w:tcPr>
            <w:tcW w:w="4600" w:type="dxa"/>
          </w:tcPr>
          <w:p w14:paraId="58336E3D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redibility</w:t>
            </w:r>
          </w:p>
        </w:tc>
        <w:tc>
          <w:tcPr>
            <w:tcW w:w="4668" w:type="dxa"/>
          </w:tcPr>
          <w:p w14:paraId="4818F473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uskottavuus</w:t>
            </w:r>
            <w:proofErr w:type="spellEnd"/>
          </w:p>
        </w:tc>
      </w:tr>
      <w:tr w:rsidR="005F5197" w:rsidRPr="005F5197" w14:paraId="2EA49D4D" w14:textId="77777777" w:rsidTr="005F5197">
        <w:tc>
          <w:tcPr>
            <w:tcW w:w="4600" w:type="dxa"/>
          </w:tcPr>
          <w:p w14:paraId="7F369C37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unning</w:t>
            </w:r>
          </w:p>
        </w:tc>
        <w:tc>
          <w:tcPr>
            <w:tcW w:w="4668" w:type="dxa"/>
          </w:tcPr>
          <w:p w14:paraId="6D13E0D1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oveluus</w:t>
            </w:r>
            <w:proofErr w:type="spellEnd"/>
          </w:p>
        </w:tc>
      </w:tr>
      <w:tr w:rsidR="005F5197" w:rsidRPr="005F5197" w14:paraId="2128CFC5" w14:textId="77777777" w:rsidTr="005F5197">
        <w:tc>
          <w:tcPr>
            <w:tcW w:w="4600" w:type="dxa"/>
          </w:tcPr>
          <w:p w14:paraId="7C3351AF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Curiosity</w:t>
            </w:r>
          </w:p>
        </w:tc>
        <w:tc>
          <w:tcPr>
            <w:tcW w:w="4668" w:type="dxa"/>
          </w:tcPr>
          <w:p w14:paraId="57D1A80D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uteliaisuus</w:t>
            </w:r>
            <w:proofErr w:type="spellEnd"/>
          </w:p>
        </w:tc>
      </w:tr>
      <w:tr w:rsidR="005F5197" w:rsidRPr="005F5197" w14:paraId="01A5D571" w14:textId="77777777" w:rsidTr="005F5197">
        <w:tc>
          <w:tcPr>
            <w:tcW w:w="4600" w:type="dxa"/>
          </w:tcPr>
          <w:p w14:paraId="35B77243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aring</w:t>
            </w:r>
          </w:p>
        </w:tc>
        <w:tc>
          <w:tcPr>
            <w:tcW w:w="4668" w:type="dxa"/>
          </w:tcPr>
          <w:p w14:paraId="59A748EF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uskallus</w:t>
            </w:r>
            <w:proofErr w:type="spellEnd"/>
          </w:p>
        </w:tc>
      </w:tr>
      <w:tr w:rsidR="005F5197" w:rsidRPr="005F5197" w14:paraId="7F24CBE2" w14:textId="77777777" w:rsidTr="005F5197">
        <w:tc>
          <w:tcPr>
            <w:tcW w:w="4600" w:type="dxa"/>
          </w:tcPr>
          <w:p w14:paraId="51F9F0A5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cisiveness</w:t>
            </w:r>
          </w:p>
        </w:tc>
        <w:tc>
          <w:tcPr>
            <w:tcW w:w="4668" w:type="dxa"/>
          </w:tcPr>
          <w:p w14:paraId="7C91C44D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päättäväisyys</w:t>
            </w:r>
            <w:proofErr w:type="spellEnd"/>
          </w:p>
        </w:tc>
      </w:tr>
      <w:tr w:rsidR="005F5197" w:rsidRPr="005F5197" w14:paraId="19AC233D" w14:textId="77777777" w:rsidTr="005F5197">
        <w:tc>
          <w:tcPr>
            <w:tcW w:w="4600" w:type="dxa"/>
          </w:tcPr>
          <w:p w14:paraId="41AE9E81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corum</w:t>
            </w:r>
          </w:p>
        </w:tc>
        <w:tc>
          <w:tcPr>
            <w:tcW w:w="4668" w:type="dxa"/>
          </w:tcPr>
          <w:p w14:paraId="63038903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säädyllisyys</w:t>
            </w:r>
            <w:proofErr w:type="spellEnd"/>
          </w:p>
        </w:tc>
      </w:tr>
      <w:tr w:rsidR="005F5197" w:rsidRPr="005F5197" w14:paraId="2D91E417" w14:textId="77777777" w:rsidTr="005F5197">
        <w:tc>
          <w:tcPr>
            <w:tcW w:w="4600" w:type="dxa"/>
          </w:tcPr>
          <w:p w14:paraId="7BD0AB41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lastRenderedPageBreak/>
              <w:t>Deference</w:t>
            </w:r>
          </w:p>
        </w:tc>
        <w:tc>
          <w:tcPr>
            <w:tcW w:w="4668" w:type="dxa"/>
          </w:tcPr>
          <w:p w14:paraId="0F46E37D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kunnioitus</w:t>
            </w:r>
            <w:proofErr w:type="spellEnd"/>
          </w:p>
        </w:tc>
      </w:tr>
      <w:tr w:rsidR="005F5197" w:rsidRPr="005F5197" w14:paraId="04918C2C" w14:textId="77777777" w:rsidTr="005F5197">
        <w:tc>
          <w:tcPr>
            <w:tcW w:w="4600" w:type="dxa"/>
          </w:tcPr>
          <w:p w14:paraId="50E80A3D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light</w:t>
            </w:r>
          </w:p>
        </w:tc>
        <w:tc>
          <w:tcPr>
            <w:tcW w:w="4668" w:type="dxa"/>
          </w:tcPr>
          <w:p w14:paraId="70DDB5BA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ilo</w:t>
            </w:r>
            <w:proofErr w:type="spellEnd"/>
          </w:p>
        </w:tc>
      </w:tr>
      <w:tr w:rsidR="005F5197" w:rsidRPr="005F5197" w14:paraId="72D7E7B4" w14:textId="77777777" w:rsidTr="005F5197">
        <w:tc>
          <w:tcPr>
            <w:tcW w:w="4600" w:type="dxa"/>
          </w:tcPr>
          <w:p w14:paraId="5EBB212A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pendability</w:t>
            </w:r>
          </w:p>
        </w:tc>
        <w:tc>
          <w:tcPr>
            <w:tcW w:w="4668" w:type="dxa"/>
          </w:tcPr>
          <w:p w14:paraId="4BF43667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uotettavuus</w:t>
            </w:r>
            <w:proofErr w:type="spellEnd"/>
          </w:p>
        </w:tc>
      </w:tr>
      <w:tr w:rsidR="005F5197" w:rsidRPr="005F5197" w14:paraId="0840311C" w14:textId="77777777" w:rsidTr="005F5197">
        <w:tc>
          <w:tcPr>
            <w:tcW w:w="4600" w:type="dxa"/>
          </w:tcPr>
          <w:p w14:paraId="5FE0DFDF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pth</w:t>
            </w:r>
          </w:p>
        </w:tc>
        <w:tc>
          <w:tcPr>
            <w:tcW w:w="4668" w:type="dxa"/>
          </w:tcPr>
          <w:p w14:paraId="50F9550A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syvyys</w:t>
            </w:r>
            <w:proofErr w:type="spellEnd"/>
          </w:p>
        </w:tc>
      </w:tr>
      <w:tr w:rsidR="005F5197" w:rsidRPr="005F5197" w14:paraId="6E94BE9D" w14:textId="77777777" w:rsidTr="005F5197">
        <w:tc>
          <w:tcPr>
            <w:tcW w:w="4600" w:type="dxa"/>
          </w:tcPr>
          <w:p w14:paraId="21A8B5C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esire</w:t>
            </w:r>
            <w:proofErr w:type="spellEnd"/>
          </w:p>
        </w:tc>
        <w:tc>
          <w:tcPr>
            <w:tcW w:w="4668" w:type="dxa"/>
          </w:tcPr>
          <w:p w14:paraId="6053168B" w14:textId="77777777" w:rsidR="005F5197" w:rsidRPr="005F5197" w:rsidRDefault="005F5197" w:rsidP="00247700">
            <w:r w:rsidRPr="005F5197">
              <w:t>halu</w:t>
            </w:r>
          </w:p>
        </w:tc>
      </w:tr>
      <w:tr w:rsidR="005F5197" w:rsidRPr="005F5197" w14:paraId="5D5BFA7F" w14:textId="77777777" w:rsidTr="005F5197">
        <w:tc>
          <w:tcPr>
            <w:tcW w:w="4600" w:type="dxa"/>
          </w:tcPr>
          <w:p w14:paraId="5B61915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etermination</w:t>
            </w:r>
            <w:proofErr w:type="spellEnd"/>
          </w:p>
        </w:tc>
        <w:tc>
          <w:tcPr>
            <w:tcW w:w="4668" w:type="dxa"/>
          </w:tcPr>
          <w:p w14:paraId="491247DE" w14:textId="77777777" w:rsidR="005F5197" w:rsidRPr="005F5197" w:rsidRDefault="005F5197" w:rsidP="00247700">
            <w:r w:rsidRPr="005F5197">
              <w:t>päättäväisyys</w:t>
            </w:r>
          </w:p>
        </w:tc>
      </w:tr>
      <w:tr w:rsidR="005F5197" w:rsidRPr="005F5197" w14:paraId="32149112" w14:textId="77777777" w:rsidTr="005F5197">
        <w:tc>
          <w:tcPr>
            <w:tcW w:w="4600" w:type="dxa"/>
          </w:tcPr>
          <w:p w14:paraId="2CA5B4B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evotion</w:t>
            </w:r>
            <w:proofErr w:type="spellEnd"/>
          </w:p>
        </w:tc>
        <w:tc>
          <w:tcPr>
            <w:tcW w:w="4668" w:type="dxa"/>
          </w:tcPr>
          <w:p w14:paraId="6C130E32" w14:textId="77777777" w:rsidR="005F5197" w:rsidRPr="005F5197" w:rsidRDefault="005F5197" w:rsidP="00247700">
            <w:r w:rsidRPr="005F5197">
              <w:t>omistautuminen</w:t>
            </w:r>
          </w:p>
        </w:tc>
      </w:tr>
      <w:tr w:rsidR="005F5197" w:rsidRPr="005F5197" w14:paraId="73203267" w14:textId="77777777" w:rsidTr="005F5197">
        <w:tc>
          <w:tcPr>
            <w:tcW w:w="4600" w:type="dxa"/>
          </w:tcPr>
          <w:p w14:paraId="5A0E3196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voutness</w:t>
            </w:r>
          </w:p>
        </w:tc>
        <w:tc>
          <w:tcPr>
            <w:tcW w:w="4668" w:type="dxa"/>
          </w:tcPr>
          <w:p w14:paraId="6D911D5C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hartaus</w:t>
            </w:r>
            <w:proofErr w:type="spellEnd"/>
          </w:p>
        </w:tc>
      </w:tr>
      <w:tr w:rsidR="005F5197" w:rsidRPr="005F5197" w14:paraId="54566B4C" w14:textId="77777777" w:rsidTr="005F5197">
        <w:tc>
          <w:tcPr>
            <w:tcW w:w="4600" w:type="dxa"/>
          </w:tcPr>
          <w:p w14:paraId="353A8D7C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exterity</w:t>
            </w:r>
          </w:p>
        </w:tc>
        <w:tc>
          <w:tcPr>
            <w:tcW w:w="4668" w:type="dxa"/>
          </w:tcPr>
          <w:p w14:paraId="22528F76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näppäryys</w:t>
            </w:r>
            <w:proofErr w:type="spellEnd"/>
          </w:p>
        </w:tc>
      </w:tr>
      <w:tr w:rsidR="005F5197" w:rsidRPr="005F5197" w14:paraId="2C6971BB" w14:textId="77777777" w:rsidTr="005F5197">
        <w:tc>
          <w:tcPr>
            <w:tcW w:w="4600" w:type="dxa"/>
          </w:tcPr>
          <w:p w14:paraId="125F1CC0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ignity</w:t>
            </w:r>
          </w:p>
        </w:tc>
        <w:tc>
          <w:tcPr>
            <w:tcW w:w="4668" w:type="dxa"/>
          </w:tcPr>
          <w:p w14:paraId="65DEB8EE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arvokkuus</w:t>
            </w:r>
            <w:proofErr w:type="spellEnd"/>
          </w:p>
        </w:tc>
      </w:tr>
      <w:tr w:rsidR="005F5197" w:rsidRPr="005F5197" w14:paraId="6310CB18" w14:textId="77777777" w:rsidTr="005F5197">
        <w:tc>
          <w:tcPr>
            <w:tcW w:w="4600" w:type="dxa"/>
          </w:tcPr>
          <w:p w14:paraId="643CE2A8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Diligence</w:t>
            </w:r>
          </w:p>
        </w:tc>
        <w:tc>
          <w:tcPr>
            <w:tcW w:w="4668" w:type="dxa"/>
          </w:tcPr>
          <w:p w14:paraId="0ED02B10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ahkeruus</w:t>
            </w:r>
            <w:proofErr w:type="spellEnd"/>
          </w:p>
        </w:tc>
      </w:tr>
      <w:tr w:rsidR="005F5197" w:rsidRPr="005F5197" w14:paraId="6E4B47F0" w14:textId="77777777" w:rsidTr="005F5197">
        <w:tc>
          <w:tcPr>
            <w:tcW w:w="4600" w:type="dxa"/>
          </w:tcPr>
          <w:p w14:paraId="164C401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rection</w:t>
            </w:r>
            <w:proofErr w:type="spellEnd"/>
          </w:p>
        </w:tc>
        <w:tc>
          <w:tcPr>
            <w:tcW w:w="4668" w:type="dxa"/>
          </w:tcPr>
          <w:p w14:paraId="0643B389" w14:textId="77777777" w:rsidR="005F5197" w:rsidRPr="005F5197" w:rsidRDefault="005F5197" w:rsidP="00247700">
            <w:r w:rsidRPr="005F5197">
              <w:t>suuntautuminen</w:t>
            </w:r>
          </w:p>
        </w:tc>
      </w:tr>
      <w:tr w:rsidR="005F5197" w:rsidRPr="005F5197" w14:paraId="52014DFB" w14:textId="77777777" w:rsidTr="005F5197">
        <w:tc>
          <w:tcPr>
            <w:tcW w:w="4600" w:type="dxa"/>
          </w:tcPr>
          <w:p w14:paraId="5913B2B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rectness</w:t>
            </w:r>
            <w:proofErr w:type="spellEnd"/>
          </w:p>
        </w:tc>
        <w:tc>
          <w:tcPr>
            <w:tcW w:w="4668" w:type="dxa"/>
          </w:tcPr>
          <w:p w14:paraId="63BC832D" w14:textId="77777777" w:rsidR="005F5197" w:rsidRPr="005F5197" w:rsidRDefault="005F5197" w:rsidP="00247700">
            <w:r w:rsidRPr="005F5197">
              <w:t>suoruus</w:t>
            </w:r>
          </w:p>
        </w:tc>
      </w:tr>
      <w:tr w:rsidR="005F5197" w:rsidRPr="005F5197" w14:paraId="4D256AE0" w14:textId="77777777" w:rsidTr="005F5197">
        <w:tc>
          <w:tcPr>
            <w:tcW w:w="4600" w:type="dxa"/>
          </w:tcPr>
          <w:p w14:paraId="171980F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scipline</w:t>
            </w:r>
            <w:proofErr w:type="spellEnd"/>
          </w:p>
        </w:tc>
        <w:tc>
          <w:tcPr>
            <w:tcW w:w="4668" w:type="dxa"/>
          </w:tcPr>
          <w:p w14:paraId="48750AA0" w14:textId="77777777" w:rsidR="005F5197" w:rsidRPr="005F5197" w:rsidRDefault="005F5197" w:rsidP="00247700">
            <w:r w:rsidRPr="005F5197">
              <w:t>kurinalaisuus</w:t>
            </w:r>
          </w:p>
        </w:tc>
      </w:tr>
      <w:tr w:rsidR="005F5197" w:rsidRPr="005F5197" w14:paraId="0288236B" w14:textId="77777777" w:rsidTr="005F5197">
        <w:tc>
          <w:tcPr>
            <w:tcW w:w="4600" w:type="dxa"/>
          </w:tcPr>
          <w:p w14:paraId="2F81E98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scovery</w:t>
            </w:r>
            <w:proofErr w:type="spellEnd"/>
          </w:p>
        </w:tc>
        <w:tc>
          <w:tcPr>
            <w:tcW w:w="4668" w:type="dxa"/>
          </w:tcPr>
          <w:p w14:paraId="25E94EFE" w14:textId="77777777" w:rsidR="005F5197" w:rsidRPr="005F5197" w:rsidRDefault="005F5197" w:rsidP="00247700">
            <w:r w:rsidRPr="005F5197">
              <w:t>löytäminen</w:t>
            </w:r>
          </w:p>
        </w:tc>
      </w:tr>
      <w:tr w:rsidR="005F5197" w:rsidRPr="005F5197" w14:paraId="19A83D83" w14:textId="77777777" w:rsidTr="005F5197">
        <w:tc>
          <w:tcPr>
            <w:tcW w:w="4600" w:type="dxa"/>
          </w:tcPr>
          <w:p w14:paraId="3BC37BB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scretion</w:t>
            </w:r>
            <w:proofErr w:type="spellEnd"/>
          </w:p>
        </w:tc>
        <w:tc>
          <w:tcPr>
            <w:tcW w:w="4668" w:type="dxa"/>
          </w:tcPr>
          <w:p w14:paraId="556EE085" w14:textId="77777777" w:rsidR="005F5197" w:rsidRPr="005F5197" w:rsidRDefault="005F5197" w:rsidP="00247700">
            <w:r w:rsidRPr="005F5197">
              <w:t>hienotunteisuus</w:t>
            </w:r>
          </w:p>
        </w:tc>
      </w:tr>
      <w:tr w:rsidR="005F5197" w:rsidRPr="005F5197" w14:paraId="5AC28E2B" w14:textId="77777777" w:rsidTr="005F5197">
        <w:tc>
          <w:tcPr>
            <w:tcW w:w="4600" w:type="dxa"/>
          </w:tcPr>
          <w:p w14:paraId="664C935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iversity</w:t>
            </w:r>
            <w:proofErr w:type="spellEnd"/>
          </w:p>
        </w:tc>
        <w:tc>
          <w:tcPr>
            <w:tcW w:w="4668" w:type="dxa"/>
          </w:tcPr>
          <w:p w14:paraId="22BD7F1F" w14:textId="77777777" w:rsidR="005F5197" w:rsidRPr="005F5197" w:rsidRDefault="005F5197" w:rsidP="00247700">
            <w:proofErr w:type="spellStart"/>
            <w:r w:rsidRPr="005F5197">
              <w:t>monmuotoisuus</w:t>
            </w:r>
            <w:proofErr w:type="spellEnd"/>
          </w:p>
        </w:tc>
      </w:tr>
      <w:tr w:rsidR="005F5197" w:rsidRPr="005F5197" w14:paraId="10C16040" w14:textId="77777777" w:rsidTr="005F5197">
        <w:tc>
          <w:tcPr>
            <w:tcW w:w="4600" w:type="dxa"/>
          </w:tcPr>
          <w:p w14:paraId="74D4F38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ominance</w:t>
            </w:r>
            <w:proofErr w:type="spellEnd"/>
          </w:p>
        </w:tc>
        <w:tc>
          <w:tcPr>
            <w:tcW w:w="4668" w:type="dxa"/>
          </w:tcPr>
          <w:p w14:paraId="288EFE60" w14:textId="77777777" w:rsidR="005F5197" w:rsidRPr="005F5197" w:rsidRDefault="005F5197" w:rsidP="00247700">
            <w:r w:rsidRPr="005F5197">
              <w:t>hallinta</w:t>
            </w:r>
          </w:p>
        </w:tc>
      </w:tr>
      <w:tr w:rsidR="005F5197" w:rsidRPr="005F5197" w14:paraId="3BC8A3E7" w14:textId="77777777" w:rsidTr="005F5197">
        <w:tc>
          <w:tcPr>
            <w:tcW w:w="4600" w:type="dxa"/>
          </w:tcPr>
          <w:p w14:paraId="659633A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reaming</w:t>
            </w:r>
            <w:proofErr w:type="spellEnd"/>
          </w:p>
        </w:tc>
        <w:tc>
          <w:tcPr>
            <w:tcW w:w="4668" w:type="dxa"/>
          </w:tcPr>
          <w:p w14:paraId="4E4803DA" w14:textId="77777777" w:rsidR="005F5197" w:rsidRPr="005F5197" w:rsidRDefault="005F5197" w:rsidP="00247700">
            <w:r w:rsidRPr="005F5197">
              <w:t>unelmointi</w:t>
            </w:r>
          </w:p>
        </w:tc>
      </w:tr>
      <w:tr w:rsidR="005F5197" w:rsidRPr="005F5197" w14:paraId="1CB73512" w14:textId="77777777" w:rsidTr="005F5197">
        <w:tc>
          <w:tcPr>
            <w:tcW w:w="4600" w:type="dxa"/>
          </w:tcPr>
          <w:p w14:paraId="1B44A95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rive</w:t>
            </w:r>
            <w:proofErr w:type="spellEnd"/>
          </w:p>
        </w:tc>
        <w:tc>
          <w:tcPr>
            <w:tcW w:w="4668" w:type="dxa"/>
          </w:tcPr>
          <w:p w14:paraId="34222376" w14:textId="77777777" w:rsidR="005F5197" w:rsidRPr="005F5197" w:rsidRDefault="005F5197" w:rsidP="00247700">
            <w:r w:rsidRPr="005F5197">
              <w:t>pyrkimys</w:t>
            </w:r>
          </w:p>
        </w:tc>
      </w:tr>
      <w:tr w:rsidR="005F5197" w:rsidRPr="005F5197" w14:paraId="39616558" w14:textId="77777777" w:rsidTr="005F5197">
        <w:tc>
          <w:tcPr>
            <w:tcW w:w="4600" w:type="dxa"/>
          </w:tcPr>
          <w:p w14:paraId="3B7BA6C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uty</w:t>
            </w:r>
            <w:proofErr w:type="spellEnd"/>
          </w:p>
        </w:tc>
        <w:tc>
          <w:tcPr>
            <w:tcW w:w="4668" w:type="dxa"/>
          </w:tcPr>
          <w:p w14:paraId="11BA7684" w14:textId="77777777" w:rsidR="005F5197" w:rsidRPr="005F5197" w:rsidRDefault="005F5197" w:rsidP="00247700">
            <w:r w:rsidRPr="005F5197">
              <w:t>velvollisuudentunto</w:t>
            </w:r>
          </w:p>
        </w:tc>
      </w:tr>
      <w:tr w:rsidR="005F5197" w:rsidRPr="005F5197" w14:paraId="6D01BAFC" w14:textId="77777777" w:rsidTr="005F5197">
        <w:tc>
          <w:tcPr>
            <w:tcW w:w="4600" w:type="dxa"/>
          </w:tcPr>
          <w:p w14:paraId="6879AE1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Dynamism</w:t>
            </w:r>
            <w:proofErr w:type="spellEnd"/>
          </w:p>
        </w:tc>
        <w:tc>
          <w:tcPr>
            <w:tcW w:w="4668" w:type="dxa"/>
          </w:tcPr>
          <w:p w14:paraId="1F17BEDC" w14:textId="77777777" w:rsidR="005F5197" w:rsidRPr="005F5197" w:rsidRDefault="005F5197" w:rsidP="00247700">
            <w:r w:rsidRPr="005F5197">
              <w:t>toimeliaisuus</w:t>
            </w:r>
          </w:p>
        </w:tc>
      </w:tr>
      <w:tr w:rsidR="005F5197" w:rsidRPr="005F5197" w14:paraId="6F0D3C5C" w14:textId="77777777" w:rsidTr="005F5197">
        <w:tc>
          <w:tcPr>
            <w:tcW w:w="4600" w:type="dxa"/>
          </w:tcPr>
          <w:p w14:paraId="766F572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agerness</w:t>
            </w:r>
            <w:proofErr w:type="spellEnd"/>
          </w:p>
        </w:tc>
        <w:tc>
          <w:tcPr>
            <w:tcW w:w="4668" w:type="dxa"/>
          </w:tcPr>
          <w:p w14:paraId="2870161E" w14:textId="77777777" w:rsidR="005F5197" w:rsidRPr="005F5197" w:rsidRDefault="005F5197" w:rsidP="00247700">
            <w:r w:rsidRPr="005F5197">
              <w:t>innokkuus</w:t>
            </w:r>
          </w:p>
        </w:tc>
      </w:tr>
      <w:tr w:rsidR="005F5197" w:rsidRPr="005F5197" w14:paraId="3E120DA9" w14:textId="77777777" w:rsidTr="005F5197">
        <w:tc>
          <w:tcPr>
            <w:tcW w:w="4600" w:type="dxa"/>
          </w:tcPr>
          <w:p w14:paraId="69D18FD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ase</w:t>
            </w:r>
            <w:proofErr w:type="spellEnd"/>
          </w:p>
        </w:tc>
        <w:tc>
          <w:tcPr>
            <w:tcW w:w="4668" w:type="dxa"/>
          </w:tcPr>
          <w:p w14:paraId="278896E8" w14:textId="77777777" w:rsidR="005F5197" w:rsidRPr="005F5197" w:rsidRDefault="005F5197" w:rsidP="00247700">
            <w:r w:rsidRPr="005F5197">
              <w:t>helppous</w:t>
            </w:r>
          </w:p>
        </w:tc>
      </w:tr>
      <w:tr w:rsidR="005F5197" w:rsidRPr="005F5197" w14:paraId="57848912" w14:textId="77777777" w:rsidTr="005F5197">
        <w:tc>
          <w:tcPr>
            <w:tcW w:w="4600" w:type="dxa"/>
          </w:tcPr>
          <w:p w14:paraId="55A2DBE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conomy</w:t>
            </w:r>
            <w:proofErr w:type="spellEnd"/>
          </w:p>
        </w:tc>
        <w:tc>
          <w:tcPr>
            <w:tcW w:w="4668" w:type="dxa"/>
          </w:tcPr>
          <w:p w14:paraId="63DAAF50" w14:textId="77777777" w:rsidR="005F5197" w:rsidRPr="005F5197" w:rsidRDefault="005F5197" w:rsidP="00247700">
            <w:r w:rsidRPr="005F5197">
              <w:t>taloudellisuus</w:t>
            </w:r>
          </w:p>
        </w:tc>
      </w:tr>
      <w:tr w:rsidR="005F5197" w:rsidRPr="005F5197" w14:paraId="77E71976" w14:textId="77777777" w:rsidTr="005F5197">
        <w:tc>
          <w:tcPr>
            <w:tcW w:w="4600" w:type="dxa"/>
          </w:tcPr>
          <w:p w14:paraId="128B5EC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cstasy</w:t>
            </w:r>
            <w:proofErr w:type="spellEnd"/>
          </w:p>
        </w:tc>
        <w:tc>
          <w:tcPr>
            <w:tcW w:w="4668" w:type="dxa"/>
          </w:tcPr>
          <w:p w14:paraId="07C050C4" w14:textId="77777777" w:rsidR="005F5197" w:rsidRPr="005F5197" w:rsidRDefault="005F5197" w:rsidP="00247700">
            <w:r w:rsidRPr="005F5197">
              <w:t>hurmio</w:t>
            </w:r>
          </w:p>
        </w:tc>
      </w:tr>
      <w:tr w:rsidR="005F5197" w:rsidRPr="005F5197" w14:paraId="688B3000" w14:textId="77777777" w:rsidTr="005F5197">
        <w:tc>
          <w:tcPr>
            <w:tcW w:w="4600" w:type="dxa"/>
          </w:tcPr>
          <w:p w14:paraId="77C8AEC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Education</w:t>
            </w:r>
            <w:proofErr w:type="spellEnd"/>
          </w:p>
        </w:tc>
        <w:tc>
          <w:tcPr>
            <w:tcW w:w="4668" w:type="dxa"/>
          </w:tcPr>
          <w:p w14:paraId="68E65D03" w14:textId="77777777" w:rsidR="005F5197" w:rsidRPr="005F5197" w:rsidRDefault="005F5197" w:rsidP="00247700">
            <w:r w:rsidRPr="005F5197">
              <w:t>kouluttautuminen</w:t>
            </w:r>
          </w:p>
        </w:tc>
      </w:tr>
      <w:tr w:rsidR="005F5197" w:rsidRPr="005F5197" w14:paraId="40ED9FD0" w14:textId="77777777" w:rsidTr="005F5197">
        <w:tc>
          <w:tcPr>
            <w:tcW w:w="4600" w:type="dxa"/>
          </w:tcPr>
          <w:p w14:paraId="3EBD7021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Effectiveness</w:t>
            </w:r>
          </w:p>
        </w:tc>
        <w:tc>
          <w:tcPr>
            <w:tcW w:w="4668" w:type="dxa"/>
          </w:tcPr>
          <w:p w14:paraId="04836CB2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ehokkuus</w:t>
            </w:r>
            <w:proofErr w:type="spellEnd"/>
          </w:p>
        </w:tc>
      </w:tr>
      <w:tr w:rsidR="005F5197" w:rsidRPr="005F5197" w14:paraId="4014C264" w14:textId="77777777" w:rsidTr="005F5197">
        <w:tc>
          <w:tcPr>
            <w:tcW w:w="4600" w:type="dxa"/>
          </w:tcPr>
          <w:p w14:paraId="7718BC69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Efficiency</w:t>
            </w:r>
          </w:p>
        </w:tc>
        <w:tc>
          <w:tcPr>
            <w:tcW w:w="4668" w:type="dxa"/>
          </w:tcPr>
          <w:p w14:paraId="0B00FDC9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suorituskyky</w:t>
            </w:r>
            <w:proofErr w:type="spellEnd"/>
          </w:p>
        </w:tc>
      </w:tr>
      <w:tr w:rsidR="005F5197" w:rsidRPr="005F5197" w14:paraId="7629EFCF" w14:textId="77777777" w:rsidTr="005F5197">
        <w:tc>
          <w:tcPr>
            <w:tcW w:w="4600" w:type="dxa"/>
          </w:tcPr>
          <w:p w14:paraId="77723CE8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Elation</w:t>
            </w:r>
          </w:p>
        </w:tc>
        <w:tc>
          <w:tcPr>
            <w:tcW w:w="4668" w:type="dxa"/>
          </w:tcPr>
          <w:p w14:paraId="74979487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riemu</w:t>
            </w:r>
            <w:proofErr w:type="spellEnd"/>
          </w:p>
        </w:tc>
      </w:tr>
      <w:tr w:rsidR="005F5197" w:rsidRPr="005F5197" w14:paraId="10362FD3" w14:textId="77777777" w:rsidTr="005F5197">
        <w:tc>
          <w:tcPr>
            <w:tcW w:w="4600" w:type="dxa"/>
          </w:tcPr>
          <w:p w14:paraId="41E1C04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legance</w:t>
            </w:r>
            <w:proofErr w:type="spellEnd"/>
          </w:p>
        </w:tc>
        <w:tc>
          <w:tcPr>
            <w:tcW w:w="4668" w:type="dxa"/>
          </w:tcPr>
          <w:p w14:paraId="0C9A22D0" w14:textId="77777777" w:rsidR="005F5197" w:rsidRPr="005F5197" w:rsidRDefault="005F5197" w:rsidP="00247700">
            <w:r w:rsidRPr="005F5197">
              <w:t>tyylikkyys</w:t>
            </w:r>
          </w:p>
        </w:tc>
      </w:tr>
      <w:tr w:rsidR="005F5197" w:rsidRPr="005F5197" w14:paraId="695F9FDA" w14:textId="77777777" w:rsidTr="005F5197">
        <w:tc>
          <w:tcPr>
            <w:tcW w:w="4600" w:type="dxa"/>
          </w:tcPr>
          <w:p w14:paraId="09D5763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mpathy</w:t>
            </w:r>
            <w:proofErr w:type="spellEnd"/>
          </w:p>
        </w:tc>
        <w:tc>
          <w:tcPr>
            <w:tcW w:w="4668" w:type="dxa"/>
          </w:tcPr>
          <w:p w14:paraId="5D24D72C" w14:textId="77777777" w:rsidR="005F5197" w:rsidRPr="005F5197" w:rsidRDefault="005F5197" w:rsidP="00247700">
            <w:r w:rsidRPr="005F5197">
              <w:t>myötätunto</w:t>
            </w:r>
          </w:p>
        </w:tc>
      </w:tr>
      <w:tr w:rsidR="005F5197" w:rsidRPr="005F5197" w14:paraId="46B06739" w14:textId="77777777" w:rsidTr="005F5197">
        <w:tc>
          <w:tcPr>
            <w:tcW w:w="4600" w:type="dxa"/>
          </w:tcPr>
          <w:p w14:paraId="14846B7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ncouragement</w:t>
            </w:r>
            <w:proofErr w:type="spellEnd"/>
          </w:p>
        </w:tc>
        <w:tc>
          <w:tcPr>
            <w:tcW w:w="4668" w:type="dxa"/>
          </w:tcPr>
          <w:p w14:paraId="371BF5C5" w14:textId="77777777" w:rsidR="005F5197" w:rsidRPr="005F5197" w:rsidRDefault="005F5197" w:rsidP="00247700">
            <w:r w:rsidRPr="005F5197">
              <w:t>rohkaiseminen</w:t>
            </w:r>
          </w:p>
        </w:tc>
      </w:tr>
      <w:tr w:rsidR="005F5197" w:rsidRPr="005F5197" w14:paraId="04C8E016" w14:textId="77777777" w:rsidTr="005F5197">
        <w:tc>
          <w:tcPr>
            <w:tcW w:w="4600" w:type="dxa"/>
          </w:tcPr>
          <w:p w14:paraId="7874DBA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ndurance</w:t>
            </w:r>
            <w:proofErr w:type="spellEnd"/>
          </w:p>
        </w:tc>
        <w:tc>
          <w:tcPr>
            <w:tcW w:w="4668" w:type="dxa"/>
          </w:tcPr>
          <w:p w14:paraId="361CAA95" w14:textId="77777777" w:rsidR="005F5197" w:rsidRPr="005F5197" w:rsidRDefault="005F5197" w:rsidP="00247700">
            <w:r w:rsidRPr="005F5197">
              <w:t>kestävyys</w:t>
            </w:r>
          </w:p>
        </w:tc>
      </w:tr>
      <w:tr w:rsidR="005F5197" w:rsidRPr="005F5197" w14:paraId="17C94076" w14:textId="77777777" w:rsidTr="005F5197">
        <w:tc>
          <w:tcPr>
            <w:tcW w:w="4600" w:type="dxa"/>
          </w:tcPr>
          <w:p w14:paraId="29496A2F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Energy</w:t>
            </w:r>
          </w:p>
        </w:tc>
        <w:tc>
          <w:tcPr>
            <w:tcW w:w="4668" w:type="dxa"/>
          </w:tcPr>
          <w:p w14:paraId="007B5DC7" w14:textId="77777777" w:rsidR="005F5197" w:rsidRPr="005F5197" w:rsidRDefault="005F5197" w:rsidP="00247700">
            <w:r w:rsidRPr="005F5197">
              <w:t>tarmokkuus</w:t>
            </w:r>
          </w:p>
        </w:tc>
      </w:tr>
      <w:tr w:rsidR="005F5197" w:rsidRPr="005F5197" w14:paraId="46CE12DE" w14:textId="77777777" w:rsidTr="005F5197">
        <w:tc>
          <w:tcPr>
            <w:tcW w:w="4600" w:type="dxa"/>
          </w:tcPr>
          <w:p w14:paraId="1EBAA5F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njoyment</w:t>
            </w:r>
            <w:proofErr w:type="spellEnd"/>
          </w:p>
        </w:tc>
        <w:tc>
          <w:tcPr>
            <w:tcW w:w="4668" w:type="dxa"/>
          </w:tcPr>
          <w:p w14:paraId="797CE0EE" w14:textId="77777777" w:rsidR="005F5197" w:rsidRPr="005F5197" w:rsidRDefault="005F5197" w:rsidP="00247700">
            <w:r w:rsidRPr="005F5197">
              <w:t>nautinto</w:t>
            </w:r>
          </w:p>
        </w:tc>
      </w:tr>
      <w:tr w:rsidR="005F5197" w:rsidRPr="005F5197" w14:paraId="41342DF6" w14:textId="77777777" w:rsidTr="005F5197">
        <w:tc>
          <w:tcPr>
            <w:tcW w:w="4600" w:type="dxa"/>
          </w:tcPr>
          <w:p w14:paraId="6AB6AF61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Entertainment</w:t>
            </w:r>
          </w:p>
        </w:tc>
        <w:tc>
          <w:tcPr>
            <w:tcW w:w="4668" w:type="dxa"/>
          </w:tcPr>
          <w:p w14:paraId="7D73092E" w14:textId="77777777" w:rsidR="005F5197" w:rsidRPr="005F5197" w:rsidRDefault="005F5197" w:rsidP="00247700">
            <w:r w:rsidRPr="005F5197">
              <w:t>viihdyttäminen</w:t>
            </w:r>
          </w:p>
        </w:tc>
      </w:tr>
      <w:tr w:rsidR="005F5197" w:rsidRPr="005F5197" w14:paraId="012E3204" w14:textId="77777777" w:rsidTr="005F5197">
        <w:tc>
          <w:tcPr>
            <w:tcW w:w="4600" w:type="dxa"/>
          </w:tcPr>
          <w:p w14:paraId="09D400C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nthusiasm</w:t>
            </w:r>
            <w:proofErr w:type="spellEnd"/>
          </w:p>
        </w:tc>
        <w:tc>
          <w:tcPr>
            <w:tcW w:w="4668" w:type="dxa"/>
          </w:tcPr>
          <w:p w14:paraId="252E6D92" w14:textId="77777777" w:rsidR="005F5197" w:rsidRPr="005F5197" w:rsidRDefault="005F5197" w:rsidP="00247700">
            <w:r w:rsidRPr="005F5197">
              <w:t>innostus</w:t>
            </w:r>
          </w:p>
        </w:tc>
      </w:tr>
      <w:tr w:rsidR="005F5197" w:rsidRPr="005F5197" w14:paraId="695216CE" w14:textId="77777777" w:rsidTr="005F5197">
        <w:tc>
          <w:tcPr>
            <w:tcW w:w="4600" w:type="dxa"/>
          </w:tcPr>
          <w:p w14:paraId="64416AD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nvironmentalism</w:t>
            </w:r>
            <w:proofErr w:type="spellEnd"/>
          </w:p>
        </w:tc>
        <w:tc>
          <w:tcPr>
            <w:tcW w:w="4668" w:type="dxa"/>
          </w:tcPr>
          <w:p w14:paraId="3CAD8EF5" w14:textId="77777777" w:rsidR="005F5197" w:rsidRPr="005F5197" w:rsidRDefault="005F5197" w:rsidP="00247700">
            <w:r w:rsidRPr="005F5197">
              <w:t>ympäristötietoisuus</w:t>
            </w:r>
          </w:p>
        </w:tc>
      </w:tr>
      <w:tr w:rsidR="005F5197" w:rsidRPr="005F5197" w14:paraId="755DB26D" w14:textId="77777777" w:rsidTr="005F5197">
        <w:tc>
          <w:tcPr>
            <w:tcW w:w="4600" w:type="dxa"/>
          </w:tcPr>
          <w:p w14:paraId="0D41D9D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thics</w:t>
            </w:r>
            <w:proofErr w:type="spellEnd"/>
          </w:p>
        </w:tc>
        <w:tc>
          <w:tcPr>
            <w:tcW w:w="4668" w:type="dxa"/>
          </w:tcPr>
          <w:p w14:paraId="324DFFDE" w14:textId="77777777" w:rsidR="005F5197" w:rsidRPr="005F5197" w:rsidRDefault="005F5197" w:rsidP="00247700"/>
        </w:tc>
      </w:tr>
      <w:tr w:rsidR="005F5197" w:rsidRPr="005F5197" w14:paraId="1F4A9229" w14:textId="77777777" w:rsidTr="005F5197">
        <w:tc>
          <w:tcPr>
            <w:tcW w:w="4600" w:type="dxa"/>
          </w:tcPr>
          <w:p w14:paraId="2692E414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moraalia noudattava</w:t>
            </w:r>
          </w:p>
        </w:tc>
        <w:tc>
          <w:tcPr>
            <w:tcW w:w="4668" w:type="dxa"/>
          </w:tcPr>
          <w:p w14:paraId="6C449D11" w14:textId="77777777" w:rsidR="005F5197" w:rsidRPr="005F5197" w:rsidRDefault="005F5197" w:rsidP="00247700"/>
        </w:tc>
      </w:tr>
      <w:tr w:rsidR="005F5197" w:rsidRPr="005F5197" w14:paraId="547775C6" w14:textId="77777777" w:rsidTr="005F5197">
        <w:tc>
          <w:tcPr>
            <w:tcW w:w="4600" w:type="dxa"/>
          </w:tcPr>
          <w:p w14:paraId="0AD5E17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uphoria</w:t>
            </w:r>
            <w:proofErr w:type="spellEnd"/>
          </w:p>
        </w:tc>
        <w:tc>
          <w:tcPr>
            <w:tcW w:w="4668" w:type="dxa"/>
          </w:tcPr>
          <w:p w14:paraId="4A37A9BC" w14:textId="77777777" w:rsidR="005F5197" w:rsidRPr="005F5197" w:rsidRDefault="005F5197" w:rsidP="00247700">
            <w:r w:rsidRPr="005F5197">
              <w:t>hyvänolontunne</w:t>
            </w:r>
          </w:p>
        </w:tc>
      </w:tr>
      <w:tr w:rsidR="005F5197" w:rsidRPr="005F5197" w14:paraId="0E632814" w14:textId="77777777" w:rsidTr="005F5197">
        <w:tc>
          <w:tcPr>
            <w:tcW w:w="4600" w:type="dxa"/>
          </w:tcPr>
          <w:p w14:paraId="05EE1D0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cellence</w:t>
            </w:r>
            <w:proofErr w:type="spellEnd"/>
          </w:p>
        </w:tc>
        <w:tc>
          <w:tcPr>
            <w:tcW w:w="4668" w:type="dxa"/>
          </w:tcPr>
          <w:p w14:paraId="1ADC3ED5" w14:textId="77777777" w:rsidR="005F5197" w:rsidRPr="005F5197" w:rsidRDefault="005F5197" w:rsidP="00247700">
            <w:proofErr w:type="spellStart"/>
            <w:r w:rsidRPr="005F5197">
              <w:t>erinomaisuu</w:t>
            </w:r>
            <w:proofErr w:type="spellEnd"/>
          </w:p>
        </w:tc>
      </w:tr>
      <w:tr w:rsidR="005F5197" w:rsidRPr="005F5197" w14:paraId="453A8499" w14:textId="77777777" w:rsidTr="005F5197">
        <w:tc>
          <w:tcPr>
            <w:tcW w:w="4600" w:type="dxa"/>
          </w:tcPr>
          <w:p w14:paraId="0D0551A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citement</w:t>
            </w:r>
            <w:proofErr w:type="spellEnd"/>
          </w:p>
        </w:tc>
        <w:tc>
          <w:tcPr>
            <w:tcW w:w="4668" w:type="dxa"/>
          </w:tcPr>
          <w:p w14:paraId="201AF520" w14:textId="77777777" w:rsidR="005F5197" w:rsidRPr="005F5197" w:rsidRDefault="005F5197" w:rsidP="00247700">
            <w:r w:rsidRPr="005F5197">
              <w:t>jännitys</w:t>
            </w:r>
          </w:p>
        </w:tc>
      </w:tr>
      <w:tr w:rsidR="005F5197" w:rsidRPr="005F5197" w14:paraId="77B6D859" w14:textId="77777777" w:rsidTr="005F5197">
        <w:tc>
          <w:tcPr>
            <w:tcW w:w="4600" w:type="dxa"/>
          </w:tcPr>
          <w:p w14:paraId="70FDAF5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hilaration</w:t>
            </w:r>
            <w:proofErr w:type="spellEnd"/>
          </w:p>
        </w:tc>
        <w:tc>
          <w:tcPr>
            <w:tcW w:w="4668" w:type="dxa"/>
          </w:tcPr>
          <w:p w14:paraId="4F3D24BA" w14:textId="77777777" w:rsidR="005F5197" w:rsidRPr="005F5197" w:rsidRDefault="005F5197" w:rsidP="00247700">
            <w:r w:rsidRPr="005F5197">
              <w:t>innostus, riemu</w:t>
            </w:r>
          </w:p>
        </w:tc>
      </w:tr>
      <w:tr w:rsidR="005F5197" w:rsidRPr="005F5197" w14:paraId="184A0442" w14:textId="77777777" w:rsidTr="005F5197">
        <w:tc>
          <w:tcPr>
            <w:tcW w:w="4600" w:type="dxa"/>
          </w:tcPr>
          <w:p w14:paraId="3C96B3E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pectancy</w:t>
            </w:r>
            <w:proofErr w:type="spellEnd"/>
          </w:p>
        </w:tc>
        <w:tc>
          <w:tcPr>
            <w:tcW w:w="4668" w:type="dxa"/>
          </w:tcPr>
          <w:p w14:paraId="7C81BD59" w14:textId="77777777" w:rsidR="005F5197" w:rsidRPr="005F5197" w:rsidRDefault="005F5197" w:rsidP="00247700">
            <w:r w:rsidRPr="005F5197">
              <w:t>odottaminen</w:t>
            </w:r>
          </w:p>
        </w:tc>
      </w:tr>
      <w:tr w:rsidR="005F5197" w:rsidRPr="005F5197" w14:paraId="5581D1D5" w14:textId="77777777" w:rsidTr="005F5197">
        <w:tc>
          <w:tcPr>
            <w:tcW w:w="4600" w:type="dxa"/>
          </w:tcPr>
          <w:p w14:paraId="6A92147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pediency</w:t>
            </w:r>
            <w:proofErr w:type="spellEnd"/>
          </w:p>
        </w:tc>
        <w:tc>
          <w:tcPr>
            <w:tcW w:w="4668" w:type="dxa"/>
          </w:tcPr>
          <w:p w14:paraId="0127234C" w14:textId="77777777" w:rsidR="005F5197" w:rsidRPr="005F5197" w:rsidRDefault="005F5197" w:rsidP="00247700">
            <w:r w:rsidRPr="005F5197">
              <w:t>tarkoituksenmukaisuus</w:t>
            </w:r>
          </w:p>
        </w:tc>
      </w:tr>
      <w:tr w:rsidR="005F5197" w:rsidRPr="005F5197" w14:paraId="7578E861" w14:textId="77777777" w:rsidTr="005F5197">
        <w:tc>
          <w:tcPr>
            <w:tcW w:w="4600" w:type="dxa"/>
          </w:tcPr>
          <w:p w14:paraId="705BAD3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perience</w:t>
            </w:r>
            <w:proofErr w:type="spellEnd"/>
          </w:p>
        </w:tc>
        <w:tc>
          <w:tcPr>
            <w:tcW w:w="4668" w:type="dxa"/>
          </w:tcPr>
          <w:p w14:paraId="08105426" w14:textId="77777777" w:rsidR="005F5197" w:rsidRPr="005F5197" w:rsidRDefault="005F5197" w:rsidP="00247700">
            <w:r w:rsidRPr="005F5197">
              <w:t>kokemus</w:t>
            </w:r>
          </w:p>
        </w:tc>
      </w:tr>
      <w:tr w:rsidR="005F5197" w:rsidRPr="005F5197" w14:paraId="16940751" w14:textId="77777777" w:rsidTr="005F5197">
        <w:tc>
          <w:tcPr>
            <w:tcW w:w="4600" w:type="dxa"/>
          </w:tcPr>
          <w:p w14:paraId="3A77C26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pertise</w:t>
            </w:r>
            <w:proofErr w:type="spellEnd"/>
          </w:p>
        </w:tc>
        <w:tc>
          <w:tcPr>
            <w:tcW w:w="4668" w:type="dxa"/>
          </w:tcPr>
          <w:p w14:paraId="1F68E7DF" w14:textId="77777777" w:rsidR="005F5197" w:rsidRPr="005F5197" w:rsidRDefault="005F5197" w:rsidP="00247700">
            <w:r w:rsidRPr="005F5197">
              <w:t>asiantuntemus</w:t>
            </w:r>
          </w:p>
        </w:tc>
      </w:tr>
      <w:tr w:rsidR="005F5197" w:rsidRPr="005F5197" w14:paraId="3CDCFD29" w14:textId="77777777" w:rsidTr="005F5197">
        <w:tc>
          <w:tcPr>
            <w:tcW w:w="4600" w:type="dxa"/>
          </w:tcPr>
          <w:p w14:paraId="47E975D5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Exploration</w:t>
            </w:r>
          </w:p>
        </w:tc>
        <w:tc>
          <w:tcPr>
            <w:tcW w:w="4668" w:type="dxa"/>
          </w:tcPr>
          <w:p w14:paraId="625A4A30" w14:textId="77777777" w:rsidR="005F5197" w:rsidRPr="005F5197" w:rsidRDefault="005F5197" w:rsidP="00247700">
            <w:r w:rsidRPr="005F5197">
              <w:t>tutkiminen</w:t>
            </w:r>
          </w:p>
        </w:tc>
      </w:tr>
      <w:tr w:rsidR="005F5197" w:rsidRPr="005F5197" w14:paraId="4094C0F9" w14:textId="77777777" w:rsidTr="005F5197">
        <w:tc>
          <w:tcPr>
            <w:tcW w:w="4600" w:type="dxa"/>
          </w:tcPr>
          <w:p w14:paraId="04E8F30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pressiveness</w:t>
            </w:r>
            <w:proofErr w:type="spellEnd"/>
          </w:p>
        </w:tc>
        <w:tc>
          <w:tcPr>
            <w:tcW w:w="4668" w:type="dxa"/>
          </w:tcPr>
          <w:p w14:paraId="77C0F570" w14:textId="77777777" w:rsidR="005F5197" w:rsidRPr="005F5197" w:rsidRDefault="005F5197" w:rsidP="00247700">
            <w:r w:rsidRPr="005F5197">
              <w:t>ilmaisukyky</w:t>
            </w:r>
          </w:p>
        </w:tc>
      </w:tr>
      <w:tr w:rsidR="005F5197" w:rsidRPr="005F5197" w14:paraId="654204EC" w14:textId="77777777" w:rsidTr="005F5197">
        <w:tc>
          <w:tcPr>
            <w:tcW w:w="4600" w:type="dxa"/>
          </w:tcPr>
          <w:p w14:paraId="25BBF0E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travagance</w:t>
            </w:r>
            <w:proofErr w:type="spellEnd"/>
          </w:p>
        </w:tc>
        <w:tc>
          <w:tcPr>
            <w:tcW w:w="4668" w:type="dxa"/>
          </w:tcPr>
          <w:p w14:paraId="36152BE7" w14:textId="77777777" w:rsidR="005F5197" w:rsidRPr="005F5197" w:rsidRDefault="005F5197" w:rsidP="00247700">
            <w:r w:rsidRPr="005F5197">
              <w:t>tuhlaavaisuus, ylenpalttisuus</w:t>
            </w:r>
          </w:p>
        </w:tc>
      </w:tr>
      <w:tr w:rsidR="005F5197" w:rsidRPr="005F5197" w14:paraId="3B32AD22" w14:textId="77777777" w:rsidTr="005F5197">
        <w:tc>
          <w:tcPr>
            <w:tcW w:w="4600" w:type="dxa"/>
          </w:tcPr>
          <w:p w14:paraId="30C3C0E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Extroversion</w:t>
            </w:r>
            <w:proofErr w:type="spellEnd"/>
          </w:p>
        </w:tc>
        <w:tc>
          <w:tcPr>
            <w:tcW w:w="4668" w:type="dxa"/>
          </w:tcPr>
          <w:p w14:paraId="60CD3337" w14:textId="77777777" w:rsidR="005F5197" w:rsidRPr="005F5197" w:rsidRDefault="005F5197" w:rsidP="00247700">
            <w:r w:rsidRPr="005F5197">
              <w:t>ulospäin suuntautuminen</w:t>
            </w:r>
          </w:p>
        </w:tc>
      </w:tr>
      <w:tr w:rsidR="005F5197" w:rsidRPr="005F5197" w14:paraId="3F443C6E" w14:textId="77777777" w:rsidTr="005F5197">
        <w:tc>
          <w:tcPr>
            <w:tcW w:w="4600" w:type="dxa"/>
          </w:tcPr>
          <w:p w14:paraId="2228B74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Exuberance</w:t>
            </w:r>
            <w:proofErr w:type="spellEnd"/>
          </w:p>
        </w:tc>
        <w:tc>
          <w:tcPr>
            <w:tcW w:w="4668" w:type="dxa"/>
          </w:tcPr>
          <w:p w14:paraId="0F0B4AE0" w14:textId="77777777" w:rsidR="005F5197" w:rsidRPr="005F5197" w:rsidRDefault="005F5197" w:rsidP="00247700">
            <w:r w:rsidRPr="005F5197">
              <w:t>eloisuus, elämänilo</w:t>
            </w:r>
          </w:p>
        </w:tc>
      </w:tr>
      <w:tr w:rsidR="005F5197" w:rsidRPr="005F5197" w14:paraId="44648841" w14:textId="77777777" w:rsidTr="005F5197">
        <w:tc>
          <w:tcPr>
            <w:tcW w:w="4600" w:type="dxa"/>
          </w:tcPr>
          <w:p w14:paraId="37CF259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airness</w:t>
            </w:r>
            <w:proofErr w:type="spellEnd"/>
          </w:p>
        </w:tc>
        <w:tc>
          <w:tcPr>
            <w:tcW w:w="4668" w:type="dxa"/>
          </w:tcPr>
          <w:p w14:paraId="20E3208D" w14:textId="77777777" w:rsidR="005F5197" w:rsidRPr="005F5197" w:rsidRDefault="005F5197" w:rsidP="00247700">
            <w:r w:rsidRPr="005F5197">
              <w:t>reiluus</w:t>
            </w:r>
          </w:p>
        </w:tc>
      </w:tr>
      <w:tr w:rsidR="005F5197" w:rsidRPr="005F5197" w14:paraId="17A62005" w14:textId="77777777" w:rsidTr="005F5197">
        <w:tc>
          <w:tcPr>
            <w:tcW w:w="4600" w:type="dxa"/>
          </w:tcPr>
          <w:p w14:paraId="5FCC06F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aith</w:t>
            </w:r>
            <w:proofErr w:type="spellEnd"/>
          </w:p>
        </w:tc>
        <w:tc>
          <w:tcPr>
            <w:tcW w:w="4668" w:type="dxa"/>
          </w:tcPr>
          <w:p w14:paraId="313349E2" w14:textId="77777777" w:rsidR="005F5197" w:rsidRPr="005F5197" w:rsidRDefault="005F5197" w:rsidP="00247700">
            <w:r w:rsidRPr="005F5197">
              <w:t>usko</w:t>
            </w:r>
          </w:p>
        </w:tc>
      </w:tr>
      <w:tr w:rsidR="005F5197" w:rsidRPr="005F5197" w14:paraId="399AC60A" w14:textId="77777777" w:rsidTr="005F5197">
        <w:tc>
          <w:tcPr>
            <w:tcW w:w="4600" w:type="dxa"/>
          </w:tcPr>
          <w:p w14:paraId="5B272D24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ame</w:t>
            </w:r>
          </w:p>
        </w:tc>
        <w:tc>
          <w:tcPr>
            <w:tcW w:w="4668" w:type="dxa"/>
          </w:tcPr>
          <w:p w14:paraId="08FBA94E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maine</w:t>
            </w:r>
            <w:proofErr w:type="spellEnd"/>
          </w:p>
        </w:tc>
      </w:tr>
      <w:tr w:rsidR="005F5197" w:rsidRPr="005F5197" w14:paraId="2C7E102A" w14:textId="77777777" w:rsidTr="005F5197">
        <w:tc>
          <w:tcPr>
            <w:tcW w:w="4600" w:type="dxa"/>
          </w:tcPr>
          <w:p w14:paraId="01AC4A06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amily</w:t>
            </w:r>
          </w:p>
        </w:tc>
        <w:tc>
          <w:tcPr>
            <w:tcW w:w="4668" w:type="dxa"/>
          </w:tcPr>
          <w:p w14:paraId="49A07A3B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perhe</w:t>
            </w:r>
            <w:proofErr w:type="spellEnd"/>
          </w:p>
        </w:tc>
      </w:tr>
      <w:tr w:rsidR="005F5197" w:rsidRPr="005F5197" w14:paraId="179ADB48" w14:textId="77777777" w:rsidTr="005F5197">
        <w:tc>
          <w:tcPr>
            <w:tcW w:w="4600" w:type="dxa"/>
          </w:tcPr>
          <w:p w14:paraId="7B3EE6DB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ascination</w:t>
            </w:r>
          </w:p>
        </w:tc>
        <w:tc>
          <w:tcPr>
            <w:tcW w:w="4668" w:type="dxa"/>
          </w:tcPr>
          <w:p w14:paraId="372B6A54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kiehtovuus</w:t>
            </w:r>
            <w:proofErr w:type="spellEnd"/>
          </w:p>
        </w:tc>
      </w:tr>
      <w:tr w:rsidR="005F5197" w:rsidRPr="005F5197" w14:paraId="66BB90EC" w14:textId="77777777" w:rsidTr="005F5197">
        <w:tc>
          <w:tcPr>
            <w:tcW w:w="4600" w:type="dxa"/>
          </w:tcPr>
          <w:p w14:paraId="2ADB069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ashion</w:t>
            </w:r>
            <w:proofErr w:type="spellEnd"/>
          </w:p>
        </w:tc>
        <w:tc>
          <w:tcPr>
            <w:tcW w:w="4668" w:type="dxa"/>
          </w:tcPr>
          <w:p w14:paraId="2F979F00" w14:textId="77777777" w:rsidR="005F5197" w:rsidRPr="005F5197" w:rsidRDefault="005F5197" w:rsidP="00247700">
            <w:r w:rsidRPr="005F5197">
              <w:t>muoti</w:t>
            </w:r>
          </w:p>
        </w:tc>
      </w:tr>
      <w:tr w:rsidR="005F5197" w:rsidRPr="005F5197" w14:paraId="372E738F" w14:textId="77777777" w:rsidTr="005F5197">
        <w:tc>
          <w:tcPr>
            <w:tcW w:w="4600" w:type="dxa"/>
          </w:tcPr>
          <w:p w14:paraId="44B3AA5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earlessness</w:t>
            </w:r>
            <w:proofErr w:type="spellEnd"/>
          </w:p>
        </w:tc>
        <w:tc>
          <w:tcPr>
            <w:tcW w:w="4668" w:type="dxa"/>
          </w:tcPr>
          <w:p w14:paraId="3B9AA811" w14:textId="77777777" w:rsidR="005F5197" w:rsidRPr="005F5197" w:rsidRDefault="005F5197" w:rsidP="00247700">
            <w:r w:rsidRPr="005F5197">
              <w:t>pelottomuus</w:t>
            </w:r>
          </w:p>
        </w:tc>
      </w:tr>
      <w:tr w:rsidR="005F5197" w:rsidRPr="005F5197" w14:paraId="0163B0B0" w14:textId="77777777" w:rsidTr="005F5197">
        <w:tc>
          <w:tcPr>
            <w:tcW w:w="4600" w:type="dxa"/>
          </w:tcPr>
          <w:p w14:paraId="0C14178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erocity</w:t>
            </w:r>
            <w:proofErr w:type="spellEnd"/>
          </w:p>
        </w:tc>
        <w:tc>
          <w:tcPr>
            <w:tcW w:w="4668" w:type="dxa"/>
          </w:tcPr>
          <w:p w14:paraId="79D87DEC" w14:textId="77777777" w:rsidR="005F5197" w:rsidRPr="005F5197" w:rsidRDefault="005F5197" w:rsidP="00247700">
            <w:r w:rsidRPr="005F5197">
              <w:t>kovuus, raakuus</w:t>
            </w:r>
          </w:p>
        </w:tc>
      </w:tr>
      <w:tr w:rsidR="005F5197" w:rsidRPr="005F5197" w14:paraId="115F7151" w14:textId="77777777" w:rsidTr="005F5197">
        <w:tc>
          <w:tcPr>
            <w:tcW w:w="4600" w:type="dxa"/>
          </w:tcPr>
          <w:p w14:paraId="687DFD6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idelity</w:t>
            </w:r>
            <w:proofErr w:type="spellEnd"/>
          </w:p>
        </w:tc>
        <w:tc>
          <w:tcPr>
            <w:tcW w:w="4668" w:type="dxa"/>
          </w:tcPr>
          <w:p w14:paraId="446FD587" w14:textId="77777777" w:rsidR="005F5197" w:rsidRPr="005F5197" w:rsidRDefault="005F5197" w:rsidP="00247700">
            <w:r w:rsidRPr="005F5197">
              <w:t>uskollisuus</w:t>
            </w:r>
          </w:p>
        </w:tc>
      </w:tr>
      <w:tr w:rsidR="005F5197" w:rsidRPr="005F5197" w14:paraId="3939FCA5" w14:textId="77777777" w:rsidTr="005F5197">
        <w:tc>
          <w:tcPr>
            <w:tcW w:w="4600" w:type="dxa"/>
          </w:tcPr>
          <w:p w14:paraId="158AD8A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ierceness</w:t>
            </w:r>
            <w:proofErr w:type="spellEnd"/>
          </w:p>
        </w:tc>
        <w:tc>
          <w:tcPr>
            <w:tcW w:w="4668" w:type="dxa"/>
          </w:tcPr>
          <w:p w14:paraId="0AA6B9FE" w14:textId="77777777" w:rsidR="005F5197" w:rsidRPr="005F5197" w:rsidRDefault="005F5197" w:rsidP="00247700">
            <w:r w:rsidRPr="005F5197">
              <w:t>kiivaus</w:t>
            </w:r>
          </w:p>
        </w:tc>
      </w:tr>
      <w:tr w:rsidR="005F5197" w:rsidRPr="005F5197" w14:paraId="706561E4" w14:textId="77777777" w:rsidTr="005F5197">
        <w:tc>
          <w:tcPr>
            <w:tcW w:w="4600" w:type="dxa"/>
          </w:tcPr>
          <w:p w14:paraId="009E28B3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 xml:space="preserve">Financial </w:t>
            </w:r>
            <w:proofErr w:type="spellStart"/>
            <w:r w:rsidRPr="008C33F0">
              <w:rPr>
                <w:b/>
                <w:bCs/>
              </w:rPr>
              <w:t>independence</w:t>
            </w:r>
            <w:proofErr w:type="spellEnd"/>
          </w:p>
        </w:tc>
        <w:tc>
          <w:tcPr>
            <w:tcW w:w="4668" w:type="dxa"/>
          </w:tcPr>
          <w:p w14:paraId="4E8C1DF0" w14:textId="77777777" w:rsidR="005F5197" w:rsidRPr="005F5197" w:rsidRDefault="005F5197" w:rsidP="00247700">
            <w:r w:rsidRPr="005F5197">
              <w:t>taloudellinen riippumattomuus</w:t>
            </w:r>
          </w:p>
        </w:tc>
      </w:tr>
      <w:tr w:rsidR="005F5197" w:rsidRPr="005F5197" w14:paraId="00A4A461" w14:textId="77777777" w:rsidTr="005F5197">
        <w:tc>
          <w:tcPr>
            <w:tcW w:w="4600" w:type="dxa"/>
          </w:tcPr>
          <w:p w14:paraId="7C696E19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irmness</w:t>
            </w:r>
          </w:p>
        </w:tc>
        <w:tc>
          <w:tcPr>
            <w:tcW w:w="4668" w:type="dxa"/>
          </w:tcPr>
          <w:p w14:paraId="73B1A21A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ujuus</w:t>
            </w:r>
            <w:proofErr w:type="spellEnd"/>
          </w:p>
        </w:tc>
      </w:tr>
      <w:tr w:rsidR="005F5197" w:rsidRPr="005F5197" w14:paraId="0AB51565" w14:textId="77777777" w:rsidTr="005F5197">
        <w:tc>
          <w:tcPr>
            <w:tcW w:w="4600" w:type="dxa"/>
          </w:tcPr>
          <w:p w14:paraId="4742C420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itness</w:t>
            </w:r>
          </w:p>
        </w:tc>
        <w:tc>
          <w:tcPr>
            <w:tcW w:w="4668" w:type="dxa"/>
          </w:tcPr>
          <w:p w14:paraId="676AE3E1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kunto</w:t>
            </w:r>
            <w:proofErr w:type="spellEnd"/>
          </w:p>
        </w:tc>
      </w:tr>
      <w:tr w:rsidR="005F5197" w:rsidRPr="005F5197" w14:paraId="305F992A" w14:textId="77777777" w:rsidTr="005F5197">
        <w:tc>
          <w:tcPr>
            <w:tcW w:w="4600" w:type="dxa"/>
          </w:tcPr>
          <w:p w14:paraId="60027152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Flexibility</w:t>
            </w:r>
          </w:p>
        </w:tc>
        <w:tc>
          <w:tcPr>
            <w:tcW w:w="4668" w:type="dxa"/>
          </w:tcPr>
          <w:p w14:paraId="58C24861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joustavuus</w:t>
            </w:r>
            <w:proofErr w:type="spellEnd"/>
          </w:p>
        </w:tc>
      </w:tr>
      <w:tr w:rsidR="005F5197" w:rsidRPr="005F5197" w14:paraId="6A39791C" w14:textId="77777777" w:rsidTr="005F5197">
        <w:tc>
          <w:tcPr>
            <w:tcW w:w="4600" w:type="dxa"/>
          </w:tcPr>
          <w:p w14:paraId="5E83B79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low</w:t>
            </w:r>
            <w:proofErr w:type="spellEnd"/>
          </w:p>
        </w:tc>
        <w:tc>
          <w:tcPr>
            <w:tcW w:w="4668" w:type="dxa"/>
          </w:tcPr>
          <w:p w14:paraId="7E284705" w14:textId="77777777" w:rsidR="005F5197" w:rsidRPr="005F5197" w:rsidRDefault="005F5197" w:rsidP="00247700">
            <w:r w:rsidRPr="005F5197">
              <w:t>olla vauhdissa</w:t>
            </w:r>
          </w:p>
        </w:tc>
      </w:tr>
      <w:tr w:rsidR="005F5197" w:rsidRPr="005F5197" w14:paraId="1AC8FA3D" w14:textId="77777777" w:rsidTr="005F5197">
        <w:tc>
          <w:tcPr>
            <w:tcW w:w="4600" w:type="dxa"/>
          </w:tcPr>
          <w:p w14:paraId="39E80F6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luency</w:t>
            </w:r>
            <w:proofErr w:type="spellEnd"/>
          </w:p>
        </w:tc>
        <w:tc>
          <w:tcPr>
            <w:tcW w:w="4668" w:type="dxa"/>
          </w:tcPr>
          <w:p w14:paraId="16A388EF" w14:textId="77777777" w:rsidR="005F5197" w:rsidRPr="005F5197" w:rsidRDefault="005F5197" w:rsidP="00247700">
            <w:r w:rsidRPr="005F5197">
              <w:t>sujuvuus</w:t>
            </w:r>
          </w:p>
        </w:tc>
      </w:tr>
      <w:tr w:rsidR="005F5197" w:rsidRPr="005F5197" w14:paraId="199F46D2" w14:textId="77777777" w:rsidTr="005F5197">
        <w:tc>
          <w:tcPr>
            <w:tcW w:w="4600" w:type="dxa"/>
          </w:tcPr>
          <w:p w14:paraId="2B34BF97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Focus</w:t>
            </w:r>
          </w:p>
        </w:tc>
        <w:tc>
          <w:tcPr>
            <w:tcW w:w="4668" w:type="dxa"/>
          </w:tcPr>
          <w:p w14:paraId="21A6DDFF" w14:textId="77777777" w:rsidR="005F5197" w:rsidRPr="005F5197" w:rsidRDefault="005F5197" w:rsidP="00247700">
            <w:r w:rsidRPr="005F5197">
              <w:t>keskittyminen</w:t>
            </w:r>
          </w:p>
        </w:tc>
      </w:tr>
      <w:tr w:rsidR="005F5197" w:rsidRPr="005F5197" w14:paraId="1685487F" w14:textId="77777777" w:rsidTr="005F5197">
        <w:tc>
          <w:tcPr>
            <w:tcW w:w="4600" w:type="dxa"/>
          </w:tcPr>
          <w:p w14:paraId="0E6CAF3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ortitude</w:t>
            </w:r>
            <w:proofErr w:type="spellEnd"/>
          </w:p>
        </w:tc>
        <w:tc>
          <w:tcPr>
            <w:tcW w:w="4668" w:type="dxa"/>
          </w:tcPr>
          <w:p w14:paraId="7A89E0E2" w14:textId="77777777" w:rsidR="005F5197" w:rsidRPr="005F5197" w:rsidRDefault="005F5197" w:rsidP="00247700">
            <w:r w:rsidRPr="005F5197">
              <w:t>luonteenlujuus</w:t>
            </w:r>
          </w:p>
        </w:tc>
      </w:tr>
      <w:tr w:rsidR="005F5197" w:rsidRPr="005F5197" w14:paraId="108F6898" w14:textId="77777777" w:rsidTr="005F5197">
        <w:tc>
          <w:tcPr>
            <w:tcW w:w="4600" w:type="dxa"/>
          </w:tcPr>
          <w:p w14:paraId="123AF67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rankness</w:t>
            </w:r>
            <w:proofErr w:type="spellEnd"/>
          </w:p>
        </w:tc>
        <w:tc>
          <w:tcPr>
            <w:tcW w:w="4668" w:type="dxa"/>
          </w:tcPr>
          <w:p w14:paraId="7B0F2F1D" w14:textId="77777777" w:rsidR="005F5197" w:rsidRPr="005F5197" w:rsidRDefault="005F5197" w:rsidP="00247700">
            <w:r w:rsidRPr="005F5197">
              <w:t>avoimuus</w:t>
            </w:r>
          </w:p>
        </w:tc>
      </w:tr>
      <w:tr w:rsidR="005F5197" w:rsidRPr="005F5197" w14:paraId="41AE3FAB" w14:textId="77777777" w:rsidTr="005F5197">
        <w:tc>
          <w:tcPr>
            <w:tcW w:w="4600" w:type="dxa"/>
          </w:tcPr>
          <w:p w14:paraId="68AC48D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reedom</w:t>
            </w:r>
            <w:proofErr w:type="spellEnd"/>
          </w:p>
        </w:tc>
        <w:tc>
          <w:tcPr>
            <w:tcW w:w="4668" w:type="dxa"/>
          </w:tcPr>
          <w:p w14:paraId="34732DBB" w14:textId="77777777" w:rsidR="005F5197" w:rsidRPr="005F5197" w:rsidRDefault="005F5197" w:rsidP="00247700">
            <w:r w:rsidRPr="005F5197">
              <w:t>vapaus</w:t>
            </w:r>
          </w:p>
        </w:tc>
      </w:tr>
      <w:tr w:rsidR="005F5197" w:rsidRPr="005F5197" w14:paraId="7D8DDA1E" w14:textId="77777777" w:rsidTr="005F5197">
        <w:tc>
          <w:tcPr>
            <w:tcW w:w="4600" w:type="dxa"/>
          </w:tcPr>
          <w:p w14:paraId="54CD49B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riendliness</w:t>
            </w:r>
            <w:proofErr w:type="spellEnd"/>
          </w:p>
        </w:tc>
        <w:tc>
          <w:tcPr>
            <w:tcW w:w="4668" w:type="dxa"/>
          </w:tcPr>
          <w:p w14:paraId="62915C46" w14:textId="77777777" w:rsidR="005F5197" w:rsidRPr="005F5197" w:rsidRDefault="005F5197" w:rsidP="00247700">
            <w:r w:rsidRPr="005F5197">
              <w:t>ystävällisyys</w:t>
            </w:r>
          </w:p>
        </w:tc>
      </w:tr>
      <w:tr w:rsidR="005F5197" w:rsidRPr="005F5197" w14:paraId="264D61AA" w14:textId="77777777" w:rsidTr="005F5197">
        <w:tc>
          <w:tcPr>
            <w:tcW w:w="4600" w:type="dxa"/>
          </w:tcPr>
          <w:p w14:paraId="45F5B84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riendship</w:t>
            </w:r>
            <w:proofErr w:type="spellEnd"/>
          </w:p>
        </w:tc>
        <w:tc>
          <w:tcPr>
            <w:tcW w:w="4668" w:type="dxa"/>
          </w:tcPr>
          <w:p w14:paraId="7EABF7C6" w14:textId="77777777" w:rsidR="005F5197" w:rsidRPr="005F5197" w:rsidRDefault="005F5197" w:rsidP="00247700">
            <w:r w:rsidRPr="005F5197">
              <w:t>ystävyys</w:t>
            </w:r>
          </w:p>
        </w:tc>
      </w:tr>
      <w:tr w:rsidR="005F5197" w:rsidRPr="005F5197" w14:paraId="1312C43F" w14:textId="77777777" w:rsidTr="005F5197">
        <w:tc>
          <w:tcPr>
            <w:tcW w:w="4600" w:type="dxa"/>
          </w:tcPr>
          <w:p w14:paraId="01A87E9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Frugality</w:t>
            </w:r>
            <w:proofErr w:type="spellEnd"/>
          </w:p>
        </w:tc>
        <w:tc>
          <w:tcPr>
            <w:tcW w:w="4668" w:type="dxa"/>
          </w:tcPr>
          <w:p w14:paraId="380E2E4B" w14:textId="77777777" w:rsidR="005F5197" w:rsidRPr="005F5197" w:rsidRDefault="005F5197" w:rsidP="00247700">
            <w:r w:rsidRPr="005F5197">
              <w:t>säästäväisyys</w:t>
            </w:r>
          </w:p>
        </w:tc>
      </w:tr>
      <w:tr w:rsidR="005F5197" w:rsidRPr="005F5197" w14:paraId="59CEBE60" w14:textId="77777777" w:rsidTr="005F5197">
        <w:tc>
          <w:tcPr>
            <w:tcW w:w="4600" w:type="dxa"/>
          </w:tcPr>
          <w:p w14:paraId="51FF7163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Fun</w:t>
            </w:r>
          </w:p>
        </w:tc>
        <w:tc>
          <w:tcPr>
            <w:tcW w:w="4668" w:type="dxa"/>
          </w:tcPr>
          <w:p w14:paraId="4FADCE43" w14:textId="77777777" w:rsidR="005F5197" w:rsidRPr="005F5197" w:rsidRDefault="005F5197" w:rsidP="00247700">
            <w:r w:rsidRPr="005F5197">
              <w:t>hauskanpito</w:t>
            </w:r>
          </w:p>
        </w:tc>
      </w:tr>
      <w:tr w:rsidR="005F5197" w:rsidRPr="005F5197" w14:paraId="6D4659ED" w14:textId="77777777" w:rsidTr="005F5197">
        <w:tc>
          <w:tcPr>
            <w:tcW w:w="4600" w:type="dxa"/>
          </w:tcPr>
          <w:p w14:paraId="6B6A412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Gallantry</w:t>
            </w:r>
            <w:proofErr w:type="spellEnd"/>
          </w:p>
        </w:tc>
        <w:tc>
          <w:tcPr>
            <w:tcW w:w="4668" w:type="dxa"/>
          </w:tcPr>
          <w:p w14:paraId="6651DADE" w14:textId="77777777" w:rsidR="005F5197" w:rsidRPr="005F5197" w:rsidRDefault="005F5197" w:rsidP="00247700">
            <w:r w:rsidRPr="005F5197">
              <w:t>urhoollisuus</w:t>
            </w:r>
          </w:p>
        </w:tc>
      </w:tr>
      <w:tr w:rsidR="005F5197" w:rsidRPr="005F5197" w14:paraId="3A04EF97" w14:textId="77777777" w:rsidTr="005F5197">
        <w:tc>
          <w:tcPr>
            <w:tcW w:w="4600" w:type="dxa"/>
          </w:tcPr>
          <w:p w14:paraId="3EF4CCC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enerosity</w:t>
            </w:r>
            <w:proofErr w:type="spellEnd"/>
          </w:p>
        </w:tc>
        <w:tc>
          <w:tcPr>
            <w:tcW w:w="4668" w:type="dxa"/>
          </w:tcPr>
          <w:p w14:paraId="5061263E" w14:textId="77777777" w:rsidR="005F5197" w:rsidRPr="005F5197" w:rsidRDefault="005F5197" w:rsidP="00247700">
            <w:r w:rsidRPr="005F5197">
              <w:t>anteliaisuus</w:t>
            </w:r>
          </w:p>
        </w:tc>
      </w:tr>
      <w:tr w:rsidR="005F5197" w:rsidRPr="005F5197" w14:paraId="7A3E07E9" w14:textId="77777777" w:rsidTr="005F5197">
        <w:tc>
          <w:tcPr>
            <w:tcW w:w="4600" w:type="dxa"/>
          </w:tcPr>
          <w:p w14:paraId="6A68503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entility</w:t>
            </w:r>
            <w:proofErr w:type="spellEnd"/>
          </w:p>
        </w:tc>
        <w:tc>
          <w:tcPr>
            <w:tcW w:w="4668" w:type="dxa"/>
          </w:tcPr>
          <w:p w14:paraId="3EDB32F0" w14:textId="77777777" w:rsidR="005F5197" w:rsidRPr="005F5197" w:rsidRDefault="005F5197" w:rsidP="00247700">
            <w:r w:rsidRPr="005F5197">
              <w:t>hienostuneisuus</w:t>
            </w:r>
          </w:p>
        </w:tc>
      </w:tr>
      <w:tr w:rsidR="005F5197" w:rsidRPr="005F5197" w14:paraId="17913D5B" w14:textId="77777777" w:rsidTr="005F5197">
        <w:tc>
          <w:tcPr>
            <w:tcW w:w="4600" w:type="dxa"/>
          </w:tcPr>
          <w:p w14:paraId="38C276F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iving</w:t>
            </w:r>
            <w:proofErr w:type="spellEnd"/>
          </w:p>
        </w:tc>
        <w:tc>
          <w:tcPr>
            <w:tcW w:w="4668" w:type="dxa"/>
          </w:tcPr>
          <w:p w14:paraId="175AF5B7" w14:textId="77777777" w:rsidR="005F5197" w:rsidRPr="005F5197" w:rsidRDefault="005F5197" w:rsidP="00247700">
            <w:r w:rsidRPr="005F5197">
              <w:t>antaminen</w:t>
            </w:r>
          </w:p>
        </w:tc>
      </w:tr>
      <w:tr w:rsidR="005F5197" w:rsidRPr="005F5197" w14:paraId="35AC053C" w14:textId="77777777" w:rsidTr="005F5197">
        <w:tc>
          <w:tcPr>
            <w:tcW w:w="4600" w:type="dxa"/>
          </w:tcPr>
          <w:p w14:paraId="39EB97A9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Grace</w:t>
            </w:r>
          </w:p>
        </w:tc>
        <w:tc>
          <w:tcPr>
            <w:tcW w:w="4668" w:type="dxa"/>
          </w:tcPr>
          <w:p w14:paraId="1E2612CD" w14:textId="77777777" w:rsidR="005F5197" w:rsidRPr="005F5197" w:rsidRDefault="005F5197" w:rsidP="00247700">
            <w:r w:rsidRPr="005F5197">
              <w:t>arvokkuus</w:t>
            </w:r>
          </w:p>
        </w:tc>
      </w:tr>
      <w:tr w:rsidR="005F5197" w:rsidRPr="005F5197" w14:paraId="76C7CAB5" w14:textId="77777777" w:rsidTr="005F5197">
        <w:tc>
          <w:tcPr>
            <w:tcW w:w="4600" w:type="dxa"/>
          </w:tcPr>
          <w:p w14:paraId="2351A29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ratitude</w:t>
            </w:r>
            <w:proofErr w:type="spellEnd"/>
          </w:p>
        </w:tc>
        <w:tc>
          <w:tcPr>
            <w:tcW w:w="4668" w:type="dxa"/>
          </w:tcPr>
          <w:p w14:paraId="0DD6715E" w14:textId="77777777" w:rsidR="005F5197" w:rsidRPr="005F5197" w:rsidRDefault="005F5197" w:rsidP="00247700">
            <w:r w:rsidRPr="005F5197">
              <w:t>kiitollisuus</w:t>
            </w:r>
          </w:p>
        </w:tc>
      </w:tr>
      <w:tr w:rsidR="005F5197" w:rsidRPr="005F5197" w14:paraId="213E7C5C" w14:textId="77777777" w:rsidTr="005F5197">
        <w:tc>
          <w:tcPr>
            <w:tcW w:w="4600" w:type="dxa"/>
          </w:tcPr>
          <w:p w14:paraId="69B87E5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regariousness</w:t>
            </w:r>
            <w:proofErr w:type="spellEnd"/>
          </w:p>
        </w:tc>
        <w:tc>
          <w:tcPr>
            <w:tcW w:w="4668" w:type="dxa"/>
          </w:tcPr>
          <w:p w14:paraId="65D46BF5" w14:textId="77777777" w:rsidR="005F5197" w:rsidRPr="005F5197" w:rsidRDefault="005F5197" w:rsidP="00247700">
            <w:r w:rsidRPr="005F5197">
              <w:t>seurallisuus</w:t>
            </w:r>
          </w:p>
        </w:tc>
      </w:tr>
      <w:tr w:rsidR="005F5197" w:rsidRPr="005F5197" w14:paraId="39967CAE" w14:textId="77777777" w:rsidTr="005F5197">
        <w:tc>
          <w:tcPr>
            <w:tcW w:w="4600" w:type="dxa"/>
          </w:tcPr>
          <w:p w14:paraId="75358D8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rowth</w:t>
            </w:r>
            <w:proofErr w:type="spellEnd"/>
          </w:p>
        </w:tc>
        <w:tc>
          <w:tcPr>
            <w:tcW w:w="4668" w:type="dxa"/>
          </w:tcPr>
          <w:p w14:paraId="2283E936" w14:textId="77777777" w:rsidR="005F5197" w:rsidRPr="005F5197" w:rsidRDefault="005F5197" w:rsidP="00247700">
            <w:r w:rsidRPr="005F5197">
              <w:t>kasvaminen</w:t>
            </w:r>
          </w:p>
        </w:tc>
      </w:tr>
      <w:tr w:rsidR="005F5197" w:rsidRPr="005F5197" w14:paraId="2B8CCE23" w14:textId="77777777" w:rsidTr="005F5197">
        <w:tc>
          <w:tcPr>
            <w:tcW w:w="4600" w:type="dxa"/>
          </w:tcPr>
          <w:p w14:paraId="5D3A04A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Guidance</w:t>
            </w:r>
            <w:proofErr w:type="spellEnd"/>
          </w:p>
        </w:tc>
        <w:tc>
          <w:tcPr>
            <w:tcW w:w="4668" w:type="dxa"/>
          </w:tcPr>
          <w:p w14:paraId="15D1C55A" w14:textId="77777777" w:rsidR="005F5197" w:rsidRPr="005F5197" w:rsidRDefault="005F5197" w:rsidP="00247700">
            <w:r w:rsidRPr="005F5197">
              <w:t>neuvominen</w:t>
            </w:r>
          </w:p>
        </w:tc>
      </w:tr>
      <w:tr w:rsidR="005F5197" w:rsidRPr="005F5197" w14:paraId="28AD948A" w14:textId="77777777" w:rsidTr="005F5197">
        <w:tc>
          <w:tcPr>
            <w:tcW w:w="4600" w:type="dxa"/>
          </w:tcPr>
          <w:p w14:paraId="53CCD04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appiness</w:t>
            </w:r>
            <w:proofErr w:type="spellEnd"/>
          </w:p>
        </w:tc>
        <w:tc>
          <w:tcPr>
            <w:tcW w:w="4668" w:type="dxa"/>
          </w:tcPr>
          <w:p w14:paraId="735F4381" w14:textId="77777777" w:rsidR="005F5197" w:rsidRPr="005F5197" w:rsidRDefault="005F5197" w:rsidP="00247700">
            <w:r w:rsidRPr="005F5197">
              <w:t>onnellisuus</w:t>
            </w:r>
          </w:p>
        </w:tc>
      </w:tr>
      <w:tr w:rsidR="005F5197" w:rsidRPr="005F5197" w14:paraId="50ADEA27" w14:textId="77777777" w:rsidTr="005F5197">
        <w:tc>
          <w:tcPr>
            <w:tcW w:w="4600" w:type="dxa"/>
          </w:tcPr>
          <w:p w14:paraId="2628428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armony</w:t>
            </w:r>
            <w:proofErr w:type="spellEnd"/>
          </w:p>
        </w:tc>
        <w:tc>
          <w:tcPr>
            <w:tcW w:w="4668" w:type="dxa"/>
          </w:tcPr>
          <w:p w14:paraId="718D316C" w14:textId="77777777" w:rsidR="005F5197" w:rsidRPr="005F5197" w:rsidRDefault="005F5197" w:rsidP="00247700">
            <w:r w:rsidRPr="005F5197">
              <w:t>tasapainoisuus</w:t>
            </w:r>
          </w:p>
        </w:tc>
      </w:tr>
      <w:tr w:rsidR="005F5197" w:rsidRPr="005F5197" w14:paraId="70A4A233" w14:textId="77777777" w:rsidTr="005F5197">
        <w:tc>
          <w:tcPr>
            <w:tcW w:w="4600" w:type="dxa"/>
          </w:tcPr>
          <w:p w14:paraId="3AFCC5FE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Health</w:t>
            </w:r>
          </w:p>
        </w:tc>
        <w:tc>
          <w:tcPr>
            <w:tcW w:w="4668" w:type="dxa"/>
          </w:tcPr>
          <w:p w14:paraId="0E44635D" w14:textId="77777777" w:rsidR="005F5197" w:rsidRPr="005F5197" w:rsidRDefault="005F5197" w:rsidP="00247700">
            <w:r w:rsidRPr="005F5197">
              <w:t>terveys</w:t>
            </w:r>
          </w:p>
        </w:tc>
      </w:tr>
      <w:tr w:rsidR="005F5197" w:rsidRPr="005F5197" w14:paraId="48BACC7A" w14:textId="77777777" w:rsidTr="005F5197">
        <w:tc>
          <w:tcPr>
            <w:tcW w:w="4600" w:type="dxa"/>
          </w:tcPr>
          <w:p w14:paraId="76EF804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elpfulness</w:t>
            </w:r>
            <w:proofErr w:type="spellEnd"/>
          </w:p>
        </w:tc>
        <w:tc>
          <w:tcPr>
            <w:tcW w:w="4668" w:type="dxa"/>
          </w:tcPr>
          <w:p w14:paraId="5D19FAE3" w14:textId="77777777" w:rsidR="005F5197" w:rsidRPr="005F5197" w:rsidRDefault="005F5197" w:rsidP="00247700">
            <w:r w:rsidRPr="005F5197">
              <w:t>auttavaisuus</w:t>
            </w:r>
          </w:p>
        </w:tc>
      </w:tr>
      <w:tr w:rsidR="005F5197" w:rsidRPr="005F5197" w14:paraId="6BEF695D" w14:textId="77777777" w:rsidTr="005F5197">
        <w:tc>
          <w:tcPr>
            <w:tcW w:w="4600" w:type="dxa"/>
          </w:tcPr>
          <w:p w14:paraId="4143416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eroism</w:t>
            </w:r>
            <w:proofErr w:type="spellEnd"/>
          </w:p>
        </w:tc>
        <w:tc>
          <w:tcPr>
            <w:tcW w:w="4668" w:type="dxa"/>
          </w:tcPr>
          <w:p w14:paraId="4C301701" w14:textId="77777777" w:rsidR="005F5197" w:rsidRPr="005F5197" w:rsidRDefault="005F5197" w:rsidP="00247700">
            <w:r w:rsidRPr="005F5197">
              <w:t>sankaruus</w:t>
            </w:r>
          </w:p>
        </w:tc>
      </w:tr>
      <w:tr w:rsidR="005F5197" w:rsidRPr="005F5197" w14:paraId="7C50B9CE" w14:textId="77777777" w:rsidTr="005F5197">
        <w:tc>
          <w:tcPr>
            <w:tcW w:w="4600" w:type="dxa"/>
          </w:tcPr>
          <w:p w14:paraId="5AA9F31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oliness</w:t>
            </w:r>
            <w:proofErr w:type="spellEnd"/>
          </w:p>
        </w:tc>
        <w:tc>
          <w:tcPr>
            <w:tcW w:w="4668" w:type="dxa"/>
          </w:tcPr>
          <w:p w14:paraId="44E0BA1D" w14:textId="77777777" w:rsidR="005F5197" w:rsidRPr="005F5197" w:rsidRDefault="005F5197" w:rsidP="00247700">
            <w:r w:rsidRPr="005F5197">
              <w:t>pyhyys</w:t>
            </w:r>
          </w:p>
        </w:tc>
      </w:tr>
      <w:tr w:rsidR="005F5197" w:rsidRPr="005F5197" w14:paraId="6746C4C1" w14:textId="77777777" w:rsidTr="005F5197">
        <w:tc>
          <w:tcPr>
            <w:tcW w:w="4600" w:type="dxa"/>
          </w:tcPr>
          <w:p w14:paraId="3FF51AC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onesty</w:t>
            </w:r>
            <w:proofErr w:type="spellEnd"/>
          </w:p>
        </w:tc>
        <w:tc>
          <w:tcPr>
            <w:tcW w:w="4668" w:type="dxa"/>
          </w:tcPr>
          <w:p w14:paraId="391149BE" w14:textId="77777777" w:rsidR="005F5197" w:rsidRPr="005F5197" w:rsidRDefault="005F5197" w:rsidP="00247700">
            <w:r w:rsidRPr="005F5197">
              <w:t>rehellisyys</w:t>
            </w:r>
          </w:p>
        </w:tc>
      </w:tr>
      <w:tr w:rsidR="005F5197" w:rsidRPr="005F5197" w14:paraId="31573736" w14:textId="77777777" w:rsidTr="005F5197">
        <w:tc>
          <w:tcPr>
            <w:tcW w:w="4600" w:type="dxa"/>
          </w:tcPr>
          <w:p w14:paraId="20F70BF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onor</w:t>
            </w:r>
            <w:proofErr w:type="spellEnd"/>
          </w:p>
        </w:tc>
        <w:tc>
          <w:tcPr>
            <w:tcW w:w="4668" w:type="dxa"/>
          </w:tcPr>
          <w:p w14:paraId="4091B846" w14:textId="77777777" w:rsidR="005F5197" w:rsidRPr="005F5197" w:rsidRDefault="005F5197" w:rsidP="00247700">
            <w:r w:rsidRPr="005F5197">
              <w:t>kunnia</w:t>
            </w:r>
          </w:p>
        </w:tc>
      </w:tr>
      <w:tr w:rsidR="005F5197" w:rsidRPr="005F5197" w14:paraId="79474583" w14:textId="77777777" w:rsidTr="005F5197">
        <w:tc>
          <w:tcPr>
            <w:tcW w:w="4600" w:type="dxa"/>
          </w:tcPr>
          <w:p w14:paraId="79EDEE0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opefulness</w:t>
            </w:r>
            <w:proofErr w:type="spellEnd"/>
          </w:p>
        </w:tc>
        <w:tc>
          <w:tcPr>
            <w:tcW w:w="4668" w:type="dxa"/>
          </w:tcPr>
          <w:p w14:paraId="37D17376" w14:textId="77777777" w:rsidR="005F5197" w:rsidRPr="005F5197" w:rsidRDefault="005F5197" w:rsidP="00247700">
            <w:r w:rsidRPr="005F5197">
              <w:t>toiveikkuus</w:t>
            </w:r>
          </w:p>
        </w:tc>
      </w:tr>
      <w:tr w:rsidR="005F5197" w:rsidRPr="005F5197" w14:paraId="5881564D" w14:textId="77777777" w:rsidTr="005F5197">
        <w:tc>
          <w:tcPr>
            <w:tcW w:w="4600" w:type="dxa"/>
          </w:tcPr>
          <w:p w14:paraId="3E42B60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ospitality</w:t>
            </w:r>
            <w:proofErr w:type="spellEnd"/>
          </w:p>
        </w:tc>
        <w:tc>
          <w:tcPr>
            <w:tcW w:w="4668" w:type="dxa"/>
          </w:tcPr>
          <w:p w14:paraId="204D8202" w14:textId="77777777" w:rsidR="005F5197" w:rsidRPr="005F5197" w:rsidRDefault="005F5197" w:rsidP="00247700">
            <w:r w:rsidRPr="005F5197">
              <w:t>vieraanvaraisuus</w:t>
            </w:r>
          </w:p>
        </w:tc>
      </w:tr>
      <w:tr w:rsidR="005F5197" w:rsidRPr="005F5197" w14:paraId="43D17AA7" w14:textId="77777777" w:rsidTr="005F5197">
        <w:tc>
          <w:tcPr>
            <w:tcW w:w="4600" w:type="dxa"/>
          </w:tcPr>
          <w:p w14:paraId="74D89E1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umility</w:t>
            </w:r>
            <w:proofErr w:type="spellEnd"/>
          </w:p>
        </w:tc>
        <w:tc>
          <w:tcPr>
            <w:tcW w:w="4668" w:type="dxa"/>
          </w:tcPr>
          <w:p w14:paraId="3534C0B4" w14:textId="77777777" w:rsidR="005F5197" w:rsidRPr="005F5197" w:rsidRDefault="005F5197" w:rsidP="00247700">
            <w:r w:rsidRPr="005F5197">
              <w:t>nöyryys</w:t>
            </w:r>
          </w:p>
        </w:tc>
      </w:tr>
      <w:tr w:rsidR="005F5197" w:rsidRPr="005F5197" w14:paraId="4825713F" w14:textId="77777777" w:rsidTr="005F5197">
        <w:tc>
          <w:tcPr>
            <w:tcW w:w="4600" w:type="dxa"/>
          </w:tcPr>
          <w:p w14:paraId="565B3A8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umor</w:t>
            </w:r>
            <w:proofErr w:type="spellEnd"/>
          </w:p>
        </w:tc>
        <w:tc>
          <w:tcPr>
            <w:tcW w:w="4668" w:type="dxa"/>
          </w:tcPr>
          <w:p w14:paraId="04E10911" w14:textId="77777777" w:rsidR="005F5197" w:rsidRPr="005F5197" w:rsidRDefault="005F5197" w:rsidP="00247700"/>
        </w:tc>
      </w:tr>
      <w:tr w:rsidR="005F5197" w:rsidRPr="005F5197" w14:paraId="61FB2658" w14:textId="77777777" w:rsidTr="005F5197">
        <w:tc>
          <w:tcPr>
            <w:tcW w:w="4600" w:type="dxa"/>
          </w:tcPr>
          <w:p w14:paraId="5F764DD5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huumori</w:t>
            </w:r>
          </w:p>
        </w:tc>
        <w:tc>
          <w:tcPr>
            <w:tcW w:w="4668" w:type="dxa"/>
          </w:tcPr>
          <w:p w14:paraId="5894DD50" w14:textId="77777777" w:rsidR="005F5197" w:rsidRPr="005F5197" w:rsidRDefault="005F5197" w:rsidP="00247700"/>
        </w:tc>
      </w:tr>
      <w:tr w:rsidR="005F5197" w:rsidRPr="005F5197" w14:paraId="2C0944A0" w14:textId="77777777" w:rsidTr="005F5197">
        <w:tc>
          <w:tcPr>
            <w:tcW w:w="4600" w:type="dxa"/>
          </w:tcPr>
          <w:p w14:paraId="7AFAE77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Hygiene</w:t>
            </w:r>
            <w:proofErr w:type="spellEnd"/>
          </w:p>
        </w:tc>
        <w:tc>
          <w:tcPr>
            <w:tcW w:w="4668" w:type="dxa"/>
          </w:tcPr>
          <w:p w14:paraId="068EB6D9" w14:textId="77777777" w:rsidR="005F5197" w:rsidRPr="005F5197" w:rsidRDefault="005F5197" w:rsidP="00247700">
            <w:r w:rsidRPr="005F5197">
              <w:t>puhtaus</w:t>
            </w:r>
          </w:p>
        </w:tc>
      </w:tr>
      <w:tr w:rsidR="005F5197" w:rsidRPr="005F5197" w14:paraId="4A8CB35D" w14:textId="77777777" w:rsidTr="005F5197">
        <w:tc>
          <w:tcPr>
            <w:tcW w:w="4600" w:type="dxa"/>
          </w:tcPr>
          <w:p w14:paraId="7A9A84E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magination</w:t>
            </w:r>
            <w:proofErr w:type="spellEnd"/>
          </w:p>
        </w:tc>
        <w:tc>
          <w:tcPr>
            <w:tcW w:w="4668" w:type="dxa"/>
          </w:tcPr>
          <w:p w14:paraId="14E905B5" w14:textId="77777777" w:rsidR="005F5197" w:rsidRPr="005F5197" w:rsidRDefault="005F5197" w:rsidP="00247700">
            <w:r w:rsidRPr="005F5197">
              <w:t>mielikuvitus</w:t>
            </w:r>
          </w:p>
        </w:tc>
      </w:tr>
      <w:tr w:rsidR="005F5197" w:rsidRPr="005F5197" w14:paraId="6612D1B6" w14:textId="77777777" w:rsidTr="005F5197">
        <w:tc>
          <w:tcPr>
            <w:tcW w:w="4600" w:type="dxa"/>
          </w:tcPr>
          <w:p w14:paraId="12C9E2F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mpact</w:t>
            </w:r>
            <w:proofErr w:type="spellEnd"/>
          </w:p>
        </w:tc>
        <w:tc>
          <w:tcPr>
            <w:tcW w:w="4668" w:type="dxa"/>
          </w:tcPr>
          <w:p w14:paraId="66159C1C" w14:textId="77777777" w:rsidR="005F5197" w:rsidRPr="005F5197" w:rsidRDefault="005F5197" w:rsidP="00247700">
            <w:r w:rsidRPr="005F5197">
              <w:t>vaikutus</w:t>
            </w:r>
          </w:p>
        </w:tc>
      </w:tr>
      <w:tr w:rsidR="005F5197" w:rsidRPr="005F5197" w14:paraId="2E05A136" w14:textId="77777777" w:rsidTr="005F5197">
        <w:tc>
          <w:tcPr>
            <w:tcW w:w="4600" w:type="dxa"/>
          </w:tcPr>
          <w:p w14:paraId="7B04106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mpartiality</w:t>
            </w:r>
            <w:proofErr w:type="spellEnd"/>
          </w:p>
        </w:tc>
        <w:tc>
          <w:tcPr>
            <w:tcW w:w="4668" w:type="dxa"/>
          </w:tcPr>
          <w:p w14:paraId="65F61EBA" w14:textId="77777777" w:rsidR="005F5197" w:rsidRPr="005F5197" w:rsidRDefault="005F5197" w:rsidP="00247700">
            <w:r w:rsidRPr="005F5197">
              <w:t>puolueettomuus</w:t>
            </w:r>
          </w:p>
        </w:tc>
      </w:tr>
      <w:tr w:rsidR="005F5197" w:rsidRPr="005F5197" w14:paraId="3F85E585" w14:textId="77777777" w:rsidTr="005F5197">
        <w:tc>
          <w:tcPr>
            <w:tcW w:w="4600" w:type="dxa"/>
          </w:tcPr>
          <w:p w14:paraId="29064DB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Independence</w:t>
            </w:r>
            <w:proofErr w:type="spellEnd"/>
          </w:p>
        </w:tc>
        <w:tc>
          <w:tcPr>
            <w:tcW w:w="4668" w:type="dxa"/>
          </w:tcPr>
          <w:p w14:paraId="71E028B0" w14:textId="77777777" w:rsidR="005F5197" w:rsidRPr="005F5197" w:rsidRDefault="005F5197" w:rsidP="00247700">
            <w:r w:rsidRPr="005F5197">
              <w:t>itsenäisyys</w:t>
            </w:r>
          </w:p>
        </w:tc>
      </w:tr>
      <w:tr w:rsidR="005F5197" w:rsidRPr="005F5197" w14:paraId="4363ED35" w14:textId="77777777" w:rsidTr="005F5197">
        <w:tc>
          <w:tcPr>
            <w:tcW w:w="4600" w:type="dxa"/>
          </w:tcPr>
          <w:p w14:paraId="0EC2E34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dividuality</w:t>
            </w:r>
            <w:proofErr w:type="spellEnd"/>
          </w:p>
        </w:tc>
        <w:tc>
          <w:tcPr>
            <w:tcW w:w="4668" w:type="dxa"/>
          </w:tcPr>
          <w:p w14:paraId="6595EAF7" w14:textId="77777777" w:rsidR="005F5197" w:rsidRPr="005F5197" w:rsidRDefault="005F5197" w:rsidP="00247700">
            <w:r w:rsidRPr="005F5197">
              <w:t>yksilöllisyys</w:t>
            </w:r>
          </w:p>
        </w:tc>
      </w:tr>
      <w:tr w:rsidR="005F5197" w:rsidRPr="005F5197" w14:paraId="2361AE6F" w14:textId="77777777" w:rsidTr="005F5197">
        <w:tc>
          <w:tcPr>
            <w:tcW w:w="4600" w:type="dxa"/>
          </w:tcPr>
          <w:p w14:paraId="6B8FDE2C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Industry</w:t>
            </w:r>
          </w:p>
        </w:tc>
        <w:tc>
          <w:tcPr>
            <w:tcW w:w="4668" w:type="dxa"/>
          </w:tcPr>
          <w:p w14:paraId="094B289C" w14:textId="77777777" w:rsidR="005F5197" w:rsidRPr="005F5197" w:rsidRDefault="005F5197" w:rsidP="00247700">
            <w:r w:rsidRPr="005F5197">
              <w:t>työteliäisyys</w:t>
            </w:r>
          </w:p>
        </w:tc>
      </w:tr>
      <w:tr w:rsidR="005F5197" w:rsidRPr="005F5197" w14:paraId="692169E4" w14:textId="77777777" w:rsidTr="005F5197">
        <w:tc>
          <w:tcPr>
            <w:tcW w:w="4600" w:type="dxa"/>
          </w:tcPr>
          <w:p w14:paraId="756D8FE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fluence</w:t>
            </w:r>
            <w:proofErr w:type="spellEnd"/>
          </w:p>
        </w:tc>
        <w:tc>
          <w:tcPr>
            <w:tcW w:w="4668" w:type="dxa"/>
          </w:tcPr>
          <w:p w14:paraId="07372209" w14:textId="77777777" w:rsidR="005F5197" w:rsidRPr="005F5197" w:rsidRDefault="005F5197" w:rsidP="00247700">
            <w:r w:rsidRPr="005F5197">
              <w:t>vaikuttaminen</w:t>
            </w:r>
          </w:p>
        </w:tc>
      </w:tr>
      <w:tr w:rsidR="005F5197" w:rsidRPr="005F5197" w14:paraId="2A0B9DD9" w14:textId="77777777" w:rsidTr="005F5197">
        <w:tc>
          <w:tcPr>
            <w:tcW w:w="4600" w:type="dxa"/>
          </w:tcPr>
          <w:p w14:paraId="41E839A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genuity</w:t>
            </w:r>
            <w:proofErr w:type="spellEnd"/>
          </w:p>
        </w:tc>
        <w:tc>
          <w:tcPr>
            <w:tcW w:w="4668" w:type="dxa"/>
          </w:tcPr>
          <w:p w14:paraId="04F79B40" w14:textId="77777777" w:rsidR="005F5197" w:rsidRPr="005F5197" w:rsidRDefault="005F5197" w:rsidP="00247700">
            <w:r w:rsidRPr="005F5197">
              <w:t>nerokkuus</w:t>
            </w:r>
          </w:p>
        </w:tc>
      </w:tr>
      <w:tr w:rsidR="005F5197" w:rsidRPr="005F5197" w14:paraId="5A33C762" w14:textId="77777777" w:rsidTr="005F5197">
        <w:tc>
          <w:tcPr>
            <w:tcW w:w="4600" w:type="dxa"/>
          </w:tcPr>
          <w:p w14:paraId="1AB35F2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quisitiveness</w:t>
            </w:r>
            <w:proofErr w:type="spellEnd"/>
          </w:p>
        </w:tc>
        <w:tc>
          <w:tcPr>
            <w:tcW w:w="4668" w:type="dxa"/>
          </w:tcPr>
          <w:p w14:paraId="6E5551E6" w14:textId="77777777" w:rsidR="005F5197" w:rsidRPr="005F5197" w:rsidRDefault="005F5197" w:rsidP="00247700">
            <w:r w:rsidRPr="005F5197">
              <w:t>tiedonhaluisuus</w:t>
            </w:r>
          </w:p>
        </w:tc>
      </w:tr>
      <w:tr w:rsidR="005F5197" w:rsidRPr="005F5197" w14:paraId="2939DDCC" w14:textId="77777777" w:rsidTr="005F5197">
        <w:tc>
          <w:tcPr>
            <w:tcW w:w="4600" w:type="dxa"/>
          </w:tcPr>
          <w:p w14:paraId="0F74EAE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sightfulness</w:t>
            </w:r>
            <w:proofErr w:type="spellEnd"/>
          </w:p>
        </w:tc>
        <w:tc>
          <w:tcPr>
            <w:tcW w:w="4668" w:type="dxa"/>
          </w:tcPr>
          <w:p w14:paraId="13651DEE" w14:textId="77777777" w:rsidR="005F5197" w:rsidRPr="005F5197" w:rsidRDefault="005F5197" w:rsidP="00247700">
            <w:r w:rsidRPr="005F5197">
              <w:t>näkemyksellisyys</w:t>
            </w:r>
          </w:p>
        </w:tc>
      </w:tr>
      <w:tr w:rsidR="005F5197" w:rsidRPr="005F5197" w14:paraId="662C058C" w14:textId="77777777" w:rsidTr="005F5197">
        <w:tc>
          <w:tcPr>
            <w:tcW w:w="4600" w:type="dxa"/>
          </w:tcPr>
          <w:p w14:paraId="2BFEA6A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spiration</w:t>
            </w:r>
            <w:proofErr w:type="spellEnd"/>
          </w:p>
        </w:tc>
        <w:tc>
          <w:tcPr>
            <w:tcW w:w="4668" w:type="dxa"/>
          </w:tcPr>
          <w:p w14:paraId="634B98A6" w14:textId="77777777" w:rsidR="005F5197" w:rsidRPr="005F5197" w:rsidRDefault="005F5197" w:rsidP="00247700">
            <w:r w:rsidRPr="005F5197">
              <w:t>innoitus</w:t>
            </w:r>
          </w:p>
        </w:tc>
      </w:tr>
      <w:tr w:rsidR="005F5197" w:rsidRPr="005F5197" w14:paraId="50EA02D7" w14:textId="77777777" w:rsidTr="005F5197">
        <w:tc>
          <w:tcPr>
            <w:tcW w:w="4600" w:type="dxa"/>
          </w:tcPr>
          <w:p w14:paraId="41DDC59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egrity</w:t>
            </w:r>
            <w:proofErr w:type="spellEnd"/>
          </w:p>
        </w:tc>
        <w:tc>
          <w:tcPr>
            <w:tcW w:w="4668" w:type="dxa"/>
          </w:tcPr>
          <w:p w14:paraId="73F31E9B" w14:textId="77777777" w:rsidR="005F5197" w:rsidRPr="005F5197" w:rsidRDefault="005F5197" w:rsidP="00247700">
            <w:r w:rsidRPr="005F5197">
              <w:t>suoraselkäisyys</w:t>
            </w:r>
          </w:p>
        </w:tc>
      </w:tr>
      <w:tr w:rsidR="005F5197" w:rsidRPr="005F5197" w14:paraId="18598FC2" w14:textId="77777777" w:rsidTr="005F5197">
        <w:tc>
          <w:tcPr>
            <w:tcW w:w="4600" w:type="dxa"/>
          </w:tcPr>
          <w:p w14:paraId="3C7BC68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ellect</w:t>
            </w:r>
            <w:proofErr w:type="spellEnd"/>
          </w:p>
        </w:tc>
        <w:tc>
          <w:tcPr>
            <w:tcW w:w="4668" w:type="dxa"/>
          </w:tcPr>
          <w:p w14:paraId="737CDDE5" w14:textId="77777777" w:rsidR="005F5197" w:rsidRPr="005F5197" w:rsidRDefault="005F5197" w:rsidP="00247700">
            <w:r w:rsidRPr="005F5197">
              <w:t>järki</w:t>
            </w:r>
          </w:p>
        </w:tc>
      </w:tr>
      <w:tr w:rsidR="005F5197" w:rsidRPr="005F5197" w14:paraId="67BD14AB" w14:textId="77777777" w:rsidTr="005F5197">
        <w:tc>
          <w:tcPr>
            <w:tcW w:w="4600" w:type="dxa"/>
          </w:tcPr>
          <w:p w14:paraId="3EECB8C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elligence</w:t>
            </w:r>
            <w:proofErr w:type="spellEnd"/>
          </w:p>
        </w:tc>
        <w:tc>
          <w:tcPr>
            <w:tcW w:w="4668" w:type="dxa"/>
          </w:tcPr>
          <w:p w14:paraId="1A7A7A93" w14:textId="77777777" w:rsidR="005F5197" w:rsidRPr="005F5197" w:rsidRDefault="005F5197" w:rsidP="00247700">
            <w:r w:rsidRPr="005F5197">
              <w:t>älykkyys</w:t>
            </w:r>
          </w:p>
        </w:tc>
      </w:tr>
      <w:tr w:rsidR="005F5197" w:rsidRPr="005F5197" w14:paraId="0F61D916" w14:textId="77777777" w:rsidTr="005F5197">
        <w:tc>
          <w:tcPr>
            <w:tcW w:w="4600" w:type="dxa"/>
          </w:tcPr>
          <w:p w14:paraId="5BCED7F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ensity</w:t>
            </w:r>
            <w:proofErr w:type="spellEnd"/>
          </w:p>
        </w:tc>
        <w:tc>
          <w:tcPr>
            <w:tcW w:w="4668" w:type="dxa"/>
          </w:tcPr>
          <w:p w14:paraId="293FCB2A" w14:textId="77777777" w:rsidR="005F5197" w:rsidRPr="005F5197" w:rsidRDefault="005F5197" w:rsidP="00247700">
            <w:r w:rsidRPr="005F5197">
              <w:t>kiihkeys</w:t>
            </w:r>
          </w:p>
        </w:tc>
      </w:tr>
      <w:tr w:rsidR="005F5197" w:rsidRPr="005F5197" w14:paraId="65132A48" w14:textId="77777777" w:rsidTr="005F5197">
        <w:tc>
          <w:tcPr>
            <w:tcW w:w="4600" w:type="dxa"/>
          </w:tcPr>
          <w:p w14:paraId="37D1D7C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imacy</w:t>
            </w:r>
            <w:proofErr w:type="spellEnd"/>
          </w:p>
        </w:tc>
        <w:tc>
          <w:tcPr>
            <w:tcW w:w="4668" w:type="dxa"/>
          </w:tcPr>
          <w:p w14:paraId="084F4B94" w14:textId="77777777" w:rsidR="005F5197" w:rsidRPr="005F5197" w:rsidRDefault="005F5197" w:rsidP="00247700">
            <w:r w:rsidRPr="005F5197">
              <w:t>läheisyys</w:t>
            </w:r>
          </w:p>
        </w:tc>
      </w:tr>
      <w:tr w:rsidR="005F5197" w:rsidRPr="005F5197" w14:paraId="75C947FB" w14:textId="77777777" w:rsidTr="005F5197">
        <w:tc>
          <w:tcPr>
            <w:tcW w:w="4600" w:type="dxa"/>
          </w:tcPr>
          <w:p w14:paraId="2B49EAD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repidness</w:t>
            </w:r>
            <w:proofErr w:type="spellEnd"/>
          </w:p>
        </w:tc>
        <w:tc>
          <w:tcPr>
            <w:tcW w:w="4668" w:type="dxa"/>
          </w:tcPr>
          <w:p w14:paraId="4DC410E7" w14:textId="77777777" w:rsidR="005F5197" w:rsidRPr="005F5197" w:rsidRDefault="005F5197" w:rsidP="00247700">
            <w:r w:rsidRPr="005F5197">
              <w:t>pelottomuus</w:t>
            </w:r>
          </w:p>
        </w:tc>
      </w:tr>
      <w:tr w:rsidR="005F5197" w:rsidRPr="005F5197" w14:paraId="29F902DF" w14:textId="77777777" w:rsidTr="005F5197">
        <w:tc>
          <w:tcPr>
            <w:tcW w:w="4600" w:type="dxa"/>
          </w:tcPr>
          <w:p w14:paraId="45DB4EC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rospection</w:t>
            </w:r>
            <w:proofErr w:type="spellEnd"/>
          </w:p>
        </w:tc>
        <w:tc>
          <w:tcPr>
            <w:tcW w:w="4668" w:type="dxa"/>
          </w:tcPr>
          <w:p w14:paraId="09695BF2" w14:textId="77777777" w:rsidR="005F5197" w:rsidRPr="005F5197" w:rsidRDefault="005F5197" w:rsidP="00247700">
            <w:r w:rsidRPr="005F5197">
              <w:t>itsehavainnointi</w:t>
            </w:r>
          </w:p>
        </w:tc>
      </w:tr>
      <w:tr w:rsidR="005F5197" w:rsidRPr="005F5197" w14:paraId="0E71C207" w14:textId="77777777" w:rsidTr="005F5197">
        <w:tc>
          <w:tcPr>
            <w:tcW w:w="4600" w:type="dxa"/>
          </w:tcPr>
          <w:p w14:paraId="50EFE214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Introversion</w:t>
            </w:r>
          </w:p>
        </w:tc>
        <w:tc>
          <w:tcPr>
            <w:tcW w:w="4668" w:type="dxa"/>
          </w:tcPr>
          <w:p w14:paraId="1DC0F488" w14:textId="77777777" w:rsidR="005F5197" w:rsidRPr="005F5197" w:rsidRDefault="005F5197" w:rsidP="00247700">
            <w:r w:rsidRPr="005F5197">
              <w:t>sulkeutuneisuus</w:t>
            </w:r>
          </w:p>
        </w:tc>
      </w:tr>
      <w:tr w:rsidR="005F5197" w:rsidRPr="005F5197" w14:paraId="037AA0C1" w14:textId="77777777" w:rsidTr="005F5197">
        <w:tc>
          <w:tcPr>
            <w:tcW w:w="4600" w:type="dxa"/>
          </w:tcPr>
          <w:p w14:paraId="3D2D37FF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Intuition</w:t>
            </w:r>
          </w:p>
        </w:tc>
        <w:tc>
          <w:tcPr>
            <w:tcW w:w="4668" w:type="dxa"/>
          </w:tcPr>
          <w:p w14:paraId="0ACA06FC" w14:textId="77777777" w:rsidR="005F5197" w:rsidRPr="005F5197" w:rsidRDefault="005F5197" w:rsidP="00247700">
            <w:r w:rsidRPr="005F5197">
              <w:t>vaistoaminen</w:t>
            </w:r>
          </w:p>
        </w:tc>
      </w:tr>
      <w:tr w:rsidR="005F5197" w:rsidRPr="005F5197" w14:paraId="48734929" w14:textId="77777777" w:rsidTr="005F5197">
        <w:tc>
          <w:tcPr>
            <w:tcW w:w="4600" w:type="dxa"/>
          </w:tcPr>
          <w:p w14:paraId="1275D03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tuitiveness</w:t>
            </w:r>
            <w:proofErr w:type="spellEnd"/>
          </w:p>
        </w:tc>
        <w:tc>
          <w:tcPr>
            <w:tcW w:w="4668" w:type="dxa"/>
          </w:tcPr>
          <w:p w14:paraId="4CC1F8D1" w14:textId="77777777" w:rsidR="005F5197" w:rsidRPr="005F5197" w:rsidRDefault="005F5197" w:rsidP="00247700">
            <w:r w:rsidRPr="005F5197">
              <w:t>vaistonvaraisuus</w:t>
            </w:r>
          </w:p>
        </w:tc>
      </w:tr>
      <w:tr w:rsidR="005F5197" w:rsidRPr="005F5197" w14:paraId="45613D07" w14:textId="77777777" w:rsidTr="005F5197">
        <w:tc>
          <w:tcPr>
            <w:tcW w:w="4600" w:type="dxa"/>
          </w:tcPr>
          <w:p w14:paraId="09CA7E9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ventiveness</w:t>
            </w:r>
            <w:proofErr w:type="spellEnd"/>
          </w:p>
        </w:tc>
        <w:tc>
          <w:tcPr>
            <w:tcW w:w="4668" w:type="dxa"/>
          </w:tcPr>
          <w:p w14:paraId="38663DE5" w14:textId="77777777" w:rsidR="005F5197" w:rsidRPr="005F5197" w:rsidRDefault="005F5197" w:rsidP="00247700">
            <w:r w:rsidRPr="005F5197">
              <w:t>kekseliäisyys</w:t>
            </w:r>
          </w:p>
        </w:tc>
      </w:tr>
      <w:tr w:rsidR="005F5197" w:rsidRPr="005F5197" w14:paraId="68CDF181" w14:textId="77777777" w:rsidTr="005F5197">
        <w:tc>
          <w:tcPr>
            <w:tcW w:w="4600" w:type="dxa"/>
          </w:tcPr>
          <w:p w14:paraId="3E6F104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vesting</w:t>
            </w:r>
            <w:proofErr w:type="spellEnd"/>
          </w:p>
        </w:tc>
        <w:tc>
          <w:tcPr>
            <w:tcW w:w="4668" w:type="dxa"/>
          </w:tcPr>
          <w:p w14:paraId="45D072B9" w14:textId="77777777" w:rsidR="005F5197" w:rsidRPr="005F5197" w:rsidRDefault="005F5197" w:rsidP="00247700">
            <w:r w:rsidRPr="005F5197">
              <w:t>panostaminen</w:t>
            </w:r>
          </w:p>
        </w:tc>
      </w:tr>
      <w:tr w:rsidR="005F5197" w:rsidRPr="005F5197" w14:paraId="74E04D9B" w14:textId="77777777" w:rsidTr="005F5197">
        <w:tc>
          <w:tcPr>
            <w:tcW w:w="4600" w:type="dxa"/>
          </w:tcPr>
          <w:p w14:paraId="3FB6DAF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Involvement</w:t>
            </w:r>
            <w:proofErr w:type="spellEnd"/>
          </w:p>
        </w:tc>
        <w:tc>
          <w:tcPr>
            <w:tcW w:w="4668" w:type="dxa"/>
          </w:tcPr>
          <w:p w14:paraId="64FA6422" w14:textId="77777777" w:rsidR="005F5197" w:rsidRPr="005F5197" w:rsidRDefault="005F5197" w:rsidP="00247700">
            <w:r w:rsidRPr="005F5197">
              <w:t>osallistuminen</w:t>
            </w:r>
          </w:p>
        </w:tc>
      </w:tr>
      <w:tr w:rsidR="005F5197" w:rsidRPr="005F5197" w14:paraId="424DC680" w14:textId="77777777" w:rsidTr="005F5197">
        <w:tc>
          <w:tcPr>
            <w:tcW w:w="4600" w:type="dxa"/>
          </w:tcPr>
          <w:p w14:paraId="5C0E2AA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Joy</w:t>
            </w:r>
            <w:proofErr w:type="spellEnd"/>
          </w:p>
        </w:tc>
        <w:tc>
          <w:tcPr>
            <w:tcW w:w="4668" w:type="dxa"/>
          </w:tcPr>
          <w:p w14:paraId="2687C999" w14:textId="77777777" w:rsidR="005F5197" w:rsidRPr="005F5197" w:rsidRDefault="005F5197" w:rsidP="00247700">
            <w:r w:rsidRPr="005F5197">
              <w:t>ilo</w:t>
            </w:r>
          </w:p>
        </w:tc>
      </w:tr>
      <w:tr w:rsidR="005F5197" w:rsidRPr="005F5197" w14:paraId="71DDD9B0" w14:textId="77777777" w:rsidTr="005F5197">
        <w:tc>
          <w:tcPr>
            <w:tcW w:w="4600" w:type="dxa"/>
          </w:tcPr>
          <w:p w14:paraId="3CC5072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Judiciousness</w:t>
            </w:r>
            <w:proofErr w:type="spellEnd"/>
          </w:p>
        </w:tc>
        <w:tc>
          <w:tcPr>
            <w:tcW w:w="4668" w:type="dxa"/>
          </w:tcPr>
          <w:p w14:paraId="6DAF1C4E" w14:textId="77777777" w:rsidR="005F5197" w:rsidRPr="005F5197" w:rsidRDefault="005F5197" w:rsidP="00247700">
            <w:r w:rsidRPr="005F5197">
              <w:t>oikeudenmukaisuus</w:t>
            </w:r>
          </w:p>
        </w:tc>
      </w:tr>
      <w:tr w:rsidR="005F5197" w:rsidRPr="005F5197" w14:paraId="1281BC5B" w14:textId="77777777" w:rsidTr="005F5197">
        <w:tc>
          <w:tcPr>
            <w:tcW w:w="4600" w:type="dxa"/>
          </w:tcPr>
          <w:p w14:paraId="66F530C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Justice</w:t>
            </w:r>
            <w:proofErr w:type="spellEnd"/>
          </w:p>
        </w:tc>
        <w:tc>
          <w:tcPr>
            <w:tcW w:w="4668" w:type="dxa"/>
          </w:tcPr>
          <w:p w14:paraId="675DBF53" w14:textId="77777777" w:rsidR="005F5197" w:rsidRPr="005F5197" w:rsidRDefault="005F5197" w:rsidP="00247700">
            <w:r w:rsidRPr="005F5197">
              <w:t>oikeus</w:t>
            </w:r>
          </w:p>
        </w:tc>
      </w:tr>
      <w:tr w:rsidR="005F5197" w:rsidRPr="005F5197" w14:paraId="23524621" w14:textId="77777777" w:rsidTr="005F5197">
        <w:tc>
          <w:tcPr>
            <w:tcW w:w="4600" w:type="dxa"/>
          </w:tcPr>
          <w:p w14:paraId="1623A3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Keenness</w:t>
            </w:r>
            <w:proofErr w:type="spellEnd"/>
          </w:p>
        </w:tc>
        <w:tc>
          <w:tcPr>
            <w:tcW w:w="4668" w:type="dxa"/>
          </w:tcPr>
          <w:p w14:paraId="7041B1E3" w14:textId="77777777" w:rsidR="005F5197" w:rsidRPr="005F5197" w:rsidRDefault="005F5197" w:rsidP="00247700">
            <w:r w:rsidRPr="005F5197">
              <w:t>innokkuus</w:t>
            </w:r>
          </w:p>
        </w:tc>
      </w:tr>
      <w:tr w:rsidR="005F5197" w:rsidRPr="005F5197" w14:paraId="1CE5969B" w14:textId="77777777" w:rsidTr="005F5197">
        <w:tc>
          <w:tcPr>
            <w:tcW w:w="4600" w:type="dxa"/>
          </w:tcPr>
          <w:p w14:paraId="265932C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Kindness</w:t>
            </w:r>
            <w:proofErr w:type="spellEnd"/>
          </w:p>
        </w:tc>
        <w:tc>
          <w:tcPr>
            <w:tcW w:w="4668" w:type="dxa"/>
          </w:tcPr>
          <w:p w14:paraId="46FE17D8" w14:textId="77777777" w:rsidR="005F5197" w:rsidRPr="005F5197" w:rsidRDefault="005F5197" w:rsidP="00247700">
            <w:r w:rsidRPr="005F5197">
              <w:t>ystävällisyys</w:t>
            </w:r>
          </w:p>
        </w:tc>
      </w:tr>
      <w:tr w:rsidR="005F5197" w:rsidRPr="005F5197" w14:paraId="70F99D10" w14:textId="77777777" w:rsidTr="005F5197">
        <w:tc>
          <w:tcPr>
            <w:tcW w:w="4600" w:type="dxa"/>
          </w:tcPr>
          <w:p w14:paraId="2ECF89AF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lastRenderedPageBreak/>
              <w:t>Knowledge</w:t>
            </w:r>
          </w:p>
        </w:tc>
        <w:tc>
          <w:tcPr>
            <w:tcW w:w="4668" w:type="dxa"/>
          </w:tcPr>
          <w:p w14:paraId="6AE1BC17" w14:textId="77777777" w:rsidR="005F5197" w:rsidRPr="005F5197" w:rsidRDefault="005F5197" w:rsidP="00247700">
            <w:r w:rsidRPr="005F5197">
              <w:t>tietous</w:t>
            </w:r>
          </w:p>
        </w:tc>
      </w:tr>
      <w:tr w:rsidR="005F5197" w:rsidRPr="005F5197" w14:paraId="298D81A1" w14:textId="77777777" w:rsidTr="005F5197">
        <w:tc>
          <w:tcPr>
            <w:tcW w:w="4600" w:type="dxa"/>
          </w:tcPr>
          <w:p w14:paraId="330B5F6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eadership</w:t>
            </w:r>
            <w:proofErr w:type="spellEnd"/>
          </w:p>
        </w:tc>
        <w:tc>
          <w:tcPr>
            <w:tcW w:w="4668" w:type="dxa"/>
          </w:tcPr>
          <w:p w14:paraId="5658D919" w14:textId="77777777" w:rsidR="005F5197" w:rsidRPr="005F5197" w:rsidRDefault="005F5197" w:rsidP="00247700">
            <w:r w:rsidRPr="005F5197">
              <w:t>johtajuus</w:t>
            </w:r>
          </w:p>
        </w:tc>
      </w:tr>
      <w:tr w:rsidR="005F5197" w:rsidRPr="005F5197" w14:paraId="30BB268A" w14:textId="77777777" w:rsidTr="005F5197">
        <w:tc>
          <w:tcPr>
            <w:tcW w:w="4600" w:type="dxa"/>
          </w:tcPr>
          <w:p w14:paraId="34B2C665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Learning</w:t>
            </w:r>
          </w:p>
        </w:tc>
        <w:tc>
          <w:tcPr>
            <w:tcW w:w="4668" w:type="dxa"/>
          </w:tcPr>
          <w:p w14:paraId="4971E06A" w14:textId="77777777" w:rsidR="005F5197" w:rsidRPr="005F5197" w:rsidRDefault="005F5197" w:rsidP="00247700">
            <w:r w:rsidRPr="005F5197">
              <w:t>oppiminen</w:t>
            </w:r>
          </w:p>
        </w:tc>
      </w:tr>
      <w:tr w:rsidR="005F5197" w:rsidRPr="005F5197" w14:paraId="41DFECEA" w14:textId="77777777" w:rsidTr="005F5197">
        <w:tc>
          <w:tcPr>
            <w:tcW w:w="4600" w:type="dxa"/>
          </w:tcPr>
          <w:p w14:paraId="16C2426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iberation</w:t>
            </w:r>
            <w:proofErr w:type="spellEnd"/>
          </w:p>
        </w:tc>
        <w:tc>
          <w:tcPr>
            <w:tcW w:w="4668" w:type="dxa"/>
          </w:tcPr>
          <w:p w14:paraId="357AC4E2" w14:textId="77777777" w:rsidR="005F5197" w:rsidRPr="005F5197" w:rsidRDefault="005F5197" w:rsidP="00247700">
            <w:r w:rsidRPr="005F5197">
              <w:t>vapautuminen</w:t>
            </w:r>
          </w:p>
        </w:tc>
      </w:tr>
      <w:tr w:rsidR="005F5197" w:rsidRPr="005F5197" w14:paraId="7E6431F1" w14:textId="77777777" w:rsidTr="005F5197">
        <w:tc>
          <w:tcPr>
            <w:tcW w:w="4600" w:type="dxa"/>
          </w:tcPr>
          <w:p w14:paraId="4690AC8B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Liberty</w:t>
            </w:r>
          </w:p>
        </w:tc>
        <w:tc>
          <w:tcPr>
            <w:tcW w:w="4668" w:type="dxa"/>
          </w:tcPr>
          <w:p w14:paraId="37381AAD" w14:textId="77777777" w:rsidR="005F5197" w:rsidRPr="005F5197" w:rsidRDefault="005F5197" w:rsidP="00247700">
            <w:r w:rsidRPr="005F5197">
              <w:t>vapaus</w:t>
            </w:r>
          </w:p>
        </w:tc>
      </w:tr>
      <w:tr w:rsidR="005F5197" w:rsidRPr="005F5197" w14:paraId="6AA7A4C9" w14:textId="77777777" w:rsidTr="005F5197">
        <w:tc>
          <w:tcPr>
            <w:tcW w:w="4600" w:type="dxa"/>
          </w:tcPr>
          <w:p w14:paraId="64DCD53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ightness</w:t>
            </w:r>
            <w:proofErr w:type="spellEnd"/>
          </w:p>
        </w:tc>
        <w:tc>
          <w:tcPr>
            <w:tcW w:w="4668" w:type="dxa"/>
          </w:tcPr>
          <w:p w14:paraId="06EDC4E8" w14:textId="77777777" w:rsidR="005F5197" w:rsidRPr="005F5197" w:rsidRDefault="005F5197" w:rsidP="00247700">
            <w:r w:rsidRPr="005F5197">
              <w:t>keveys</w:t>
            </w:r>
          </w:p>
        </w:tc>
      </w:tr>
      <w:tr w:rsidR="005F5197" w:rsidRPr="005F5197" w14:paraId="5FD00388" w14:textId="77777777" w:rsidTr="005F5197">
        <w:tc>
          <w:tcPr>
            <w:tcW w:w="4600" w:type="dxa"/>
          </w:tcPr>
          <w:p w14:paraId="3C69AF2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iveliness</w:t>
            </w:r>
            <w:proofErr w:type="spellEnd"/>
          </w:p>
        </w:tc>
        <w:tc>
          <w:tcPr>
            <w:tcW w:w="4668" w:type="dxa"/>
          </w:tcPr>
          <w:p w14:paraId="3D722A5D" w14:textId="77777777" w:rsidR="005F5197" w:rsidRPr="005F5197" w:rsidRDefault="005F5197" w:rsidP="00247700">
            <w:r w:rsidRPr="005F5197">
              <w:t>eloisuus</w:t>
            </w:r>
          </w:p>
        </w:tc>
      </w:tr>
      <w:tr w:rsidR="005F5197" w:rsidRPr="005F5197" w14:paraId="6F009FD3" w14:textId="77777777" w:rsidTr="005F5197">
        <w:tc>
          <w:tcPr>
            <w:tcW w:w="4600" w:type="dxa"/>
          </w:tcPr>
          <w:p w14:paraId="4A2458C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ogic</w:t>
            </w:r>
            <w:proofErr w:type="spellEnd"/>
          </w:p>
        </w:tc>
        <w:tc>
          <w:tcPr>
            <w:tcW w:w="4668" w:type="dxa"/>
          </w:tcPr>
          <w:p w14:paraId="6F6E214E" w14:textId="77777777" w:rsidR="005F5197" w:rsidRPr="005F5197" w:rsidRDefault="005F5197" w:rsidP="00247700">
            <w:r w:rsidRPr="005F5197">
              <w:t>johdonmukaisuus</w:t>
            </w:r>
          </w:p>
        </w:tc>
      </w:tr>
      <w:tr w:rsidR="005F5197" w:rsidRPr="005F5197" w14:paraId="2DF7FA10" w14:textId="77777777" w:rsidTr="005F5197">
        <w:tc>
          <w:tcPr>
            <w:tcW w:w="4600" w:type="dxa"/>
          </w:tcPr>
          <w:p w14:paraId="0600507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ongevity</w:t>
            </w:r>
            <w:proofErr w:type="spellEnd"/>
          </w:p>
        </w:tc>
        <w:tc>
          <w:tcPr>
            <w:tcW w:w="4668" w:type="dxa"/>
          </w:tcPr>
          <w:p w14:paraId="551BFE4F" w14:textId="77777777" w:rsidR="005F5197" w:rsidRPr="005F5197" w:rsidRDefault="005F5197" w:rsidP="00247700">
            <w:r w:rsidRPr="005F5197">
              <w:t>pitkäikäisyys</w:t>
            </w:r>
          </w:p>
        </w:tc>
      </w:tr>
      <w:tr w:rsidR="005F5197" w:rsidRPr="005F5197" w14:paraId="3B6195D3" w14:textId="77777777" w:rsidTr="005F5197">
        <w:tc>
          <w:tcPr>
            <w:tcW w:w="4600" w:type="dxa"/>
          </w:tcPr>
          <w:p w14:paraId="1D40F7BB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Love</w:t>
            </w:r>
          </w:p>
        </w:tc>
        <w:tc>
          <w:tcPr>
            <w:tcW w:w="4668" w:type="dxa"/>
          </w:tcPr>
          <w:p w14:paraId="606C7216" w14:textId="77777777" w:rsidR="005F5197" w:rsidRPr="005F5197" w:rsidRDefault="005F5197" w:rsidP="00247700">
            <w:r w:rsidRPr="005F5197">
              <w:t>rakkaus</w:t>
            </w:r>
          </w:p>
        </w:tc>
      </w:tr>
      <w:tr w:rsidR="005F5197" w:rsidRPr="005F5197" w14:paraId="47DB82FB" w14:textId="77777777" w:rsidTr="005F5197">
        <w:tc>
          <w:tcPr>
            <w:tcW w:w="4600" w:type="dxa"/>
          </w:tcPr>
          <w:p w14:paraId="29BDA5B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Loyalty</w:t>
            </w:r>
            <w:proofErr w:type="spellEnd"/>
          </w:p>
        </w:tc>
        <w:tc>
          <w:tcPr>
            <w:tcW w:w="4668" w:type="dxa"/>
          </w:tcPr>
          <w:p w14:paraId="6B8AD35D" w14:textId="77777777" w:rsidR="005F5197" w:rsidRPr="005F5197" w:rsidRDefault="005F5197" w:rsidP="00247700">
            <w:r w:rsidRPr="005F5197">
              <w:t>uskollisuus</w:t>
            </w:r>
          </w:p>
        </w:tc>
      </w:tr>
      <w:tr w:rsidR="005F5197" w:rsidRPr="005F5197" w14:paraId="295C3068" w14:textId="77777777" w:rsidTr="005F5197">
        <w:tc>
          <w:tcPr>
            <w:tcW w:w="4600" w:type="dxa"/>
          </w:tcPr>
          <w:p w14:paraId="4B3CBC1D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Majesty</w:t>
            </w:r>
          </w:p>
        </w:tc>
        <w:tc>
          <w:tcPr>
            <w:tcW w:w="4668" w:type="dxa"/>
          </w:tcPr>
          <w:p w14:paraId="740971B5" w14:textId="77777777" w:rsidR="005F5197" w:rsidRPr="005F5197" w:rsidRDefault="005F5197" w:rsidP="00247700">
            <w:r w:rsidRPr="005F5197">
              <w:t>mahtavuus</w:t>
            </w:r>
          </w:p>
        </w:tc>
      </w:tr>
      <w:tr w:rsidR="005F5197" w:rsidRPr="005F5197" w14:paraId="3805579B" w14:textId="77777777" w:rsidTr="005F5197">
        <w:tc>
          <w:tcPr>
            <w:tcW w:w="4600" w:type="dxa"/>
          </w:tcPr>
          <w:p w14:paraId="50B9BEC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aking</w:t>
            </w:r>
            <w:proofErr w:type="spellEnd"/>
            <w:r w:rsidRPr="008C33F0">
              <w:rPr>
                <w:b/>
                <w:bCs/>
              </w:rPr>
              <w:t xml:space="preserve"> a </w:t>
            </w:r>
            <w:proofErr w:type="spellStart"/>
            <w:r w:rsidRPr="008C33F0">
              <w:rPr>
                <w:b/>
                <w:bCs/>
              </w:rPr>
              <w:t>difference</w:t>
            </w:r>
            <w:proofErr w:type="spellEnd"/>
          </w:p>
        </w:tc>
        <w:tc>
          <w:tcPr>
            <w:tcW w:w="4668" w:type="dxa"/>
          </w:tcPr>
          <w:p w14:paraId="00D9A115" w14:textId="77777777" w:rsidR="005F5197" w:rsidRPr="005F5197" w:rsidRDefault="005F5197" w:rsidP="00247700">
            <w:r w:rsidRPr="005F5197">
              <w:t>merkitseminen</w:t>
            </w:r>
          </w:p>
        </w:tc>
      </w:tr>
      <w:tr w:rsidR="005F5197" w:rsidRPr="005F5197" w14:paraId="197C1266" w14:textId="77777777" w:rsidTr="005F5197">
        <w:tc>
          <w:tcPr>
            <w:tcW w:w="4600" w:type="dxa"/>
          </w:tcPr>
          <w:p w14:paraId="3FFE98E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arriage</w:t>
            </w:r>
            <w:proofErr w:type="spellEnd"/>
          </w:p>
        </w:tc>
        <w:tc>
          <w:tcPr>
            <w:tcW w:w="4668" w:type="dxa"/>
          </w:tcPr>
          <w:p w14:paraId="253C685A" w14:textId="77777777" w:rsidR="005F5197" w:rsidRPr="005F5197" w:rsidRDefault="005F5197" w:rsidP="00247700">
            <w:r w:rsidRPr="005F5197">
              <w:t>avioliitto</w:t>
            </w:r>
          </w:p>
        </w:tc>
      </w:tr>
      <w:tr w:rsidR="005F5197" w:rsidRPr="005F5197" w14:paraId="4E151B6D" w14:textId="77777777" w:rsidTr="005F5197">
        <w:tc>
          <w:tcPr>
            <w:tcW w:w="4600" w:type="dxa"/>
          </w:tcPr>
          <w:p w14:paraId="47DA946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astery</w:t>
            </w:r>
            <w:proofErr w:type="spellEnd"/>
          </w:p>
        </w:tc>
        <w:tc>
          <w:tcPr>
            <w:tcW w:w="4668" w:type="dxa"/>
          </w:tcPr>
          <w:p w14:paraId="277BA928" w14:textId="77777777" w:rsidR="005F5197" w:rsidRPr="005F5197" w:rsidRDefault="005F5197" w:rsidP="00247700">
            <w:r w:rsidRPr="005F5197">
              <w:t>hallinta</w:t>
            </w:r>
          </w:p>
        </w:tc>
      </w:tr>
      <w:tr w:rsidR="005F5197" w:rsidRPr="005F5197" w14:paraId="27CCBA9B" w14:textId="77777777" w:rsidTr="005F5197">
        <w:tc>
          <w:tcPr>
            <w:tcW w:w="4600" w:type="dxa"/>
          </w:tcPr>
          <w:p w14:paraId="1ACA11C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aturity</w:t>
            </w:r>
            <w:proofErr w:type="spellEnd"/>
          </w:p>
        </w:tc>
        <w:tc>
          <w:tcPr>
            <w:tcW w:w="4668" w:type="dxa"/>
          </w:tcPr>
          <w:p w14:paraId="55187EFE" w14:textId="77777777" w:rsidR="005F5197" w:rsidRPr="005F5197" w:rsidRDefault="005F5197" w:rsidP="00247700">
            <w:r w:rsidRPr="005F5197">
              <w:t>kypsyys</w:t>
            </w:r>
          </w:p>
        </w:tc>
      </w:tr>
      <w:tr w:rsidR="005F5197" w:rsidRPr="005F5197" w14:paraId="586630A1" w14:textId="77777777" w:rsidTr="005F5197">
        <w:tc>
          <w:tcPr>
            <w:tcW w:w="4600" w:type="dxa"/>
          </w:tcPr>
          <w:p w14:paraId="741F881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eaning</w:t>
            </w:r>
            <w:proofErr w:type="spellEnd"/>
          </w:p>
        </w:tc>
        <w:tc>
          <w:tcPr>
            <w:tcW w:w="4668" w:type="dxa"/>
          </w:tcPr>
          <w:p w14:paraId="78B52555" w14:textId="77777777" w:rsidR="005F5197" w:rsidRPr="005F5197" w:rsidRDefault="005F5197" w:rsidP="00247700">
            <w:r w:rsidRPr="005F5197">
              <w:t>tarkoituksellisuus</w:t>
            </w:r>
          </w:p>
        </w:tc>
      </w:tr>
      <w:tr w:rsidR="005F5197" w:rsidRPr="005F5197" w14:paraId="39E49ACC" w14:textId="77777777" w:rsidTr="005F5197">
        <w:tc>
          <w:tcPr>
            <w:tcW w:w="4600" w:type="dxa"/>
          </w:tcPr>
          <w:p w14:paraId="636468F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eekness</w:t>
            </w:r>
            <w:proofErr w:type="spellEnd"/>
          </w:p>
        </w:tc>
        <w:tc>
          <w:tcPr>
            <w:tcW w:w="4668" w:type="dxa"/>
          </w:tcPr>
          <w:p w14:paraId="1E1C2C85" w14:textId="77777777" w:rsidR="005F5197" w:rsidRPr="005F5197" w:rsidRDefault="005F5197" w:rsidP="00247700">
            <w:r w:rsidRPr="005F5197">
              <w:t>lempeys</w:t>
            </w:r>
          </w:p>
        </w:tc>
      </w:tr>
      <w:tr w:rsidR="005F5197" w:rsidRPr="005F5197" w14:paraId="214F6075" w14:textId="77777777" w:rsidTr="005F5197">
        <w:tc>
          <w:tcPr>
            <w:tcW w:w="4600" w:type="dxa"/>
          </w:tcPr>
          <w:p w14:paraId="12134B9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ellowness</w:t>
            </w:r>
            <w:proofErr w:type="spellEnd"/>
          </w:p>
        </w:tc>
        <w:tc>
          <w:tcPr>
            <w:tcW w:w="4668" w:type="dxa"/>
          </w:tcPr>
          <w:p w14:paraId="0947C4A3" w14:textId="77777777" w:rsidR="005F5197" w:rsidRPr="005F5197" w:rsidRDefault="005F5197" w:rsidP="00247700">
            <w:r w:rsidRPr="005F5197">
              <w:t>lempeys</w:t>
            </w:r>
          </w:p>
        </w:tc>
      </w:tr>
      <w:tr w:rsidR="005F5197" w:rsidRPr="005F5197" w14:paraId="16945B0B" w14:textId="77777777" w:rsidTr="005F5197">
        <w:tc>
          <w:tcPr>
            <w:tcW w:w="4600" w:type="dxa"/>
          </w:tcPr>
          <w:p w14:paraId="7D3427A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eticulousness</w:t>
            </w:r>
            <w:proofErr w:type="spellEnd"/>
          </w:p>
        </w:tc>
        <w:tc>
          <w:tcPr>
            <w:tcW w:w="4668" w:type="dxa"/>
          </w:tcPr>
          <w:p w14:paraId="54E2A9AE" w14:textId="77777777" w:rsidR="005F5197" w:rsidRPr="005F5197" w:rsidRDefault="005F5197" w:rsidP="00247700">
            <w:r w:rsidRPr="005F5197">
              <w:t>säntillisyys</w:t>
            </w:r>
          </w:p>
        </w:tc>
      </w:tr>
      <w:tr w:rsidR="005F5197" w:rsidRPr="005F5197" w14:paraId="6FA9962F" w14:textId="77777777" w:rsidTr="005F5197">
        <w:tc>
          <w:tcPr>
            <w:tcW w:w="4600" w:type="dxa"/>
          </w:tcPr>
          <w:p w14:paraId="54757EE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indfulness</w:t>
            </w:r>
            <w:proofErr w:type="spellEnd"/>
          </w:p>
        </w:tc>
        <w:tc>
          <w:tcPr>
            <w:tcW w:w="4668" w:type="dxa"/>
          </w:tcPr>
          <w:p w14:paraId="3A9134F6" w14:textId="77777777" w:rsidR="005F5197" w:rsidRPr="005F5197" w:rsidRDefault="005F5197" w:rsidP="00247700">
            <w:r w:rsidRPr="005F5197">
              <w:t>tietoinen läsnäolo</w:t>
            </w:r>
          </w:p>
        </w:tc>
      </w:tr>
      <w:tr w:rsidR="005F5197" w:rsidRPr="005F5197" w14:paraId="11778DEC" w14:textId="77777777" w:rsidTr="005F5197">
        <w:tc>
          <w:tcPr>
            <w:tcW w:w="4600" w:type="dxa"/>
          </w:tcPr>
          <w:p w14:paraId="57F37A9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odesty</w:t>
            </w:r>
            <w:proofErr w:type="spellEnd"/>
          </w:p>
        </w:tc>
        <w:tc>
          <w:tcPr>
            <w:tcW w:w="4668" w:type="dxa"/>
          </w:tcPr>
          <w:p w14:paraId="32B2D3E4" w14:textId="77777777" w:rsidR="005F5197" w:rsidRPr="005F5197" w:rsidRDefault="005F5197" w:rsidP="00247700">
            <w:r w:rsidRPr="005F5197">
              <w:t>vaatimattomuus</w:t>
            </w:r>
          </w:p>
        </w:tc>
      </w:tr>
      <w:tr w:rsidR="005F5197" w:rsidRPr="005F5197" w14:paraId="1039CD72" w14:textId="77777777" w:rsidTr="005F5197">
        <w:tc>
          <w:tcPr>
            <w:tcW w:w="4600" w:type="dxa"/>
          </w:tcPr>
          <w:p w14:paraId="328C642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otivation</w:t>
            </w:r>
            <w:proofErr w:type="spellEnd"/>
          </w:p>
        </w:tc>
        <w:tc>
          <w:tcPr>
            <w:tcW w:w="4668" w:type="dxa"/>
          </w:tcPr>
          <w:p w14:paraId="4EEA5E8B" w14:textId="77777777" w:rsidR="005F5197" w:rsidRPr="005F5197" w:rsidRDefault="005F5197" w:rsidP="00247700">
            <w:r w:rsidRPr="005F5197">
              <w:t>vaikutin</w:t>
            </w:r>
          </w:p>
        </w:tc>
      </w:tr>
      <w:tr w:rsidR="005F5197" w:rsidRPr="005F5197" w14:paraId="30A6BEA0" w14:textId="77777777" w:rsidTr="005F5197">
        <w:tc>
          <w:tcPr>
            <w:tcW w:w="4600" w:type="dxa"/>
          </w:tcPr>
          <w:p w14:paraId="148B44D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Mysteriousness</w:t>
            </w:r>
            <w:proofErr w:type="spellEnd"/>
          </w:p>
        </w:tc>
        <w:tc>
          <w:tcPr>
            <w:tcW w:w="4668" w:type="dxa"/>
          </w:tcPr>
          <w:p w14:paraId="3DDBB475" w14:textId="77777777" w:rsidR="005F5197" w:rsidRPr="005F5197" w:rsidRDefault="005F5197" w:rsidP="00247700">
            <w:r w:rsidRPr="005F5197">
              <w:t>salaperäisyys</w:t>
            </w:r>
          </w:p>
        </w:tc>
      </w:tr>
      <w:tr w:rsidR="005F5197" w:rsidRPr="005F5197" w14:paraId="5B37966F" w14:textId="77777777" w:rsidTr="005F5197">
        <w:tc>
          <w:tcPr>
            <w:tcW w:w="4600" w:type="dxa"/>
          </w:tcPr>
          <w:p w14:paraId="07EBDCF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Nature</w:t>
            </w:r>
            <w:proofErr w:type="spellEnd"/>
          </w:p>
        </w:tc>
        <w:tc>
          <w:tcPr>
            <w:tcW w:w="4668" w:type="dxa"/>
          </w:tcPr>
          <w:p w14:paraId="7E88A53A" w14:textId="77777777" w:rsidR="005F5197" w:rsidRPr="005F5197" w:rsidRDefault="005F5197" w:rsidP="00247700">
            <w:r w:rsidRPr="005F5197">
              <w:t>luonne</w:t>
            </w:r>
          </w:p>
        </w:tc>
      </w:tr>
      <w:tr w:rsidR="005F5197" w:rsidRPr="005F5197" w14:paraId="01E900D3" w14:textId="77777777" w:rsidTr="005F5197">
        <w:tc>
          <w:tcPr>
            <w:tcW w:w="4600" w:type="dxa"/>
          </w:tcPr>
          <w:p w14:paraId="7E92FD9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Neatness</w:t>
            </w:r>
            <w:proofErr w:type="spellEnd"/>
          </w:p>
        </w:tc>
        <w:tc>
          <w:tcPr>
            <w:tcW w:w="4668" w:type="dxa"/>
          </w:tcPr>
          <w:p w14:paraId="681828FB" w14:textId="77777777" w:rsidR="005F5197" w:rsidRPr="005F5197" w:rsidRDefault="005F5197" w:rsidP="00247700">
            <w:r w:rsidRPr="005F5197">
              <w:t>siisteys</w:t>
            </w:r>
          </w:p>
        </w:tc>
      </w:tr>
      <w:tr w:rsidR="005F5197" w:rsidRPr="005F5197" w14:paraId="30108297" w14:textId="77777777" w:rsidTr="005F5197">
        <w:tc>
          <w:tcPr>
            <w:tcW w:w="4600" w:type="dxa"/>
          </w:tcPr>
          <w:p w14:paraId="62D157B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Nerve</w:t>
            </w:r>
            <w:proofErr w:type="spellEnd"/>
          </w:p>
        </w:tc>
        <w:tc>
          <w:tcPr>
            <w:tcW w:w="4668" w:type="dxa"/>
          </w:tcPr>
          <w:p w14:paraId="142023F7" w14:textId="77777777" w:rsidR="005F5197" w:rsidRPr="005F5197" w:rsidRDefault="005F5197" w:rsidP="00247700">
            <w:proofErr w:type="spellStart"/>
            <w:proofErr w:type="gramStart"/>
            <w:r w:rsidRPr="005F5197">
              <w:t>kantti,rohkeus</w:t>
            </w:r>
            <w:proofErr w:type="spellEnd"/>
            <w:proofErr w:type="gramEnd"/>
          </w:p>
        </w:tc>
      </w:tr>
      <w:tr w:rsidR="005F5197" w:rsidRPr="005F5197" w14:paraId="6F5D01C9" w14:textId="77777777" w:rsidTr="005F5197">
        <w:tc>
          <w:tcPr>
            <w:tcW w:w="4600" w:type="dxa"/>
          </w:tcPr>
          <w:p w14:paraId="046E95C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Nonconformity</w:t>
            </w:r>
            <w:proofErr w:type="spellEnd"/>
          </w:p>
        </w:tc>
        <w:tc>
          <w:tcPr>
            <w:tcW w:w="4668" w:type="dxa"/>
          </w:tcPr>
          <w:p w14:paraId="2173B7C0" w14:textId="77777777" w:rsidR="005F5197" w:rsidRPr="005F5197" w:rsidRDefault="005F5197" w:rsidP="00247700">
            <w:r w:rsidRPr="005F5197">
              <w:t>mukautumattomuus</w:t>
            </w:r>
          </w:p>
        </w:tc>
      </w:tr>
      <w:tr w:rsidR="005F5197" w:rsidRPr="005F5197" w14:paraId="7A90E54D" w14:textId="77777777" w:rsidTr="005F5197">
        <w:tc>
          <w:tcPr>
            <w:tcW w:w="4600" w:type="dxa"/>
          </w:tcPr>
          <w:p w14:paraId="5E1A6F5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bedience</w:t>
            </w:r>
            <w:proofErr w:type="spellEnd"/>
          </w:p>
        </w:tc>
        <w:tc>
          <w:tcPr>
            <w:tcW w:w="4668" w:type="dxa"/>
          </w:tcPr>
          <w:p w14:paraId="372DFEB3" w14:textId="77777777" w:rsidR="005F5197" w:rsidRPr="005F5197" w:rsidRDefault="005F5197" w:rsidP="00247700">
            <w:r w:rsidRPr="005F5197">
              <w:t>tottelevaisuus</w:t>
            </w:r>
          </w:p>
        </w:tc>
      </w:tr>
      <w:tr w:rsidR="005F5197" w:rsidRPr="005F5197" w14:paraId="38C7951B" w14:textId="77777777" w:rsidTr="005F5197">
        <w:tc>
          <w:tcPr>
            <w:tcW w:w="4600" w:type="dxa"/>
          </w:tcPr>
          <w:p w14:paraId="23B9B7BB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Open-</w:t>
            </w:r>
            <w:proofErr w:type="spellStart"/>
            <w:r w:rsidRPr="008C33F0">
              <w:rPr>
                <w:b/>
                <w:bCs/>
              </w:rPr>
              <w:t>mindedness</w:t>
            </w:r>
            <w:proofErr w:type="spellEnd"/>
          </w:p>
        </w:tc>
        <w:tc>
          <w:tcPr>
            <w:tcW w:w="4668" w:type="dxa"/>
          </w:tcPr>
          <w:p w14:paraId="26CA450C" w14:textId="77777777" w:rsidR="005F5197" w:rsidRPr="005F5197" w:rsidRDefault="005F5197" w:rsidP="00247700">
            <w:r w:rsidRPr="005F5197">
              <w:t>ennakkoluulottomuus</w:t>
            </w:r>
          </w:p>
        </w:tc>
      </w:tr>
      <w:tr w:rsidR="005F5197" w:rsidRPr="005F5197" w14:paraId="7F9A1B55" w14:textId="77777777" w:rsidTr="005F5197">
        <w:tc>
          <w:tcPr>
            <w:tcW w:w="4600" w:type="dxa"/>
          </w:tcPr>
          <w:p w14:paraId="5BB00C0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penness</w:t>
            </w:r>
            <w:proofErr w:type="spellEnd"/>
          </w:p>
        </w:tc>
        <w:tc>
          <w:tcPr>
            <w:tcW w:w="4668" w:type="dxa"/>
          </w:tcPr>
          <w:p w14:paraId="0BCAD6AB" w14:textId="77777777" w:rsidR="005F5197" w:rsidRPr="005F5197" w:rsidRDefault="005F5197" w:rsidP="00247700">
            <w:r w:rsidRPr="005F5197">
              <w:t>avoimuus</w:t>
            </w:r>
          </w:p>
        </w:tc>
      </w:tr>
      <w:tr w:rsidR="005F5197" w:rsidRPr="005F5197" w14:paraId="0BCAD5F4" w14:textId="77777777" w:rsidTr="005F5197">
        <w:tc>
          <w:tcPr>
            <w:tcW w:w="4600" w:type="dxa"/>
          </w:tcPr>
          <w:p w14:paraId="56179B7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ptimism</w:t>
            </w:r>
            <w:proofErr w:type="spellEnd"/>
          </w:p>
        </w:tc>
        <w:tc>
          <w:tcPr>
            <w:tcW w:w="4668" w:type="dxa"/>
          </w:tcPr>
          <w:p w14:paraId="62B318CA" w14:textId="77777777" w:rsidR="005F5197" w:rsidRPr="005F5197" w:rsidRDefault="005F5197" w:rsidP="00247700">
            <w:proofErr w:type="spellStart"/>
            <w:r w:rsidRPr="005F5197">
              <w:t>toiveikkus</w:t>
            </w:r>
            <w:proofErr w:type="spellEnd"/>
          </w:p>
        </w:tc>
      </w:tr>
      <w:tr w:rsidR="005F5197" w:rsidRPr="005F5197" w14:paraId="6131A444" w14:textId="77777777" w:rsidTr="005F5197">
        <w:tc>
          <w:tcPr>
            <w:tcW w:w="4600" w:type="dxa"/>
          </w:tcPr>
          <w:p w14:paraId="7F7E9993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Order</w:t>
            </w:r>
          </w:p>
        </w:tc>
        <w:tc>
          <w:tcPr>
            <w:tcW w:w="4668" w:type="dxa"/>
          </w:tcPr>
          <w:p w14:paraId="36D6957D" w14:textId="77777777" w:rsidR="005F5197" w:rsidRPr="005F5197" w:rsidRDefault="005F5197" w:rsidP="00247700">
            <w:r w:rsidRPr="005F5197">
              <w:t>järjestys</w:t>
            </w:r>
          </w:p>
        </w:tc>
      </w:tr>
      <w:tr w:rsidR="005F5197" w:rsidRPr="005F5197" w14:paraId="31BC9A30" w14:textId="77777777" w:rsidTr="005F5197">
        <w:tc>
          <w:tcPr>
            <w:tcW w:w="4600" w:type="dxa"/>
          </w:tcPr>
          <w:p w14:paraId="4877A5F6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Organization</w:t>
            </w:r>
          </w:p>
        </w:tc>
        <w:tc>
          <w:tcPr>
            <w:tcW w:w="4668" w:type="dxa"/>
          </w:tcPr>
          <w:p w14:paraId="31269F5E" w14:textId="77777777" w:rsidR="005F5197" w:rsidRPr="005F5197" w:rsidRDefault="005F5197" w:rsidP="00247700">
            <w:r w:rsidRPr="005F5197">
              <w:t>järjestäytyminen</w:t>
            </w:r>
          </w:p>
        </w:tc>
      </w:tr>
      <w:tr w:rsidR="005F5197" w:rsidRPr="005F5197" w14:paraId="598DAF6D" w14:textId="77777777" w:rsidTr="005F5197">
        <w:tc>
          <w:tcPr>
            <w:tcW w:w="4600" w:type="dxa"/>
          </w:tcPr>
          <w:p w14:paraId="2B73F06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riginality</w:t>
            </w:r>
            <w:proofErr w:type="spellEnd"/>
          </w:p>
        </w:tc>
        <w:tc>
          <w:tcPr>
            <w:tcW w:w="4668" w:type="dxa"/>
          </w:tcPr>
          <w:p w14:paraId="19D9F4B6" w14:textId="77777777" w:rsidR="005F5197" w:rsidRPr="005F5197" w:rsidRDefault="005F5197" w:rsidP="00247700">
            <w:r w:rsidRPr="005F5197">
              <w:t>omintakeisuus</w:t>
            </w:r>
          </w:p>
        </w:tc>
      </w:tr>
      <w:tr w:rsidR="005F5197" w:rsidRPr="005F5197" w14:paraId="4E4A9FD4" w14:textId="77777777" w:rsidTr="005F5197">
        <w:tc>
          <w:tcPr>
            <w:tcW w:w="4600" w:type="dxa"/>
          </w:tcPr>
          <w:p w14:paraId="2B8FC31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utdoors</w:t>
            </w:r>
            <w:proofErr w:type="spellEnd"/>
          </w:p>
        </w:tc>
        <w:tc>
          <w:tcPr>
            <w:tcW w:w="4668" w:type="dxa"/>
          </w:tcPr>
          <w:p w14:paraId="453CF332" w14:textId="77777777" w:rsidR="005F5197" w:rsidRPr="005F5197" w:rsidRDefault="005F5197" w:rsidP="00247700">
            <w:r w:rsidRPr="005F5197">
              <w:t>ulkoilmaelämä</w:t>
            </w:r>
          </w:p>
        </w:tc>
      </w:tr>
      <w:tr w:rsidR="005F5197" w:rsidRPr="005F5197" w14:paraId="67F590D9" w14:textId="77777777" w:rsidTr="005F5197">
        <w:tc>
          <w:tcPr>
            <w:tcW w:w="4600" w:type="dxa"/>
          </w:tcPr>
          <w:p w14:paraId="1FE2599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utlandishness</w:t>
            </w:r>
            <w:proofErr w:type="spellEnd"/>
          </w:p>
        </w:tc>
        <w:tc>
          <w:tcPr>
            <w:tcW w:w="4668" w:type="dxa"/>
          </w:tcPr>
          <w:p w14:paraId="4994AE75" w14:textId="77777777" w:rsidR="005F5197" w:rsidRPr="005F5197" w:rsidRDefault="005F5197" w:rsidP="00247700">
            <w:r w:rsidRPr="005F5197">
              <w:t>omituisuus</w:t>
            </w:r>
          </w:p>
        </w:tc>
      </w:tr>
      <w:tr w:rsidR="005F5197" w:rsidRPr="005F5197" w14:paraId="23B6A10B" w14:textId="77777777" w:rsidTr="005F5197">
        <w:tc>
          <w:tcPr>
            <w:tcW w:w="4600" w:type="dxa"/>
          </w:tcPr>
          <w:p w14:paraId="52C2C69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Outrageousness</w:t>
            </w:r>
            <w:proofErr w:type="spellEnd"/>
          </w:p>
        </w:tc>
        <w:tc>
          <w:tcPr>
            <w:tcW w:w="4668" w:type="dxa"/>
          </w:tcPr>
          <w:p w14:paraId="1548C4E7" w14:textId="77777777" w:rsidR="005F5197" w:rsidRPr="005F5197" w:rsidRDefault="005F5197" w:rsidP="00247700">
            <w:r w:rsidRPr="005F5197">
              <w:t>epätavallisuus</w:t>
            </w:r>
          </w:p>
        </w:tc>
      </w:tr>
      <w:tr w:rsidR="005F5197" w:rsidRPr="005F5197" w14:paraId="10335966" w14:textId="77777777" w:rsidTr="005F5197">
        <w:tc>
          <w:tcPr>
            <w:tcW w:w="4600" w:type="dxa"/>
          </w:tcPr>
          <w:p w14:paraId="304CF5A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artnership</w:t>
            </w:r>
            <w:proofErr w:type="spellEnd"/>
          </w:p>
        </w:tc>
        <w:tc>
          <w:tcPr>
            <w:tcW w:w="4668" w:type="dxa"/>
          </w:tcPr>
          <w:p w14:paraId="13787BD5" w14:textId="77777777" w:rsidR="005F5197" w:rsidRPr="005F5197" w:rsidRDefault="005F5197" w:rsidP="00247700">
            <w:r w:rsidRPr="005F5197">
              <w:t>kumppanuus</w:t>
            </w:r>
          </w:p>
        </w:tc>
      </w:tr>
      <w:tr w:rsidR="005F5197" w:rsidRPr="005F5197" w14:paraId="276A181B" w14:textId="77777777" w:rsidTr="005F5197">
        <w:tc>
          <w:tcPr>
            <w:tcW w:w="4600" w:type="dxa"/>
          </w:tcPr>
          <w:p w14:paraId="1CF9485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atience</w:t>
            </w:r>
            <w:proofErr w:type="spellEnd"/>
          </w:p>
        </w:tc>
        <w:tc>
          <w:tcPr>
            <w:tcW w:w="4668" w:type="dxa"/>
          </w:tcPr>
          <w:p w14:paraId="22580FFD" w14:textId="77777777" w:rsidR="005F5197" w:rsidRPr="005F5197" w:rsidRDefault="005F5197" w:rsidP="00247700">
            <w:r w:rsidRPr="005F5197">
              <w:t>kärsivällisyys</w:t>
            </w:r>
          </w:p>
        </w:tc>
      </w:tr>
      <w:tr w:rsidR="005F5197" w:rsidRPr="005F5197" w14:paraId="715A2A6A" w14:textId="77777777" w:rsidTr="005F5197">
        <w:tc>
          <w:tcPr>
            <w:tcW w:w="4600" w:type="dxa"/>
          </w:tcPr>
          <w:p w14:paraId="2C2B8A51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Passion</w:t>
            </w:r>
          </w:p>
        </w:tc>
        <w:tc>
          <w:tcPr>
            <w:tcW w:w="4668" w:type="dxa"/>
          </w:tcPr>
          <w:p w14:paraId="1D661C58" w14:textId="77777777" w:rsidR="005F5197" w:rsidRPr="005F5197" w:rsidRDefault="005F5197" w:rsidP="00247700">
            <w:r w:rsidRPr="005F5197">
              <w:t>intohimo</w:t>
            </w:r>
          </w:p>
        </w:tc>
      </w:tr>
      <w:tr w:rsidR="005F5197" w:rsidRPr="005F5197" w14:paraId="1F4D2191" w14:textId="77777777" w:rsidTr="005F5197">
        <w:tc>
          <w:tcPr>
            <w:tcW w:w="4600" w:type="dxa"/>
          </w:tcPr>
          <w:p w14:paraId="2B1A2B88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Peace</w:t>
            </w:r>
          </w:p>
        </w:tc>
        <w:tc>
          <w:tcPr>
            <w:tcW w:w="4668" w:type="dxa"/>
          </w:tcPr>
          <w:p w14:paraId="2604C02C" w14:textId="77777777" w:rsidR="005F5197" w:rsidRPr="005F5197" w:rsidRDefault="005F5197" w:rsidP="00247700">
            <w:r w:rsidRPr="005F5197">
              <w:t>rauha</w:t>
            </w:r>
          </w:p>
        </w:tc>
      </w:tr>
      <w:tr w:rsidR="005F5197" w:rsidRPr="005F5197" w14:paraId="6AD510B8" w14:textId="77777777" w:rsidTr="005F5197">
        <w:tc>
          <w:tcPr>
            <w:tcW w:w="4600" w:type="dxa"/>
          </w:tcPr>
          <w:p w14:paraId="6D0D796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ceptiveness</w:t>
            </w:r>
            <w:proofErr w:type="spellEnd"/>
          </w:p>
        </w:tc>
        <w:tc>
          <w:tcPr>
            <w:tcW w:w="4668" w:type="dxa"/>
          </w:tcPr>
          <w:p w14:paraId="38F6B045" w14:textId="77777777" w:rsidR="005F5197" w:rsidRPr="005F5197" w:rsidRDefault="005F5197" w:rsidP="00247700">
            <w:r w:rsidRPr="005F5197">
              <w:t>havaintokyky</w:t>
            </w:r>
          </w:p>
        </w:tc>
      </w:tr>
      <w:tr w:rsidR="005F5197" w:rsidRPr="005F5197" w14:paraId="24E63414" w14:textId="77777777" w:rsidTr="005F5197">
        <w:tc>
          <w:tcPr>
            <w:tcW w:w="4600" w:type="dxa"/>
          </w:tcPr>
          <w:p w14:paraId="0AEF51E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fection</w:t>
            </w:r>
            <w:proofErr w:type="spellEnd"/>
          </w:p>
        </w:tc>
        <w:tc>
          <w:tcPr>
            <w:tcW w:w="4668" w:type="dxa"/>
          </w:tcPr>
          <w:p w14:paraId="1A2552CD" w14:textId="77777777" w:rsidR="005F5197" w:rsidRPr="005F5197" w:rsidRDefault="005F5197" w:rsidP="00247700">
            <w:r w:rsidRPr="005F5197">
              <w:t>täydellisyys</w:t>
            </w:r>
          </w:p>
        </w:tc>
      </w:tr>
      <w:tr w:rsidR="005F5197" w:rsidRPr="005F5197" w14:paraId="71A74C46" w14:textId="77777777" w:rsidTr="005F5197">
        <w:tc>
          <w:tcPr>
            <w:tcW w:w="4600" w:type="dxa"/>
          </w:tcPr>
          <w:p w14:paraId="2E68A02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kiness</w:t>
            </w:r>
            <w:proofErr w:type="spellEnd"/>
          </w:p>
        </w:tc>
        <w:tc>
          <w:tcPr>
            <w:tcW w:w="4668" w:type="dxa"/>
          </w:tcPr>
          <w:p w14:paraId="7ED5F866" w14:textId="77777777" w:rsidR="005F5197" w:rsidRPr="005F5197" w:rsidRDefault="005F5197" w:rsidP="00247700">
            <w:r w:rsidRPr="005F5197">
              <w:t>terhakkuus</w:t>
            </w:r>
          </w:p>
        </w:tc>
      </w:tr>
      <w:tr w:rsidR="005F5197" w:rsidRPr="005F5197" w14:paraId="66A542E0" w14:textId="77777777" w:rsidTr="005F5197">
        <w:tc>
          <w:tcPr>
            <w:tcW w:w="4600" w:type="dxa"/>
          </w:tcPr>
          <w:p w14:paraId="3A2616E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severance</w:t>
            </w:r>
            <w:proofErr w:type="spellEnd"/>
          </w:p>
        </w:tc>
        <w:tc>
          <w:tcPr>
            <w:tcW w:w="4668" w:type="dxa"/>
          </w:tcPr>
          <w:p w14:paraId="624AB241" w14:textId="77777777" w:rsidR="005F5197" w:rsidRPr="005F5197" w:rsidRDefault="005F5197" w:rsidP="00247700">
            <w:r w:rsidRPr="005F5197">
              <w:t>sinnikkyys</w:t>
            </w:r>
          </w:p>
        </w:tc>
      </w:tr>
      <w:tr w:rsidR="005F5197" w:rsidRPr="005F5197" w14:paraId="13D016B9" w14:textId="77777777" w:rsidTr="005F5197">
        <w:tc>
          <w:tcPr>
            <w:tcW w:w="4600" w:type="dxa"/>
          </w:tcPr>
          <w:p w14:paraId="6D036E5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sistence</w:t>
            </w:r>
            <w:proofErr w:type="spellEnd"/>
          </w:p>
        </w:tc>
        <w:tc>
          <w:tcPr>
            <w:tcW w:w="4668" w:type="dxa"/>
          </w:tcPr>
          <w:p w14:paraId="37AD70E0" w14:textId="77777777" w:rsidR="005F5197" w:rsidRPr="005F5197" w:rsidRDefault="005F5197" w:rsidP="00247700">
            <w:r w:rsidRPr="005F5197">
              <w:t>sitkeys</w:t>
            </w:r>
          </w:p>
        </w:tc>
      </w:tr>
      <w:tr w:rsidR="005F5197" w:rsidRPr="005F5197" w14:paraId="0AF2EF83" w14:textId="77777777" w:rsidTr="005F5197">
        <w:tc>
          <w:tcPr>
            <w:tcW w:w="4600" w:type="dxa"/>
          </w:tcPr>
          <w:p w14:paraId="3104666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ersuasiveness</w:t>
            </w:r>
            <w:proofErr w:type="spellEnd"/>
          </w:p>
        </w:tc>
        <w:tc>
          <w:tcPr>
            <w:tcW w:w="4668" w:type="dxa"/>
          </w:tcPr>
          <w:p w14:paraId="10D9B49F" w14:textId="77777777" w:rsidR="005F5197" w:rsidRPr="005F5197" w:rsidRDefault="005F5197" w:rsidP="00247700">
            <w:r w:rsidRPr="005F5197">
              <w:t>suostuttelukyky</w:t>
            </w:r>
          </w:p>
        </w:tc>
      </w:tr>
      <w:tr w:rsidR="005F5197" w:rsidRPr="005F5197" w14:paraId="4FF85759" w14:textId="77777777" w:rsidTr="005F5197">
        <w:tc>
          <w:tcPr>
            <w:tcW w:w="4600" w:type="dxa"/>
          </w:tcPr>
          <w:p w14:paraId="24DB2D7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hilanthropy</w:t>
            </w:r>
            <w:proofErr w:type="spellEnd"/>
          </w:p>
        </w:tc>
        <w:tc>
          <w:tcPr>
            <w:tcW w:w="4668" w:type="dxa"/>
          </w:tcPr>
          <w:p w14:paraId="076BDC8A" w14:textId="77777777" w:rsidR="005F5197" w:rsidRPr="005F5197" w:rsidRDefault="005F5197" w:rsidP="00247700">
            <w:r w:rsidRPr="005F5197">
              <w:t>ihmisystävällisyys</w:t>
            </w:r>
          </w:p>
        </w:tc>
      </w:tr>
      <w:tr w:rsidR="005F5197" w:rsidRPr="005F5197" w14:paraId="56FD5A01" w14:textId="77777777" w:rsidTr="005F5197">
        <w:tc>
          <w:tcPr>
            <w:tcW w:w="4600" w:type="dxa"/>
          </w:tcPr>
          <w:p w14:paraId="053BDA8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iety</w:t>
            </w:r>
            <w:proofErr w:type="spellEnd"/>
          </w:p>
        </w:tc>
        <w:tc>
          <w:tcPr>
            <w:tcW w:w="4668" w:type="dxa"/>
          </w:tcPr>
          <w:p w14:paraId="643B6E24" w14:textId="77777777" w:rsidR="005F5197" w:rsidRPr="005F5197" w:rsidRDefault="005F5197" w:rsidP="00247700">
            <w:r w:rsidRPr="005F5197">
              <w:t>hurskaus</w:t>
            </w:r>
          </w:p>
        </w:tc>
      </w:tr>
      <w:tr w:rsidR="005F5197" w:rsidRPr="005F5197" w14:paraId="5CB6F08F" w14:textId="77777777" w:rsidTr="005F5197">
        <w:tc>
          <w:tcPr>
            <w:tcW w:w="4600" w:type="dxa"/>
          </w:tcPr>
          <w:p w14:paraId="5072CD0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layfulness</w:t>
            </w:r>
            <w:proofErr w:type="spellEnd"/>
          </w:p>
        </w:tc>
        <w:tc>
          <w:tcPr>
            <w:tcW w:w="4668" w:type="dxa"/>
          </w:tcPr>
          <w:p w14:paraId="5F305843" w14:textId="77777777" w:rsidR="005F5197" w:rsidRPr="005F5197" w:rsidRDefault="005F5197" w:rsidP="00247700">
            <w:r w:rsidRPr="005F5197">
              <w:t>leikkisyys</w:t>
            </w:r>
          </w:p>
        </w:tc>
      </w:tr>
      <w:tr w:rsidR="005F5197" w:rsidRPr="005F5197" w14:paraId="24C2AFBA" w14:textId="77777777" w:rsidTr="005F5197">
        <w:tc>
          <w:tcPr>
            <w:tcW w:w="4600" w:type="dxa"/>
          </w:tcPr>
          <w:p w14:paraId="71377F3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leasantness</w:t>
            </w:r>
            <w:proofErr w:type="spellEnd"/>
          </w:p>
        </w:tc>
        <w:tc>
          <w:tcPr>
            <w:tcW w:w="4668" w:type="dxa"/>
          </w:tcPr>
          <w:p w14:paraId="7917E540" w14:textId="77777777" w:rsidR="005F5197" w:rsidRPr="005F5197" w:rsidRDefault="005F5197" w:rsidP="00247700">
            <w:r w:rsidRPr="005F5197">
              <w:t>miellyttävyys</w:t>
            </w:r>
          </w:p>
        </w:tc>
      </w:tr>
      <w:tr w:rsidR="005F5197" w:rsidRPr="005F5197" w14:paraId="1018CCD9" w14:textId="77777777" w:rsidTr="005F5197">
        <w:tc>
          <w:tcPr>
            <w:tcW w:w="4600" w:type="dxa"/>
          </w:tcPr>
          <w:p w14:paraId="5BDC469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Pleasure</w:t>
            </w:r>
            <w:proofErr w:type="spellEnd"/>
          </w:p>
        </w:tc>
        <w:tc>
          <w:tcPr>
            <w:tcW w:w="4668" w:type="dxa"/>
          </w:tcPr>
          <w:p w14:paraId="2C8BF3E8" w14:textId="77777777" w:rsidR="005F5197" w:rsidRPr="005F5197" w:rsidRDefault="005F5197" w:rsidP="00247700">
            <w:r w:rsidRPr="005F5197">
              <w:t>nautinto</w:t>
            </w:r>
          </w:p>
        </w:tc>
      </w:tr>
      <w:tr w:rsidR="005F5197" w:rsidRPr="005F5197" w14:paraId="39A16B83" w14:textId="77777777" w:rsidTr="005F5197">
        <w:tc>
          <w:tcPr>
            <w:tcW w:w="4600" w:type="dxa"/>
          </w:tcPr>
          <w:p w14:paraId="227751D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oise</w:t>
            </w:r>
            <w:proofErr w:type="spellEnd"/>
          </w:p>
        </w:tc>
        <w:tc>
          <w:tcPr>
            <w:tcW w:w="4668" w:type="dxa"/>
          </w:tcPr>
          <w:p w14:paraId="568B50A3" w14:textId="77777777" w:rsidR="005F5197" w:rsidRPr="005F5197" w:rsidRDefault="005F5197" w:rsidP="00247700">
            <w:r w:rsidRPr="005F5197">
              <w:t>ryhti, itsevarmuus</w:t>
            </w:r>
          </w:p>
        </w:tc>
      </w:tr>
      <w:tr w:rsidR="005F5197" w:rsidRPr="005F5197" w14:paraId="6F42663A" w14:textId="77777777" w:rsidTr="005F5197">
        <w:tc>
          <w:tcPr>
            <w:tcW w:w="4600" w:type="dxa"/>
          </w:tcPr>
          <w:p w14:paraId="00A6427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olish</w:t>
            </w:r>
            <w:proofErr w:type="spellEnd"/>
          </w:p>
        </w:tc>
        <w:tc>
          <w:tcPr>
            <w:tcW w:w="4668" w:type="dxa"/>
          </w:tcPr>
          <w:p w14:paraId="05502905" w14:textId="77777777" w:rsidR="005F5197" w:rsidRPr="005F5197" w:rsidRDefault="005F5197" w:rsidP="00247700">
            <w:r w:rsidRPr="005F5197">
              <w:t>hienostuneisuus</w:t>
            </w:r>
          </w:p>
        </w:tc>
      </w:tr>
      <w:tr w:rsidR="005F5197" w:rsidRPr="005F5197" w14:paraId="1F0BD057" w14:textId="77777777" w:rsidTr="005F5197">
        <w:tc>
          <w:tcPr>
            <w:tcW w:w="4600" w:type="dxa"/>
          </w:tcPr>
          <w:p w14:paraId="6158BA5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opularity</w:t>
            </w:r>
            <w:proofErr w:type="spellEnd"/>
          </w:p>
        </w:tc>
        <w:tc>
          <w:tcPr>
            <w:tcW w:w="4668" w:type="dxa"/>
          </w:tcPr>
          <w:p w14:paraId="23F23C9B" w14:textId="77777777" w:rsidR="005F5197" w:rsidRPr="005F5197" w:rsidRDefault="005F5197" w:rsidP="00247700">
            <w:r w:rsidRPr="005F5197">
              <w:t>suosio</w:t>
            </w:r>
          </w:p>
        </w:tc>
      </w:tr>
      <w:tr w:rsidR="005F5197" w:rsidRPr="005F5197" w14:paraId="07F23190" w14:textId="77777777" w:rsidTr="005F5197">
        <w:tc>
          <w:tcPr>
            <w:tcW w:w="4600" w:type="dxa"/>
          </w:tcPr>
          <w:p w14:paraId="23445EC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otency</w:t>
            </w:r>
            <w:proofErr w:type="spellEnd"/>
          </w:p>
        </w:tc>
        <w:tc>
          <w:tcPr>
            <w:tcW w:w="4668" w:type="dxa"/>
          </w:tcPr>
          <w:p w14:paraId="10F451C8" w14:textId="77777777" w:rsidR="005F5197" w:rsidRPr="005F5197" w:rsidRDefault="005F5197" w:rsidP="00247700">
            <w:r w:rsidRPr="005F5197">
              <w:t>vaikutusvoima</w:t>
            </w:r>
          </w:p>
        </w:tc>
      </w:tr>
      <w:tr w:rsidR="005F5197" w:rsidRPr="005F5197" w14:paraId="23BE6B71" w14:textId="77777777" w:rsidTr="005F5197">
        <w:tc>
          <w:tcPr>
            <w:tcW w:w="4600" w:type="dxa"/>
          </w:tcPr>
          <w:p w14:paraId="716414DC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Power</w:t>
            </w:r>
          </w:p>
        </w:tc>
        <w:tc>
          <w:tcPr>
            <w:tcW w:w="4668" w:type="dxa"/>
          </w:tcPr>
          <w:p w14:paraId="27813AED" w14:textId="77777777" w:rsidR="005F5197" w:rsidRPr="005F5197" w:rsidRDefault="005F5197" w:rsidP="00247700">
            <w:r w:rsidRPr="005F5197">
              <w:t>valta</w:t>
            </w:r>
          </w:p>
        </w:tc>
      </w:tr>
      <w:tr w:rsidR="005F5197" w:rsidRPr="005F5197" w14:paraId="0D461F20" w14:textId="77777777" w:rsidTr="005F5197">
        <w:tc>
          <w:tcPr>
            <w:tcW w:w="4600" w:type="dxa"/>
          </w:tcPr>
          <w:p w14:paraId="5B2CA39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acticality</w:t>
            </w:r>
            <w:proofErr w:type="spellEnd"/>
          </w:p>
        </w:tc>
        <w:tc>
          <w:tcPr>
            <w:tcW w:w="4668" w:type="dxa"/>
          </w:tcPr>
          <w:p w14:paraId="5A8DCEDF" w14:textId="77777777" w:rsidR="005F5197" w:rsidRPr="005F5197" w:rsidRDefault="005F5197" w:rsidP="00247700">
            <w:r w:rsidRPr="005F5197">
              <w:t>käytännöllisyys</w:t>
            </w:r>
          </w:p>
        </w:tc>
      </w:tr>
      <w:tr w:rsidR="005F5197" w:rsidRPr="005F5197" w14:paraId="7331ED6A" w14:textId="77777777" w:rsidTr="005F5197">
        <w:tc>
          <w:tcPr>
            <w:tcW w:w="4600" w:type="dxa"/>
          </w:tcPr>
          <w:p w14:paraId="5624C77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agmatism</w:t>
            </w:r>
            <w:proofErr w:type="spellEnd"/>
          </w:p>
        </w:tc>
        <w:tc>
          <w:tcPr>
            <w:tcW w:w="4668" w:type="dxa"/>
          </w:tcPr>
          <w:p w14:paraId="5C0627CE" w14:textId="77777777" w:rsidR="005F5197" w:rsidRPr="005F5197" w:rsidRDefault="005F5197" w:rsidP="00247700">
            <w:r w:rsidRPr="005F5197">
              <w:t>käytännöllisyys</w:t>
            </w:r>
          </w:p>
        </w:tc>
      </w:tr>
      <w:tr w:rsidR="005F5197" w:rsidRPr="005F5197" w14:paraId="005D9058" w14:textId="77777777" w:rsidTr="005F5197">
        <w:tc>
          <w:tcPr>
            <w:tcW w:w="4600" w:type="dxa"/>
          </w:tcPr>
          <w:p w14:paraId="5D6DE4B5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Precision</w:t>
            </w:r>
          </w:p>
        </w:tc>
        <w:tc>
          <w:tcPr>
            <w:tcW w:w="4668" w:type="dxa"/>
          </w:tcPr>
          <w:p w14:paraId="5BEBCE7E" w14:textId="77777777" w:rsidR="005F5197" w:rsidRPr="005F5197" w:rsidRDefault="005F5197" w:rsidP="00247700">
            <w:r w:rsidRPr="005F5197">
              <w:t>tarkkuus</w:t>
            </w:r>
          </w:p>
        </w:tc>
      </w:tr>
      <w:tr w:rsidR="005F5197" w:rsidRPr="005F5197" w14:paraId="1A19769C" w14:textId="77777777" w:rsidTr="005F5197">
        <w:tc>
          <w:tcPr>
            <w:tcW w:w="4600" w:type="dxa"/>
          </w:tcPr>
          <w:p w14:paraId="207727E8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Preparedness</w:t>
            </w:r>
          </w:p>
        </w:tc>
        <w:tc>
          <w:tcPr>
            <w:tcW w:w="4668" w:type="dxa"/>
          </w:tcPr>
          <w:p w14:paraId="1642C202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valmius</w:t>
            </w:r>
            <w:proofErr w:type="spellEnd"/>
          </w:p>
        </w:tc>
      </w:tr>
      <w:tr w:rsidR="005F5197" w:rsidRPr="005F5197" w14:paraId="4AB234E2" w14:textId="77777777" w:rsidTr="005F5197">
        <w:tc>
          <w:tcPr>
            <w:tcW w:w="4600" w:type="dxa"/>
          </w:tcPr>
          <w:p w14:paraId="5DE7F4C5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Presence</w:t>
            </w:r>
          </w:p>
        </w:tc>
        <w:tc>
          <w:tcPr>
            <w:tcW w:w="4668" w:type="dxa"/>
          </w:tcPr>
          <w:p w14:paraId="26A608F4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läsnäolo</w:t>
            </w:r>
            <w:proofErr w:type="spellEnd"/>
          </w:p>
        </w:tc>
      </w:tr>
      <w:tr w:rsidR="005F5197" w:rsidRPr="005F5197" w14:paraId="44BA2FE9" w14:textId="77777777" w:rsidTr="005F5197">
        <w:tc>
          <w:tcPr>
            <w:tcW w:w="4600" w:type="dxa"/>
          </w:tcPr>
          <w:p w14:paraId="31A39D71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Pride</w:t>
            </w:r>
          </w:p>
        </w:tc>
        <w:tc>
          <w:tcPr>
            <w:tcW w:w="4668" w:type="dxa"/>
          </w:tcPr>
          <w:p w14:paraId="6CDBBBA2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ylpeys</w:t>
            </w:r>
            <w:proofErr w:type="spellEnd"/>
          </w:p>
        </w:tc>
      </w:tr>
      <w:tr w:rsidR="005F5197" w:rsidRPr="005F5197" w14:paraId="3D69F323" w14:textId="77777777" w:rsidTr="005F5197">
        <w:tc>
          <w:tcPr>
            <w:tcW w:w="4600" w:type="dxa"/>
          </w:tcPr>
          <w:p w14:paraId="35CCD3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ivacy</w:t>
            </w:r>
            <w:proofErr w:type="spellEnd"/>
          </w:p>
        </w:tc>
        <w:tc>
          <w:tcPr>
            <w:tcW w:w="4668" w:type="dxa"/>
          </w:tcPr>
          <w:p w14:paraId="0DD848B5" w14:textId="77777777" w:rsidR="005F5197" w:rsidRPr="005F5197" w:rsidRDefault="005F5197" w:rsidP="00247700">
            <w:r w:rsidRPr="005F5197">
              <w:t>yksityisyys</w:t>
            </w:r>
          </w:p>
        </w:tc>
      </w:tr>
      <w:tr w:rsidR="005F5197" w:rsidRPr="005F5197" w14:paraId="46F465DB" w14:textId="77777777" w:rsidTr="005F5197">
        <w:tc>
          <w:tcPr>
            <w:tcW w:w="4600" w:type="dxa"/>
          </w:tcPr>
          <w:p w14:paraId="24A1661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oactivity</w:t>
            </w:r>
            <w:proofErr w:type="spellEnd"/>
          </w:p>
        </w:tc>
        <w:tc>
          <w:tcPr>
            <w:tcW w:w="4668" w:type="dxa"/>
          </w:tcPr>
          <w:p w14:paraId="5ED5B101" w14:textId="77777777" w:rsidR="005F5197" w:rsidRPr="005F5197" w:rsidRDefault="005F5197" w:rsidP="00247700">
            <w:r w:rsidRPr="005F5197">
              <w:t>aloitteellinen toiminta</w:t>
            </w:r>
          </w:p>
        </w:tc>
      </w:tr>
      <w:tr w:rsidR="005F5197" w:rsidRPr="005F5197" w14:paraId="64327053" w14:textId="77777777" w:rsidTr="005F5197">
        <w:tc>
          <w:tcPr>
            <w:tcW w:w="4600" w:type="dxa"/>
          </w:tcPr>
          <w:p w14:paraId="28F44B0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ofessionalism</w:t>
            </w:r>
            <w:proofErr w:type="spellEnd"/>
          </w:p>
        </w:tc>
        <w:tc>
          <w:tcPr>
            <w:tcW w:w="4668" w:type="dxa"/>
          </w:tcPr>
          <w:p w14:paraId="3EEEA4BB" w14:textId="77777777" w:rsidR="005F5197" w:rsidRPr="005F5197" w:rsidRDefault="005F5197" w:rsidP="00247700">
            <w:r w:rsidRPr="005F5197">
              <w:t>ammattimaisuus</w:t>
            </w:r>
          </w:p>
        </w:tc>
      </w:tr>
      <w:tr w:rsidR="005F5197" w:rsidRPr="005F5197" w14:paraId="5217C537" w14:textId="77777777" w:rsidTr="005F5197">
        <w:tc>
          <w:tcPr>
            <w:tcW w:w="4600" w:type="dxa"/>
          </w:tcPr>
          <w:p w14:paraId="7E0C0A8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osperity</w:t>
            </w:r>
            <w:proofErr w:type="spellEnd"/>
          </w:p>
        </w:tc>
        <w:tc>
          <w:tcPr>
            <w:tcW w:w="4668" w:type="dxa"/>
          </w:tcPr>
          <w:p w14:paraId="2EFD9A5E" w14:textId="77777777" w:rsidR="005F5197" w:rsidRPr="005F5197" w:rsidRDefault="005F5197" w:rsidP="00247700">
            <w:r w:rsidRPr="005F5197">
              <w:t>vauraus</w:t>
            </w:r>
          </w:p>
        </w:tc>
      </w:tr>
      <w:tr w:rsidR="005F5197" w:rsidRPr="005F5197" w14:paraId="4640FFC1" w14:textId="77777777" w:rsidTr="005F5197">
        <w:tc>
          <w:tcPr>
            <w:tcW w:w="4600" w:type="dxa"/>
          </w:tcPr>
          <w:p w14:paraId="74F5AA3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rudence</w:t>
            </w:r>
            <w:proofErr w:type="spellEnd"/>
          </w:p>
        </w:tc>
        <w:tc>
          <w:tcPr>
            <w:tcW w:w="4668" w:type="dxa"/>
          </w:tcPr>
          <w:p w14:paraId="0F90EF82" w14:textId="77777777" w:rsidR="005F5197" w:rsidRPr="005F5197" w:rsidRDefault="005F5197" w:rsidP="00247700">
            <w:r w:rsidRPr="005F5197">
              <w:t>varovaisuus</w:t>
            </w:r>
          </w:p>
        </w:tc>
      </w:tr>
      <w:tr w:rsidR="005F5197" w:rsidRPr="005F5197" w14:paraId="0062BED9" w14:textId="77777777" w:rsidTr="005F5197">
        <w:tc>
          <w:tcPr>
            <w:tcW w:w="4600" w:type="dxa"/>
          </w:tcPr>
          <w:p w14:paraId="46A06B6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unctuality</w:t>
            </w:r>
            <w:proofErr w:type="spellEnd"/>
          </w:p>
        </w:tc>
        <w:tc>
          <w:tcPr>
            <w:tcW w:w="4668" w:type="dxa"/>
          </w:tcPr>
          <w:p w14:paraId="1346060C" w14:textId="77777777" w:rsidR="005F5197" w:rsidRPr="005F5197" w:rsidRDefault="005F5197" w:rsidP="00247700">
            <w:r w:rsidRPr="005F5197">
              <w:t>täsmällisyys</w:t>
            </w:r>
          </w:p>
        </w:tc>
      </w:tr>
      <w:tr w:rsidR="005F5197" w:rsidRPr="005F5197" w14:paraId="2BF6FD32" w14:textId="77777777" w:rsidTr="005F5197">
        <w:tc>
          <w:tcPr>
            <w:tcW w:w="4600" w:type="dxa"/>
          </w:tcPr>
          <w:p w14:paraId="67403F0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Purity</w:t>
            </w:r>
            <w:proofErr w:type="spellEnd"/>
          </w:p>
        </w:tc>
        <w:tc>
          <w:tcPr>
            <w:tcW w:w="4668" w:type="dxa"/>
          </w:tcPr>
          <w:p w14:paraId="26BFED15" w14:textId="77777777" w:rsidR="005F5197" w:rsidRPr="005F5197" w:rsidRDefault="005F5197" w:rsidP="00247700">
            <w:r w:rsidRPr="005F5197">
              <w:t>puhtaus</w:t>
            </w:r>
          </w:p>
        </w:tc>
      </w:tr>
      <w:tr w:rsidR="005F5197" w:rsidRPr="005F5197" w14:paraId="57846C23" w14:textId="77777777" w:rsidTr="005F5197">
        <w:tc>
          <w:tcPr>
            <w:tcW w:w="4600" w:type="dxa"/>
          </w:tcPr>
          <w:p w14:paraId="3D5C345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ationality</w:t>
            </w:r>
            <w:proofErr w:type="spellEnd"/>
          </w:p>
        </w:tc>
        <w:tc>
          <w:tcPr>
            <w:tcW w:w="4668" w:type="dxa"/>
          </w:tcPr>
          <w:p w14:paraId="1550CAE5" w14:textId="77777777" w:rsidR="005F5197" w:rsidRPr="005F5197" w:rsidRDefault="005F5197" w:rsidP="00247700">
            <w:r w:rsidRPr="005F5197">
              <w:t>järkevyys</w:t>
            </w:r>
          </w:p>
        </w:tc>
      </w:tr>
      <w:tr w:rsidR="005F5197" w:rsidRPr="005F5197" w14:paraId="0FACB3BF" w14:textId="77777777" w:rsidTr="005F5197">
        <w:tc>
          <w:tcPr>
            <w:tcW w:w="4600" w:type="dxa"/>
          </w:tcPr>
          <w:p w14:paraId="0E35565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alism</w:t>
            </w:r>
            <w:proofErr w:type="spellEnd"/>
          </w:p>
        </w:tc>
        <w:tc>
          <w:tcPr>
            <w:tcW w:w="4668" w:type="dxa"/>
          </w:tcPr>
          <w:p w14:paraId="2F3E9A28" w14:textId="77777777" w:rsidR="005F5197" w:rsidRPr="005F5197" w:rsidRDefault="005F5197" w:rsidP="00247700">
            <w:r w:rsidRPr="005F5197">
              <w:t>todenmukaisuus</w:t>
            </w:r>
          </w:p>
        </w:tc>
      </w:tr>
      <w:tr w:rsidR="005F5197" w:rsidRPr="005F5197" w14:paraId="7EEDCA4B" w14:textId="77777777" w:rsidTr="005F5197">
        <w:tc>
          <w:tcPr>
            <w:tcW w:w="4600" w:type="dxa"/>
          </w:tcPr>
          <w:p w14:paraId="6F78573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ason</w:t>
            </w:r>
            <w:proofErr w:type="spellEnd"/>
          </w:p>
        </w:tc>
        <w:tc>
          <w:tcPr>
            <w:tcW w:w="4668" w:type="dxa"/>
          </w:tcPr>
          <w:p w14:paraId="76B7A97B" w14:textId="77777777" w:rsidR="005F5197" w:rsidRPr="005F5197" w:rsidRDefault="005F5197" w:rsidP="00247700">
            <w:r w:rsidRPr="005F5197">
              <w:t>järkeily</w:t>
            </w:r>
          </w:p>
        </w:tc>
      </w:tr>
      <w:tr w:rsidR="005F5197" w:rsidRPr="005F5197" w14:paraId="2E95E6D8" w14:textId="77777777" w:rsidTr="005F5197">
        <w:tc>
          <w:tcPr>
            <w:tcW w:w="4600" w:type="dxa"/>
          </w:tcPr>
          <w:p w14:paraId="03768DC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asonableness</w:t>
            </w:r>
            <w:proofErr w:type="spellEnd"/>
          </w:p>
        </w:tc>
        <w:tc>
          <w:tcPr>
            <w:tcW w:w="4668" w:type="dxa"/>
          </w:tcPr>
          <w:p w14:paraId="76296F0B" w14:textId="77777777" w:rsidR="005F5197" w:rsidRPr="005F5197" w:rsidRDefault="005F5197" w:rsidP="00247700">
            <w:r w:rsidRPr="005F5197">
              <w:t>kohtuullisuus</w:t>
            </w:r>
          </w:p>
        </w:tc>
      </w:tr>
      <w:tr w:rsidR="005F5197" w:rsidRPr="005F5197" w14:paraId="675803B3" w14:textId="77777777" w:rsidTr="005F5197">
        <w:tc>
          <w:tcPr>
            <w:tcW w:w="4600" w:type="dxa"/>
          </w:tcPr>
          <w:p w14:paraId="47C5AB0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cognition</w:t>
            </w:r>
            <w:proofErr w:type="spellEnd"/>
          </w:p>
        </w:tc>
        <w:tc>
          <w:tcPr>
            <w:tcW w:w="4668" w:type="dxa"/>
          </w:tcPr>
          <w:p w14:paraId="053F4573" w14:textId="77777777" w:rsidR="005F5197" w:rsidRPr="005F5197" w:rsidRDefault="005F5197" w:rsidP="00247700">
            <w:r w:rsidRPr="005F5197">
              <w:t>tunnustus</w:t>
            </w:r>
          </w:p>
        </w:tc>
      </w:tr>
      <w:tr w:rsidR="005F5197" w:rsidRPr="005F5197" w14:paraId="74616E32" w14:textId="77777777" w:rsidTr="005F5197">
        <w:tc>
          <w:tcPr>
            <w:tcW w:w="4600" w:type="dxa"/>
          </w:tcPr>
          <w:p w14:paraId="3692C95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creation</w:t>
            </w:r>
            <w:proofErr w:type="spellEnd"/>
          </w:p>
        </w:tc>
        <w:tc>
          <w:tcPr>
            <w:tcW w:w="4668" w:type="dxa"/>
          </w:tcPr>
          <w:p w14:paraId="3842C3E1" w14:textId="77777777" w:rsidR="005F5197" w:rsidRPr="005F5197" w:rsidRDefault="005F5197" w:rsidP="00247700">
            <w:r w:rsidRPr="005F5197">
              <w:t>rentoutuminen</w:t>
            </w:r>
          </w:p>
        </w:tc>
      </w:tr>
      <w:tr w:rsidR="005F5197" w:rsidRPr="005F5197" w14:paraId="4F224591" w14:textId="77777777" w:rsidTr="005F5197">
        <w:tc>
          <w:tcPr>
            <w:tcW w:w="4600" w:type="dxa"/>
          </w:tcPr>
          <w:p w14:paraId="58CD5DB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finement</w:t>
            </w:r>
            <w:proofErr w:type="spellEnd"/>
          </w:p>
        </w:tc>
        <w:tc>
          <w:tcPr>
            <w:tcW w:w="4668" w:type="dxa"/>
          </w:tcPr>
          <w:p w14:paraId="5991F2F3" w14:textId="77777777" w:rsidR="005F5197" w:rsidRPr="005F5197" w:rsidRDefault="005F5197" w:rsidP="00247700">
            <w:r w:rsidRPr="005F5197">
              <w:t>hienostuneisuus</w:t>
            </w:r>
          </w:p>
        </w:tc>
      </w:tr>
      <w:tr w:rsidR="005F5197" w:rsidRPr="005F5197" w14:paraId="08E7A1CE" w14:textId="77777777" w:rsidTr="005F5197">
        <w:tc>
          <w:tcPr>
            <w:tcW w:w="4600" w:type="dxa"/>
          </w:tcPr>
          <w:p w14:paraId="70D3BE1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Reflection</w:t>
            </w:r>
            <w:proofErr w:type="spellEnd"/>
          </w:p>
        </w:tc>
        <w:tc>
          <w:tcPr>
            <w:tcW w:w="4668" w:type="dxa"/>
          </w:tcPr>
          <w:p w14:paraId="06306036" w14:textId="77777777" w:rsidR="005F5197" w:rsidRPr="005F5197" w:rsidRDefault="005F5197" w:rsidP="00247700">
            <w:r w:rsidRPr="005F5197">
              <w:t>mietiskely</w:t>
            </w:r>
          </w:p>
        </w:tc>
      </w:tr>
      <w:tr w:rsidR="005F5197" w:rsidRPr="005F5197" w14:paraId="0C2F79EE" w14:textId="77777777" w:rsidTr="005F5197">
        <w:tc>
          <w:tcPr>
            <w:tcW w:w="4600" w:type="dxa"/>
          </w:tcPr>
          <w:p w14:paraId="3937196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laxation</w:t>
            </w:r>
            <w:proofErr w:type="spellEnd"/>
          </w:p>
        </w:tc>
        <w:tc>
          <w:tcPr>
            <w:tcW w:w="4668" w:type="dxa"/>
          </w:tcPr>
          <w:p w14:paraId="11D75047" w14:textId="77777777" w:rsidR="005F5197" w:rsidRPr="005F5197" w:rsidRDefault="005F5197" w:rsidP="00247700">
            <w:r w:rsidRPr="005F5197">
              <w:t>rentoutuminen</w:t>
            </w:r>
          </w:p>
        </w:tc>
      </w:tr>
      <w:tr w:rsidR="005F5197" w:rsidRPr="005F5197" w14:paraId="2AE12A70" w14:textId="77777777" w:rsidTr="005F5197">
        <w:tc>
          <w:tcPr>
            <w:tcW w:w="4600" w:type="dxa"/>
          </w:tcPr>
          <w:p w14:paraId="1465538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liability</w:t>
            </w:r>
            <w:proofErr w:type="spellEnd"/>
          </w:p>
        </w:tc>
        <w:tc>
          <w:tcPr>
            <w:tcW w:w="4668" w:type="dxa"/>
          </w:tcPr>
          <w:p w14:paraId="0E4291D4" w14:textId="77777777" w:rsidR="005F5197" w:rsidRPr="005F5197" w:rsidRDefault="005F5197" w:rsidP="00247700">
            <w:r w:rsidRPr="005F5197">
              <w:t>luotettavuus</w:t>
            </w:r>
          </w:p>
        </w:tc>
      </w:tr>
      <w:tr w:rsidR="005F5197" w:rsidRPr="005F5197" w14:paraId="3A641472" w14:textId="77777777" w:rsidTr="005F5197">
        <w:tc>
          <w:tcPr>
            <w:tcW w:w="4600" w:type="dxa"/>
          </w:tcPr>
          <w:p w14:paraId="1B25DBE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lief</w:t>
            </w:r>
            <w:proofErr w:type="spellEnd"/>
          </w:p>
        </w:tc>
        <w:tc>
          <w:tcPr>
            <w:tcW w:w="4668" w:type="dxa"/>
          </w:tcPr>
          <w:p w14:paraId="16724F97" w14:textId="77777777" w:rsidR="005F5197" w:rsidRPr="005F5197" w:rsidRDefault="005F5197" w:rsidP="00247700">
            <w:r w:rsidRPr="005F5197">
              <w:t>helpotus</w:t>
            </w:r>
          </w:p>
        </w:tc>
      </w:tr>
      <w:tr w:rsidR="005F5197" w:rsidRPr="005F5197" w14:paraId="68159BBE" w14:textId="77777777" w:rsidTr="005F5197">
        <w:tc>
          <w:tcPr>
            <w:tcW w:w="4600" w:type="dxa"/>
          </w:tcPr>
          <w:p w14:paraId="2C7122E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ligiousness</w:t>
            </w:r>
            <w:proofErr w:type="spellEnd"/>
          </w:p>
        </w:tc>
        <w:tc>
          <w:tcPr>
            <w:tcW w:w="4668" w:type="dxa"/>
          </w:tcPr>
          <w:p w14:paraId="0B55727B" w14:textId="77777777" w:rsidR="005F5197" w:rsidRPr="005F5197" w:rsidRDefault="005F5197" w:rsidP="00247700">
            <w:r w:rsidRPr="005F5197">
              <w:t>uskonnollisuus</w:t>
            </w:r>
          </w:p>
        </w:tc>
      </w:tr>
      <w:tr w:rsidR="005F5197" w:rsidRPr="005F5197" w14:paraId="53E52A93" w14:textId="77777777" w:rsidTr="005F5197">
        <w:tc>
          <w:tcPr>
            <w:tcW w:w="4600" w:type="dxa"/>
          </w:tcPr>
          <w:p w14:paraId="2004B7A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putation</w:t>
            </w:r>
            <w:proofErr w:type="spellEnd"/>
          </w:p>
        </w:tc>
        <w:tc>
          <w:tcPr>
            <w:tcW w:w="4668" w:type="dxa"/>
          </w:tcPr>
          <w:p w14:paraId="7006E752" w14:textId="77777777" w:rsidR="005F5197" w:rsidRPr="005F5197" w:rsidRDefault="005F5197" w:rsidP="00247700">
            <w:r w:rsidRPr="005F5197">
              <w:t>maine</w:t>
            </w:r>
          </w:p>
        </w:tc>
      </w:tr>
      <w:tr w:rsidR="005F5197" w:rsidRPr="005F5197" w14:paraId="55F82860" w14:textId="77777777" w:rsidTr="005F5197">
        <w:tc>
          <w:tcPr>
            <w:tcW w:w="4600" w:type="dxa"/>
          </w:tcPr>
          <w:p w14:paraId="199F37E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ilience</w:t>
            </w:r>
            <w:proofErr w:type="spellEnd"/>
          </w:p>
        </w:tc>
        <w:tc>
          <w:tcPr>
            <w:tcW w:w="4668" w:type="dxa"/>
          </w:tcPr>
          <w:p w14:paraId="0C312F81" w14:textId="77777777" w:rsidR="005F5197" w:rsidRPr="005F5197" w:rsidRDefault="005F5197" w:rsidP="00247700">
            <w:r w:rsidRPr="005F5197">
              <w:t>lannistumattomuus</w:t>
            </w:r>
          </w:p>
        </w:tc>
      </w:tr>
      <w:tr w:rsidR="005F5197" w:rsidRPr="005F5197" w14:paraId="33F53F95" w14:textId="77777777" w:rsidTr="005F5197">
        <w:tc>
          <w:tcPr>
            <w:tcW w:w="4600" w:type="dxa"/>
          </w:tcPr>
          <w:p w14:paraId="2C31D3C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olution</w:t>
            </w:r>
            <w:proofErr w:type="spellEnd"/>
          </w:p>
        </w:tc>
        <w:tc>
          <w:tcPr>
            <w:tcW w:w="4668" w:type="dxa"/>
          </w:tcPr>
          <w:p w14:paraId="0E963829" w14:textId="77777777" w:rsidR="005F5197" w:rsidRPr="005F5197" w:rsidRDefault="005F5197" w:rsidP="00247700">
            <w:r w:rsidRPr="005F5197">
              <w:t>päättäväisyys</w:t>
            </w:r>
          </w:p>
        </w:tc>
      </w:tr>
      <w:tr w:rsidR="005F5197" w:rsidRPr="005F5197" w14:paraId="5791FE9E" w14:textId="77777777" w:rsidTr="005F5197">
        <w:tc>
          <w:tcPr>
            <w:tcW w:w="4600" w:type="dxa"/>
          </w:tcPr>
          <w:p w14:paraId="629503E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olve</w:t>
            </w:r>
            <w:proofErr w:type="spellEnd"/>
          </w:p>
        </w:tc>
        <w:tc>
          <w:tcPr>
            <w:tcW w:w="4668" w:type="dxa"/>
          </w:tcPr>
          <w:p w14:paraId="09C4A246" w14:textId="77777777" w:rsidR="005F5197" w:rsidRPr="005F5197" w:rsidRDefault="005F5197" w:rsidP="00247700">
            <w:r w:rsidRPr="005F5197">
              <w:t>päättäväisyys</w:t>
            </w:r>
          </w:p>
        </w:tc>
      </w:tr>
      <w:tr w:rsidR="005F5197" w:rsidRPr="005F5197" w14:paraId="64E150E0" w14:textId="77777777" w:rsidTr="005F5197">
        <w:tc>
          <w:tcPr>
            <w:tcW w:w="4600" w:type="dxa"/>
          </w:tcPr>
          <w:p w14:paraId="16E1CD2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ourcefulness</w:t>
            </w:r>
            <w:proofErr w:type="spellEnd"/>
          </w:p>
        </w:tc>
        <w:tc>
          <w:tcPr>
            <w:tcW w:w="4668" w:type="dxa"/>
          </w:tcPr>
          <w:p w14:paraId="6F888EF5" w14:textId="77777777" w:rsidR="005F5197" w:rsidRPr="005F5197" w:rsidRDefault="005F5197" w:rsidP="00247700">
            <w:r w:rsidRPr="005F5197">
              <w:t>neuvokkuus</w:t>
            </w:r>
          </w:p>
        </w:tc>
      </w:tr>
      <w:tr w:rsidR="005F5197" w:rsidRPr="005F5197" w14:paraId="132F7F93" w14:textId="77777777" w:rsidTr="005F5197">
        <w:tc>
          <w:tcPr>
            <w:tcW w:w="4600" w:type="dxa"/>
          </w:tcPr>
          <w:p w14:paraId="32E8959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pect</w:t>
            </w:r>
            <w:proofErr w:type="spellEnd"/>
          </w:p>
        </w:tc>
        <w:tc>
          <w:tcPr>
            <w:tcW w:w="4668" w:type="dxa"/>
          </w:tcPr>
          <w:p w14:paraId="1FBF9122" w14:textId="77777777" w:rsidR="005F5197" w:rsidRPr="005F5197" w:rsidRDefault="005F5197" w:rsidP="00247700">
            <w:r w:rsidRPr="005F5197">
              <w:t>kunnioitus</w:t>
            </w:r>
          </w:p>
        </w:tc>
      </w:tr>
      <w:tr w:rsidR="005F5197" w:rsidRPr="005F5197" w14:paraId="7C1069FD" w14:textId="77777777" w:rsidTr="005F5197">
        <w:tc>
          <w:tcPr>
            <w:tcW w:w="4600" w:type="dxa"/>
          </w:tcPr>
          <w:p w14:paraId="203DE30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ponsibility</w:t>
            </w:r>
            <w:proofErr w:type="spellEnd"/>
          </w:p>
        </w:tc>
        <w:tc>
          <w:tcPr>
            <w:tcW w:w="4668" w:type="dxa"/>
          </w:tcPr>
          <w:p w14:paraId="013C297E" w14:textId="77777777" w:rsidR="005F5197" w:rsidRPr="005F5197" w:rsidRDefault="005F5197" w:rsidP="00247700">
            <w:r w:rsidRPr="005F5197">
              <w:t>vastuullisuus</w:t>
            </w:r>
          </w:p>
        </w:tc>
      </w:tr>
      <w:tr w:rsidR="005F5197" w:rsidRPr="005F5197" w14:paraId="1ACF2ECF" w14:textId="77777777" w:rsidTr="005F5197">
        <w:tc>
          <w:tcPr>
            <w:tcW w:w="4600" w:type="dxa"/>
          </w:tcPr>
          <w:p w14:paraId="1CBEF6F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t</w:t>
            </w:r>
            <w:proofErr w:type="spellEnd"/>
          </w:p>
        </w:tc>
        <w:tc>
          <w:tcPr>
            <w:tcW w:w="4668" w:type="dxa"/>
          </w:tcPr>
          <w:p w14:paraId="65161276" w14:textId="77777777" w:rsidR="005F5197" w:rsidRPr="005F5197" w:rsidRDefault="005F5197" w:rsidP="00247700">
            <w:r w:rsidRPr="005F5197">
              <w:t>lepääminen</w:t>
            </w:r>
          </w:p>
        </w:tc>
      </w:tr>
      <w:tr w:rsidR="005F5197" w:rsidRPr="005F5197" w14:paraId="5ECE7D2C" w14:textId="77777777" w:rsidTr="005F5197">
        <w:tc>
          <w:tcPr>
            <w:tcW w:w="4600" w:type="dxa"/>
          </w:tcPr>
          <w:p w14:paraId="19436AE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straint</w:t>
            </w:r>
            <w:proofErr w:type="spellEnd"/>
          </w:p>
        </w:tc>
        <w:tc>
          <w:tcPr>
            <w:tcW w:w="4668" w:type="dxa"/>
          </w:tcPr>
          <w:p w14:paraId="4A69FAFC" w14:textId="77777777" w:rsidR="005F5197" w:rsidRPr="005F5197" w:rsidRDefault="005F5197" w:rsidP="00247700">
            <w:r w:rsidRPr="005F5197">
              <w:t>pidättyväisyys</w:t>
            </w:r>
          </w:p>
        </w:tc>
      </w:tr>
      <w:tr w:rsidR="005F5197" w:rsidRPr="005F5197" w14:paraId="48AD65D8" w14:textId="77777777" w:rsidTr="005F5197">
        <w:tc>
          <w:tcPr>
            <w:tcW w:w="4600" w:type="dxa"/>
          </w:tcPr>
          <w:p w14:paraId="32A4E2D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everence</w:t>
            </w:r>
            <w:proofErr w:type="spellEnd"/>
          </w:p>
        </w:tc>
        <w:tc>
          <w:tcPr>
            <w:tcW w:w="4668" w:type="dxa"/>
          </w:tcPr>
          <w:p w14:paraId="7A9F347C" w14:textId="77777777" w:rsidR="005F5197" w:rsidRPr="005F5197" w:rsidRDefault="005F5197" w:rsidP="00247700">
            <w:r w:rsidRPr="005F5197">
              <w:t>kunnioitus</w:t>
            </w:r>
          </w:p>
        </w:tc>
      </w:tr>
      <w:tr w:rsidR="005F5197" w:rsidRPr="005F5197" w14:paraId="61D57555" w14:textId="77777777" w:rsidTr="005F5197">
        <w:tc>
          <w:tcPr>
            <w:tcW w:w="4600" w:type="dxa"/>
          </w:tcPr>
          <w:p w14:paraId="3F28DF6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ichness</w:t>
            </w:r>
            <w:proofErr w:type="spellEnd"/>
          </w:p>
        </w:tc>
        <w:tc>
          <w:tcPr>
            <w:tcW w:w="4668" w:type="dxa"/>
          </w:tcPr>
          <w:p w14:paraId="1E0FDE72" w14:textId="77777777" w:rsidR="005F5197" w:rsidRPr="005F5197" w:rsidRDefault="005F5197" w:rsidP="00247700">
            <w:r w:rsidRPr="005F5197">
              <w:t>rikkaus</w:t>
            </w:r>
          </w:p>
        </w:tc>
      </w:tr>
      <w:tr w:rsidR="005F5197" w:rsidRPr="005F5197" w14:paraId="2F89777E" w14:textId="77777777" w:rsidTr="005F5197">
        <w:tc>
          <w:tcPr>
            <w:tcW w:w="4600" w:type="dxa"/>
          </w:tcPr>
          <w:p w14:paraId="5503276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Rigor</w:t>
            </w:r>
            <w:proofErr w:type="spellEnd"/>
          </w:p>
        </w:tc>
        <w:tc>
          <w:tcPr>
            <w:tcW w:w="4668" w:type="dxa"/>
          </w:tcPr>
          <w:p w14:paraId="750A847C" w14:textId="77777777" w:rsidR="005F5197" w:rsidRPr="005F5197" w:rsidRDefault="005F5197" w:rsidP="00247700">
            <w:r w:rsidRPr="005F5197">
              <w:t>perusteellisuus</w:t>
            </w:r>
          </w:p>
        </w:tc>
      </w:tr>
      <w:tr w:rsidR="005F5197" w:rsidRPr="005F5197" w14:paraId="25BD7D94" w14:textId="77777777" w:rsidTr="005F5197">
        <w:tc>
          <w:tcPr>
            <w:tcW w:w="4600" w:type="dxa"/>
          </w:tcPr>
          <w:p w14:paraId="47B9ECB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acredness</w:t>
            </w:r>
            <w:proofErr w:type="spellEnd"/>
          </w:p>
        </w:tc>
        <w:tc>
          <w:tcPr>
            <w:tcW w:w="4668" w:type="dxa"/>
          </w:tcPr>
          <w:p w14:paraId="42BB47C7" w14:textId="77777777" w:rsidR="005F5197" w:rsidRPr="005F5197" w:rsidRDefault="005F5197" w:rsidP="00247700">
            <w:r w:rsidRPr="005F5197">
              <w:t>pyhyys</w:t>
            </w:r>
          </w:p>
        </w:tc>
      </w:tr>
      <w:tr w:rsidR="005F5197" w:rsidRPr="005F5197" w14:paraId="7C9C10C6" w14:textId="77777777" w:rsidTr="005F5197">
        <w:tc>
          <w:tcPr>
            <w:tcW w:w="4600" w:type="dxa"/>
          </w:tcPr>
          <w:p w14:paraId="718759E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acrifice</w:t>
            </w:r>
            <w:proofErr w:type="spellEnd"/>
          </w:p>
        </w:tc>
        <w:tc>
          <w:tcPr>
            <w:tcW w:w="4668" w:type="dxa"/>
          </w:tcPr>
          <w:p w14:paraId="7090C32A" w14:textId="77777777" w:rsidR="005F5197" w:rsidRPr="005F5197" w:rsidRDefault="005F5197" w:rsidP="00247700">
            <w:r w:rsidRPr="005F5197">
              <w:t>uhrautuminen</w:t>
            </w:r>
          </w:p>
        </w:tc>
      </w:tr>
      <w:tr w:rsidR="005F5197" w:rsidRPr="005F5197" w14:paraId="135771D1" w14:textId="77777777" w:rsidTr="005F5197">
        <w:tc>
          <w:tcPr>
            <w:tcW w:w="4600" w:type="dxa"/>
          </w:tcPr>
          <w:p w14:paraId="0A3C792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agacity</w:t>
            </w:r>
            <w:proofErr w:type="spellEnd"/>
          </w:p>
        </w:tc>
        <w:tc>
          <w:tcPr>
            <w:tcW w:w="4668" w:type="dxa"/>
          </w:tcPr>
          <w:p w14:paraId="4CFFFB45" w14:textId="77777777" w:rsidR="005F5197" w:rsidRPr="005F5197" w:rsidRDefault="005F5197" w:rsidP="00247700">
            <w:r w:rsidRPr="005F5197">
              <w:t>viisaus</w:t>
            </w:r>
          </w:p>
        </w:tc>
      </w:tr>
      <w:tr w:rsidR="005F5197" w:rsidRPr="005F5197" w14:paraId="7A463B97" w14:textId="77777777" w:rsidTr="005F5197">
        <w:tc>
          <w:tcPr>
            <w:tcW w:w="4600" w:type="dxa"/>
          </w:tcPr>
          <w:p w14:paraId="1CB61A0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aintliness</w:t>
            </w:r>
            <w:proofErr w:type="spellEnd"/>
          </w:p>
        </w:tc>
        <w:tc>
          <w:tcPr>
            <w:tcW w:w="4668" w:type="dxa"/>
          </w:tcPr>
          <w:p w14:paraId="1111FDE7" w14:textId="77777777" w:rsidR="005F5197" w:rsidRPr="005F5197" w:rsidRDefault="005F5197" w:rsidP="00247700">
            <w:r w:rsidRPr="005F5197">
              <w:t>pyhyys</w:t>
            </w:r>
          </w:p>
        </w:tc>
      </w:tr>
      <w:tr w:rsidR="005F5197" w:rsidRPr="005F5197" w14:paraId="29350AA3" w14:textId="77777777" w:rsidTr="005F5197">
        <w:tc>
          <w:tcPr>
            <w:tcW w:w="4600" w:type="dxa"/>
          </w:tcPr>
          <w:p w14:paraId="7369044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anguinity</w:t>
            </w:r>
            <w:proofErr w:type="spellEnd"/>
          </w:p>
        </w:tc>
        <w:tc>
          <w:tcPr>
            <w:tcW w:w="4668" w:type="dxa"/>
          </w:tcPr>
          <w:p w14:paraId="1ED69594" w14:textId="77777777" w:rsidR="005F5197" w:rsidRPr="005F5197" w:rsidRDefault="005F5197" w:rsidP="00247700">
            <w:r w:rsidRPr="005F5197">
              <w:t>toiveikkuus</w:t>
            </w:r>
          </w:p>
        </w:tc>
      </w:tr>
      <w:tr w:rsidR="005F5197" w:rsidRPr="005F5197" w14:paraId="4073CD99" w14:textId="77777777" w:rsidTr="005F5197">
        <w:tc>
          <w:tcPr>
            <w:tcW w:w="4600" w:type="dxa"/>
          </w:tcPr>
          <w:p w14:paraId="72E5C7B5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Satisfaction</w:t>
            </w:r>
          </w:p>
        </w:tc>
        <w:tc>
          <w:tcPr>
            <w:tcW w:w="4668" w:type="dxa"/>
          </w:tcPr>
          <w:p w14:paraId="742B694E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yydytys</w:t>
            </w:r>
            <w:proofErr w:type="spellEnd"/>
          </w:p>
        </w:tc>
      </w:tr>
      <w:tr w:rsidR="005F5197" w:rsidRPr="005F5197" w14:paraId="20AF6BB2" w14:textId="77777777" w:rsidTr="005F5197">
        <w:tc>
          <w:tcPr>
            <w:tcW w:w="4600" w:type="dxa"/>
          </w:tcPr>
          <w:p w14:paraId="35A32E97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Science</w:t>
            </w:r>
          </w:p>
        </w:tc>
        <w:tc>
          <w:tcPr>
            <w:tcW w:w="4668" w:type="dxa"/>
          </w:tcPr>
          <w:p w14:paraId="503F1FAF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iede</w:t>
            </w:r>
            <w:proofErr w:type="spellEnd"/>
          </w:p>
        </w:tc>
      </w:tr>
      <w:tr w:rsidR="005F5197" w:rsidRPr="005F5197" w14:paraId="4F23B541" w14:textId="77777777" w:rsidTr="005F5197">
        <w:tc>
          <w:tcPr>
            <w:tcW w:w="4600" w:type="dxa"/>
          </w:tcPr>
          <w:p w14:paraId="04C34D74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Security</w:t>
            </w:r>
          </w:p>
        </w:tc>
        <w:tc>
          <w:tcPr>
            <w:tcW w:w="4668" w:type="dxa"/>
          </w:tcPr>
          <w:p w14:paraId="537F210C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turvallisuus</w:t>
            </w:r>
            <w:proofErr w:type="spellEnd"/>
          </w:p>
        </w:tc>
      </w:tr>
      <w:tr w:rsidR="005F5197" w:rsidRPr="005F5197" w14:paraId="3B3FC477" w14:textId="77777777" w:rsidTr="005F5197">
        <w:tc>
          <w:tcPr>
            <w:tcW w:w="4600" w:type="dxa"/>
          </w:tcPr>
          <w:p w14:paraId="27ED6E0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lf-control</w:t>
            </w:r>
            <w:proofErr w:type="spellEnd"/>
          </w:p>
        </w:tc>
        <w:tc>
          <w:tcPr>
            <w:tcW w:w="4668" w:type="dxa"/>
          </w:tcPr>
          <w:p w14:paraId="5AA30691" w14:textId="77777777" w:rsidR="005F5197" w:rsidRPr="005F5197" w:rsidRDefault="005F5197" w:rsidP="00247700">
            <w:r w:rsidRPr="005F5197">
              <w:t>itsehillintä</w:t>
            </w:r>
          </w:p>
        </w:tc>
      </w:tr>
      <w:tr w:rsidR="005F5197" w:rsidRPr="005F5197" w14:paraId="26EF4D74" w14:textId="77777777" w:rsidTr="005F5197">
        <w:tc>
          <w:tcPr>
            <w:tcW w:w="4600" w:type="dxa"/>
          </w:tcPr>
          <w:p w14:paraId="1860D04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Selflessness</w:t>
            </w:r>
            <w:proofErr w:type="spellEnd"/>
          </w:p>
        </w:tc>
        <w:tc>
          <w:tcPr>
            <w:tcW w:w="4668" w:type="dxa"/>
          </w:tcPr>
          <w:p w14:paraId="55227BAC" w14:textId="77777777" w:rsidR="005F5197" w:rsidRPr="005F5197" w:rsidRDefault="005F5197" w:rsidP="00247700">
            <w:r w:rsidRPr="005F5197">
              <w:t>epäitsekkyys</w:t>
            </w:r>
          </w:p>
        </w:tc>
      </w:tr>
      <w:tr w:rsidR="005F5197" w:rsidRPr="005F5197" w14:paraId="01C7CB28" w14:textId="77777777" w:rsidTr="005F5197">
        <w:tc>
          <w:tcPr>
            <w:tcW w:w="4600" w:type="dxa"/>
          </w:tcPr>
          <w:p w14:paraId="457B180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lf-reliance</w:t>
            </w:r>
            <w:proofErr w:type="spellEnd"/>
          </w:p>
        </w:tc>
        <w:tc>
          <w:tcPr>
            <w:tcW w:w="4668" w:type="dxa"/>
          </w:tcPr>
          <w:p w14:paraId="1E56C4C7" w14:textId="77777777" w:rsidR="005F5197" w:rsidRPr="005F5197" w:rsidRDefault="005F5197" w:rsidP="00247700">
            <w:r w:rsidRPr="005F5197">
              <w:t>itseluottamus</w:t>
            </w:r>
          </w:p>
        </w:tc>
      </w:tr>
      <w:tr w:rsidR="005F5197" w:rsidRPr="005F5197" w14:paraId="3EBD8A7E" w14:textId="77777777" w:rsidTr="005F5197">
        <w:tc>
          <w:tcPr>
            <w:tcW w:w="4600" w:type="dxa"/>
          </w:tcPr>
          <w:p w14:paraId="68C96E3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lf-respect</w:t>
            </w:r>
            <w:proofErr w:type="spellEnd"/>
          </w:p>
        </w:tc>
        <w:tc>
          <w:tcPr>
            <w:tcW w:w="4668" w:type="dxa"/>
          </w:tcPr>
          <w:p w14:paraId="1296D030" w14:textId="77777777" w:rsidR="005F5197" w:rsidRPr="005F5197" w:rsidRDefault="005F5197" w:rsidP="00247700">
            <w:r w:rsidRPr="005F5197">
              <w:t>itsekunnioitus</w:t>
            </w:r>
          </w:p>
        </w:tc>
      </w:tr>
      <w:tr w:rsidR="005F5197" w:rsidRPr="005F5197" w14:paraId="1DEF8E92" w14:textId="77777777" w:rsidTr="005F5197">
        <w:tc>
          <w:tcPr>
            <w:tcW w:w="4600" w:type="dxa"/>
          </w:tcPr>
          <w:p w14:paraId="0876E17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nsitivity</w:t>
            </w:r>
            <w:proofErr w:type="spellEnd"/>
          </w:p>
        </w:tc>
        <w:tc>
          <w:tcPr>
            <w:tcW w:w="4668" w:type="dxa"/>
          </w:tcPr>
          <w:p w14:paraId="53B33B1C" w14:textId="77777777" w:rsidR="005F5197" w:rsidRPr="005F5197" w:rsidRDefault="005F5197" w:rsidP="00247700">
            <w:r w:rsidRPr="005F5197">
              <w:t>herkkyys</w:t>
            </w:r>
          </w:p>
        </w:tc>
      </w:tr>
      <w:tr w:rsidR="005F5197" w:rsidRPr="005F5197" w14:paraId="683BBF94" w14:textId="77777777" w:rsidTr="005F5197">
        <w:tc>
          <w:tcPr>
            <w:tcW w:w="4600" w:type="dxa"/>
          </w:tcPr>
          <w:p w14:paraId="0A3D320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nsuality</w:t>
            </w:r>
            <w:proofErr w:type="spellEnd"/>
          </w:p>
        </w:tc>
        <w:tc>
          <w:tcPr>
            <w:tcW w:w="4668" w:type="dxa"/>
          </w:tcPr>
          <w:p w14:paraId="68B44EB1" w14:textId="77777777" w:rsidR="005F5197" w:rsidRPr="005F5197" w:rsidRDefault="005F5197" w:rsidP="00247700">
            <w:r w:rsidRPr="005F5197">
              <w:t>aistillisuus</w:t>
            </w:r>
          </w:p>
        </w:tc>
      </w:tr>
      <w:tr w:rsidR="005F5197" w:rsidRPr="005F5197" w14:paraId="74DF63D9" w14:textId="77777777" w:rsidTr="005F5197">
        <w:tc>
          <w:tcPr>
            <w:tcW w:w="4600" w:type="dxa"/>
          </w:tcPr>
          <w:p w14:paraId="5731847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renity</w:t>
            </w:r>
            <w:proofErr w:type="spellEnd"/>
          </w:p>
        </w:tc>
        <w:tc>
          <w:tcPr>
            <w:tcW w:w="4668" w:type="dxa"/>
          </w:tcPr>
          <w:p w14:paraId="21B3415D" w14:textId="77777777" w:rsidR="005F5197" w:rsidRPr="005F5197" w:rsidRDefault="005F5197" w:rsidP="00247700">
            <w:r w:rsidRPr="005F5197">
              <w:t>seesteisyys</w:t>
            </w:r>
          </w:p>
        </w:tc>
      </w:tr>
      <w:tr w:rsidR="005F5197" w:rsidRPr="005F5197" w14:paraId="42928518" w14:textId="77777777" w:rsidTr="005F5197">
        <w:tc>
          <w:tcPr>
            <w:tcW w:w="4600" w:type="dxa"/>
          </w:tcPr>
          <w:p w14:paraId="39067E95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Service</w:t>
            </w:r>
          </w:p>
        </w:tc>
        <w:tc>
          <w:tcPr>
            <w:tcW w:w="4668" w:type="dxa"/>
          </w:tcPr>
          <w:p w14:paraId="4932F29E" w14:textId="77777777" w:rsidR="005F5197" w:rsidRPr="005F5197" w:rsidRDefault="005F5197" w:rsidP="00247700">
            <w:r w:rsidRPr="005F5197">
              <w:t>palveleminen</w:t>
            </w:r>
          </w:p>
        </w:tc>
      </w:tr>
      <w:tr w:rsidR="005F5197" w:rsidRPr="005F5197" w14:paraId="26C71F87" w14:textId="77777777" w:rsidTr="005F5197">
        <w:tc>
          <w:tcPr>
            <w:tcW w:w="4600" w:type="dxa"/>
          </w:tcPr>
          <w:p w14:paraId="0A08C09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xiness</w:t>
            </w:r>
            <w:proofErr w:type="spellEnd"/>
          </w:p>
        </w:tc>
        <w:tc>
          <w:tcPr>
            <w:tcW w:w="4668" w:type="dxa"/>
          </w:tcPr>
          <w:p w14:paraId="0CD01BCC" w14:textId="77777777" w:rsidR="005F5197" w:rsidRPr="005F5197" w:rsidRDefault="005F5197" w:rsidP="00247700">
            <w:r w:rsidRPr="005F5197">
              <w:t>seksikkyys</w:t>
            </w:r>
          </w:p>
        </w:tc>
      </w:tr>
      <w:tr w:rsidR="005F5197" w:rsidRPr="005F5197" w14:paraId="014D9023" w14:textId="77777777" w:rsidTr="005F5197">
        <w:tc>
          <w:tcPr>
            <w:tcW w:w="4600" w:type="dxa"/>
          </w:tcPr>
          <w:p w14:paraId="40113D4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exuality</w:t>
            </w:r>
            <w:proofErr w:type="spellEnd"/>
          </w:p>
        </w:tc>
        <w:tc>
          <w:tcPr>
            <w:tcW w:w="4668" w:type="dxa"/>
          </w:tcPr>
          <w:p w14:paraId="7068D8AE" w14:textId="77777777" w:rsidR="005F5197" w:rsidRPr="005F5197" w:rsidRDefault="005F5197" w:rsidP="00247700">
            <w:r w:rsidRPr="005F5197">
              <w:t>seksuaalisuus</w:t>
            </w:r>
          </w:p>
        </w:tc>
      </w:tr>
      <w:tr w:rsidR="005F5197" w:rsidRPr="005F5197" w14:paraId="7E4E60B9" w14:textId="77777777" w:rsidTr="005F5197">
        <w:tc>
          <w:tcPr>
            <w:tcW w:w="4600" w:type="dxa"/>
          </w:tcPr>
          <w:p w14:paraId="179F4B2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haring</w:t>
            </w:r>
            <w:proofErr w:type="spellEnd"/>
          </w:p>
        </w:tc>
        <w:tc>
          <w:tcPr>
            <w:tcW w:w="4668" w:type="dxa"/>
          </w:tcPr>
          <w:p w14:paraId="551413F4" w14:textId="77777777" w:rsidR="005F5197" w:rsidRPr="005F5197" w:rsidRDefault="005F5197" w:rsidP="00247700">
            <w:r w:rsidRPr="005F5197">
              <w:t>jakaminen</w:t>
            </w:r>
          </w:p>
        </w:tc>
      </w:tr>
      <w:tr w:rsidR="005F5197" w:rsidRPr="005F5197" w14:paraId="000AE137" w14:textId="77777777" w:rsidTr="005F5197">
        <w:tc>
          <w:tcPr>
            <w:tcW w:w="4600" w:type="dxa"/>
          </w:tcPr>
          <w:p w14:paraId="1FE1A31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hrewdness</w:t>
            </w:r>
            <w:proofErr w:type="spellEnd"/>
          </w:p>
        </w:tc>
        <w:tc>
          <w:tcPr>
            <w:tcW w:w="4668" w:type="dxa"/>
          </w:tcPr>
          <w:p w14:paraId="2E39F222" w14:textId="77777777" w:rsidR="005F5197" w:rsidRPr="005F5197" w:rsidRDefault="005F5197" w:rsidP="00247700">
            <w:r w:rsidRPr="005F5197">
              <w:t>oveluus</w:t>
            </w:r>
          </w:p>
        </w:tc>
      </w:tr>
      <w:tr w:rsidR="005F5197" w:rsidRPr="005F5197" w14:paraId="77C5DBC7" w14:textId="77777777" w:rsidTr="005F5197">
        <w:tc>
          <w:tcPr>
            <w:tcW w:w="4600" w:type="dxa"/>
          </w:tcPr>
          <w:p w14:paraId="3C6EACC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ignificance</w:t>
            </w:r>
            <w:proofErr w:type="spellEnd"/>
          </w:p>
        </w:tc>
        <w:tc>
          <w:tcPr>
            <w:tcW w:w="4668" w:type="dxa"/>
          </w:tcPr>
          <w:p w14:paraId="7CE85305" w14:textId="77777777" w:rsidR="005F5197" w:rsidRPr="005F5197" w:rsidRDefault="005F5197" w:rsidP="00247700">
            <w:proofErr w:type="spellStart"/>
            <w:r w:rsidRPr="005F5197">
              <w:t>mekityksellisyys</w:t>
            </w:r>
            <w:proofErr w:type="spellEnd"/>
          </w:p>
        </w:tc>
      </w:tr>
      <w:tr w:rsidR="005F5197" w:rsidRPr="005F5197" w14:paraId="6E37F21E" w14:textId="77777777" w:rsidTr="005F5197">
        <w:tc>
          <w:tcPr>
            <w:tcW w:w="4600" w:type="dxa"/>
          </w:tcPr>
          <w:p w14:paraId="7C8D4FF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ilence</w:t>
            </w:r>
            <w:proofErr w:type="spellEnd"/>
          </w:p>
        </w:tc>
        <w:tc>
          <w:tcPr>
            <w:tcW w:w="4668" w:type="dxa"/>
          </w:tcPr>
          <w:p w14:paraId="54417525" w14:textId="77777777" w:rsidR="005F5197" w:rsidRPr="005F5197" w:rsidRDefault="005F5197" w:rsidP="00247700">
            <w:r w:rsidRPr="005F5197">
              <w:t>hiljaisuus</w:t>
            </w:r>
          </w:p>
        </w:tc>
      </w:tr>
      <w:tr w:rsidR="005F5197" w:rsidRPr="005F5197" w14:paraId="5F9E7B1E" w14:textId="77777777" w:rsidTr="005F5197">
        <w:tc>
          <w:tcPr>
            <w:tcW w:w="4600" w:type="dxa"/>
          </w:tcPr>
          <w:p w14:paraId="7350556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illiness</w:t>
            </w:r>
            <w:proofErr w:type="spellEnd"/>
          </w:p>
        </w:tc>
        <w:tc>
          <w:tcPr>
            <w:tcW w:w="4668" w:type="dxa"/>
          </w:tcPr>
          <w:p w14:paraId="6BE8DE21" w14:textId="77777777" w:rsidR="005F5197" w:rsidRPr="005F5197" w:rsidRDefault="005F5197" w:rsidP="00247700">
            <w:r w:rsidRPr="005F5197">
              <w:t>hölmöys</w:t>
            </w:r>
          </w:p>
        </w:tc>
      </w:tr>
      <w:tr w:rsidR="005F5197" w:rsidRPr="005F5197" w14:paraId="462C57C6" w14:textId="77777777" w:rsidTr="005F5197">
        <w:tc>
          <w:tcPr>
            <w:tcW w:w="4600" w:type="dxa"/>
          </w:tcPr>
          <w:p w14:paraId="5DE613B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implicity</w:t>
            </w:r>
            <w:proofErr w:type="spellEnd"/>
          </w:p>
        </w:tc>
        <w:tc>
          <w:tcPr>
            <w:tcW w:w="4668" w:type="dxa"/>
          </w:tcPr>
          <w:p w14:paraId="5E8F9AA3" w14:textId="77777777" w:rsidR="005F5197" w:rsidRPr="005F5197" w:rsidRDefault="005F5197" w:rsidP="00247700">
            <w:r w:rsidRPr="005F5197">
              <w:t>yksinkertaisuus</w:t>
            </w:r>
          </w:p>
        </w:tc>
      </w:tr>
      <w:tr w:rsidR="005F5197" w:rsidRPr="005F5197" w14:paraId="385FBC02" w14:textId="77777777" w:rsidTr="005F5197">
        <w:tc>
          <w:tcPr>
            <w:tcW w:w="4600" w:type="dxa"/>
          </w:tcPr>
          <w:p w14:paraId="2E302AB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incerity</w:t>
            </w:r>
            <w:proofErr w:type="spellEnd"/>
          </w:p>
        </w:tc>
        <w:tc>
          <w:tcPr>
            <w:tcW w:w="4668" w:type="dxa"/>
          </w:tcPr>
          <w:p w14:paraId="08E4460B" w14:textId="77777777" w:rsidR="005F5197" w:rsidRPr="005F5197" w:rsidRDefault="005F5197" w:rsidP="00247700">
            <w:r w:rsidRPr="005F5197">
              <w:t>vilpittömyys</w:t>
            </w:r>
          </w:p>
        </w:tc>
      </w:tr>
      <w:tr w:rsidR="005F5197" w:rsidRPr="005F5197" w14:paraId="6001B9F0" w14:textId="77777777" w:rsidTr="005F5197">
        <w:tc>
          <w:tcPr>
            <w:tcW w:w="4600" w:type="dxa"/>
          </w:tcPr>
          <w:p w14:paraId="4BBC726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killfulness</w:t>
            </w:r>
            <w:proofErr w:type="spellEnd"/>
          </w:p>
        </w:tc>
        <w:tc>
          <w:tcPr>
            <w:tcW w:w="4668" w:type="dxa"/>
          </w:tcPr>
          <w:p w14:paraId="177E369C" w14:textId="77777777" w:rsidR="005F5197" w:rsidRPr="005F5197" w:rsidRDefault="005F5197" w:rsidP="00247700">
            <w:r w:rsidRPr="005F5197">
              <w:t>taitavuus</w:t>
            </w:r>
          </w:p>
        </w:tc>
      </w:tr>
      <w:tr w:rsidR="005F5197" w:rsidRPr="005F5197" w14:paraId="7DB5FB6D" w14:textId="77777777" w:rsidTr="005F5197">
        <w:tc>
          <w:tcPr>
            <w:tcW w:w="4600" w:type="dxa"/>
          </w:tcPr>
          <w:p w14:paraId="3D47200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olidarity</w:t>
            </w:r>
            <w:proofErr w:type="spellEnd"/>
          </w:p>
        </w:tc>
        <w:tc>
          <w:tcPr>
            <w:tcW w:w="4668" w:type="dxa"/>
          </w:tcPr>
          <w:p w14:paraId="6CA47F56" w14:textId="77777777" w:rsidR="005F5197" w:rsidRPr="005F5197" w:rsidRDefault="005F5197" w:rsidP="00247700">
            <w:r w:rsidRPr="005F5197">
              <w:t>yhteenkuuluvuus</w:t>
            </w:r>
          </w:p>
        </w:tc>
      </w:tr>
      <w:tr w:rsidR="005F5197" w:rsidRPr="005F5197" w14:paraId="42EB3DE4" w14:textId="77777777" w:rsidTr="005F5197">
        <w:tc>
          <w:tcPr>
            <w:tcW w:w="4600" w:type="dxa"/>
          </w:tcPr>
          <w:p w14:paraId="497B881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olitude</w:t>
            </w:r>
            <w:proofErr w:type="spellEnd"/>
          </w:p>
        </w:tc>
        <w:tc>
          <w:tcPr>
            <w:tcW w:w="4668" w:type="dxa"/>
          </w:tcPr>
          <w:p w14:paraId="2320F888" w14:textId="77777777" w:rsidR="005F5197" w:rsidRPr="005F5197" w:rsidRDefault="005F5197" w:rsidP="00247700">
            <w:r w:rsidRPr="005F5197">
              <w:t>yksinäisyys</w:t>
            </w:r>
          </w:p>
        </w:tc>
      </w:tr>
      <w:tr w:rsidR="005F5197" w:rsidRPr="005F5197" w14:paraId="62C6CA0A" w14:textId="77777777" w:rsidTr="005F5197">
        <w:tc>
          <w:tcPr>
            <w:tcW w:w="4600" w:type="dxa"/>
          </w:tcPr>
          <w:p w14:paraId="55B22E6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ophistication</w:t>
            </w:r>
            <w:proofErr w:type="spellEnd"/>
          </w:p>
        </w:tc>
        <w:tc>
          <w:tcPr>
            <w:tcW w:w="4668" w:type="dxa"/>
          </w:tcPr>
          <w:p w14:paraId="2FAB8980" w14:textId="77777777" w:rsidR="005F5197" w:rsidRPr="005F5197" w:rsidRDefault="005F5197" w:rsidP="00247700">
            <w:r w:rsidRPr="005F5197">
              <w:t>hienostuneisuus</w:t>
            </w:r>
          </w:p>
        </w:tc>
      </w:tr>
      <w:tr w:rsidR="005F5197" w:rsidRPr="005F5197" w14:paraId="56126D74" w14:textId="77777777" w:rsidTr="005F5197">
        <w:tc>
          <w:tcPr>
            <w:tcW w:w="4600" w:type="dxa"/>
          </w:tcPr>
          <w:p w14:paraId="7F41D9F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oundness</w:t>
            </w:r>
            <w:proofErr w:type="spellEnd"/>
          </w:p>
        </w:tc>
        <w:tc>
          <w:tcPr>
            <w:tcW w:w="4668" w:type="dxa"/>
          </w:tcPr>
          <w:p w14:paraId="1C53CDFF" w14:textId="77777777" w:rsidR="005F5197" w:rsidRPr="005F5197" w:rsidRDefault="005F5197" w:rsidP="00247700">
            <w:r w:rsidRPr="005F5197">
              <w:t>vakaus</w:t>
            </w:r>
          </w:p>
        </w:tc>
      </w:tr>
      <w:tr w:rsidR="005F5197" w:rsidRPr="005F5197" w14:paraId="36020F26" w14:textId="77777777" w:rsidTr="005F5197">
        <w:tc>
          <w:tcPr>
            <w:tcW w:w="4600" w:type="dxa"/>
          </w:tcPr>
          <w:p w14:paraId="1BFDCF5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peed</w:t>
            </w:r>
            <w:proofErr w:type="spellEnd"/>
          </w:p>
        </w:tc>
        <w:tc>
          <w:tcPr>
            <w:tcW w:w="4668" w:type="dxa"/>
          </w:tcPr>
          <w:p w14:paraId="7308DC8D" w14:textId="77777777" w:rsidR="005F5197" w:rsidRPr="005F5197" w:rsidRDefault="005F5197" w:rsidP="00247700">
            <w:r w:rsidRPr="005F5197">
              <w:t>nopeus</w:t>
            </w:r>
          </w:p>
        </w:tc>
      </w:tr>
      <w:tr w:rsidR="005F5197" w:rsidRPr="005F5197" w14:paraId="53F3AF2C" w14:textId="77777777" w:rsidTr="005F5197">
        <w:tc>
          <w:tcPr>
            <w:tcW w:w="4600" w:type="dxa"/>
          </w:tcPr>
          <w:p w14:paraId="080BFD73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Spirit</w:t>
            </w:r>
          </w:p>
        </w:tc>
        <w:tc>
          <w:tcPr>
            <w:tcW w:w="4668" w:type="dxa"/>
          </w:tcPr>
          <w:p w14:paraId="4F06D3AF" w14:textId="77777777" w:rsidR="005F5197" w:rsidRPr="005F5197" w:rsidRDefault="005F5197" w:rsidP="00247700">
            <w:r w:rsidRPr="005F5197">
              <w:t>henkinen ilmapiiri</w:t>
            </w:r>
          </w:p>
        </w:tc>
      </w:tr>
      <w:tr w:rsidR="005F5197" w:rsidRPr="005F5197" w14:paraId="1239B142" w14:textId="77777777" w:rsidTr="005F5197">
        <w:tc>
          <w:tcPr>
            <w:tcW w:w="4600" w:type="dxa"/>
          </w:tcPr>
          <w:p w14:paraId="4694199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pirituality</w:t>
            </w:r>
            <w:proofErr w:type="spellEnd"/>
          </w:p>
        </w:tc>
        <w:tc>
          <w:tcPr>
            <w:tcW w:w="4668" w:type="dxa"/>
          </w:tcPr>
          <w:p w14:paraId="3AA62080" w14:textId="77777777" w:rsidR="005F5197" w:rsidRPr="005F5197" w:rsidRDefault="005F5197" w:rsidP="00247700">
            <w:r w:rsidRPr="005F5197">
              <w:t>henkisyys</w:t>
            </w:r>
          </w:p>
        </w:tc>
      </w:tr>
      <w:tr w:rsidR="005F5197" w:rsidRPr="005F5197" w14:paraId="18FFC56E" w14:textId="77777777" w:rsidTr="005F5197">
        <w:tc>
          <w:tcPr>
            <w:tcW w:w="4600" w:type="dxa"/>
          </w:tcPr>
          <w:p w14:paraId="4A51F3E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pontaneity</w:t>
            </w:r>
            <w:proofErr w:type="spellEnd"/>
          </w:p>
        </w:tc>
        <w:tc>
          <w:tcPr>
            <w:tcW w:w="4668" w:type="dxa"/>
          </w:tcPr>
          <w:p w14:paraId="45062D2C" w14:textId="77777777" w:rsidR="005F5197" w:rsidRPr="005F5197" w:rsidRDefault="005F5197" w:rsidP="00247700">
            <w:r w:rsidRPr="005F5197">
              <w:t>oma-aloitteellisuus</w:t>
            </w:r>
          </w:p>
        </w:tc>
      </w:tr>
      <w:tr w:rsidR="005F5197" w:rsidRPr="005F5197" w14:paraId="4C137B1F" w14:textId="77777777" w:rsidTr="005F5197">
        <w:tc>
          <w:tcPr>
            <w:tcW w:w="4600" w:type="dxa"/>
          </w:tcPr>
          <w:p w14:paraId="2745DBA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punk</w:t>
            </w:r>
            <w:proofErr w:type="spellEnd"/>
          </w:p>
        </w:tc>
        <w:tc>
          <w:tcPr>
            <w:tcW w:w="4668" w:type="dxa"/>
          </w:tcPr>
          <w:p w14:paraId="3E07CB6A" w14:textId="77777777" w:rsidR="005F5197" w:rsidRPr="005F5197" w:rsidRDefault="005F5197" w:rsidP="00247700">
            <w:r w:rsidRPr="005F5197">
              <w:t>sisu</w:t>
            </w:r>
          </w:p>
        </w:tc>
      </w:tr>
      <w:tr w:rsidR="005F5197" w:rsidRPr="005F5197" w14:paraId="57623BBB" w14:textId="77777777" w:rsidTr="005F5197">
        <w:tc>
          <w:tcPr>
            <w:tcW w:w="4600" w:type="dxa"/>
          </w:tcPr>
          <w:p w14:paraId="22673765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Stability</w:t>
            </w:r>
            <w:proofErr w:type="spellEnd"/>
          </w:p>
        </w:tc>
        <w:tc>
          <w:tcPr>
            <w:tcW w:w="4668" w:type="dxa"/>
          </w:tcPr>
          <w:p w14:paraId="6CC4DD14" w14:textId="77777777" w:rsidR="005F5197" w:rsidRPr="005F5197" w:rsidRDefault="005F5197" w:rsidP="00247700">
            <w:r w:rsidRPr="005F5197">
              <w:t>vakaus</w:t>
            </w:r>
          </w:p>
        </w:tc>
      </w:tr>
      <w:tr w:rsidR="005F5197" w:rsidRPr="005F5197" w14:paraId="6C378D5D" w14:textId="77777777" w:rsidTr="005F5197">
        <w:tc>
          <w:tcPr>
            <w:tcW w:w="4600" w:type="dxa"/>
          </w:tcPr>
          <w:p w14:paraId="6E9A4B53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Status</w:t>
            </w:r>
          </w:p>
        </w:tc>
        <w:tc>
          <w:tcPr>
            <w:tcW w:w="4668" w:type="dxa"/>
          </w:tcPr>
          <w:p w14:paraId="3048998D" w14:textId="77777777" w:rsidR="005F5197" w:rsidRPr="005F5197" w:rsidRDefault="005F5197" w:rsidP="00247700">
            <w:r w:rsidRPr="005F5197">
              <w:t>asema</w:t>
            </w:r>
          </w:p>
        </w:tc>
      </w:tr>
      <w:tr w:rsidR="005F5197" w:rsidRPr="005F5197" w14:paraId="624A045A" w14:textId="77777777" w:rsidTr="005F5197">
        <w:tc>
          <w:tcPr>
            <w:tcW w:w="4600" w:type="dxa"/>
          </w:tcPr>
          <w:p w14:paraId="2A370C24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tealth</w:t>
            </w:r>
            <w:proofErr w:type="spellEnd"/>
          </w:p>
        </w:tc>
        <w:tc>
          <w:tcPr>
            <w:tcW w:w="4668" w:type="dxa"/>
          </w:tcPr>
          <w:p w14:paraId="1CD99586" w14:textId="77777777" w:rsidR="005F5197" w:rsidRPr="005F5197" w:rsidRDefault="005F5197" w:rsidP="00247700">
            <w:r w:rsidRPr="005F5197">
              <w:t>salakähmäisyys</w:t>
            </w:r>
          </w:p>
        </w:tc>
      </w:tr>
      <w:tr w:rsidR="005F5197" w:rsidRPr="005F5197" w14:paraId="38F3C2FD" w14:textId="77777777" w:rsidTr="005F5197">
        <w:tc>
          <w:tcPr>
            <w:tcW w:w="4600" w:type="dxa"/>
          </w:tcPr>
          <w:p w14:paraId="4C95E64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tillness</w:t>
            </w:r>
            <w:proofErr w:type="spellEnd"/>
          </w:p>
        </w:tc>
        <w:tc>
          <w:tcPr>
            <w:tcW w:w="4668" w:type="dxa"/>
          </w:tcPr>
          <w:p w14:paraId="2DAF4B98" w14:textId="77777777" w:rsidR="005F5197" w:rsidRPr="005F5197" w:rsidRDefault="005F5197" w:rsidP="00247700">
            <w:r w:rsidRPr="005F5197">
              <w:t>hiljaisuus</w:t>
            </w:r>
          </w:p>
        </w:tc>
      </w:tr>
      <w:tr w:rsidR="005F5197" w:rsidRPr="005F5197" w14:paraId="5AAFC54B" w14:textId="77777777" w:rsidTr="005F5197">
        <w:tc>
          <w:tcPr>
            <w:tcW w:w="4600" w:type="dxa"/>
          </w:tcPr>
          <w:p w14:paraId="7A8C234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trength</w:t>
            </w:r>
            <w:proofErr w:type="spellEnd"/>
          </w:p>
        </w:tc>
        <w:tc>
          <w:tcPr>
            <w:tcW w:w="4668" w:type="dxa"/>
          </w:tcPr>
          <w:p w14:paraId="6D330E12" w14:textId="77777777" w:rsidR="005F5197" w:rsidRPr="005F5197" w:rsidRDefault="005F5197" w:rsidP="00247700">
            <w:r w:rsidRPr="005F5197">
              <w:t>voima</w:t>
            </w:r>
          </w:p>
        </w:tc>
      </w:tr>
      <w:tr w:rsidR="005F5197" w:rsidRPr="005F5197" w14:paraId="239A97E0" w14:textId="77777777" w:rsidTr="005F5197">
        <w:tc>
          <w:tcPr>
            <w:tcW w:w="4600" w:type="dxa"/>
          </w:tcPr>
          <w:p w14:paraId="2430B8B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tructure</w:t>
            </w:r>
            <w:proofErr w:type="spellEnd"/>
          </w:p>
        </w:tc>
        <w:tc>
          <w:tcPr>
            <w:tcW w:w="4668" w:type="dxa"/>
          </w:tcPr>
          <w:p w14:paraId="7C2B48F3" w14:textId="77777777" w:rsidR="005F5197" w:rsidRPr="005F5197" w:rsidRDefault="005F5197" w:rsidP="00247700">
            <w:r w:rsidRPr="005F5197">
              <w:t>rakentuminen</w:t>
            </w:r>
          </w:p>
        </w:tc>
      </w:tr>
      <w:tr w:rsidR="005F5197" w:rsidRPr="005F5197" w14:paraId="25C028A5" w14:textId="77777777" w:rsidTr="005F5197">
        <w:tc>
          <w:tcPr>
            <w:tcW w:w="4600" w:type="dxa"/>
          </w:tcPr>
          <w:p w14:paraId="7CC1411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uccess</w:t>
            </w:r>
            <w:proofErr w:type="spellEnd"/>
          </w:p>
        </w:tc>
        <w:tc>
          <w:tcPr>
            <w:tcW w:w="4668" w:type="dxa"/>
          </w:tcPr>
          <w:p w14:paraId="1CEC0673" w14:textId="77777777" w:rsidR="005F5197" w:rsidRPr="005F5197" w:rsidRDefault="005F5197" w:rsidP="00247700">
            <w:r w:rsidRPr="005F5197">
              <w:t>onnistuminen</w:t>
            </w:r>
          </w:p>
        </w:tc>
      </w:tr>
      <w:tr w:rsidR="005F5197" w:rsidRPr="005F5197" w14:paraId="47AB34B1" w14:textId="77777777" w:rsidTr="005F5197">
        <w:tc>
          <w:tcPr>
            <w:tcW w:w="4600" w:type="dxa"/>
          </w:tcPr>
          <w:p w14:paraId="57E404A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upport</w:t>
            </w:r>
            <w:proofErr w:type="spellEnd"/>
          </w:p>
        </w:tc>
        <w:tc>
          <w:tcPr>
            <w:tcW w:w="4668" w:type="dxa"/>
          </w:tcPr>
          <w:p w14:paraId="6192614A" w14:textId="77777777" w:rsidR="005F5197" w:rsidRPr="005F5197" w:rsidRDefault="005F5197" w:rsidP="00247700">
            <w:r w:rsidRPr="005F5197">
              <w:t>tukeminen</w:t>
            </w:r>
          </w:p>
        </w:tc>
      </w:tr>
      <w:tr w:rsidR="005F5197" w:rsidRPr="005F5197" w14:paraId="0671CB13" w14:textId="77777777" w:rsidTr="005F5197">
        <w:tc>
          <w:tcPr>
            <w:tcW w:w="4600" w:type="dxa"/>
          </w:tcPr>
          <w:p w14:paraId="0E1137D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upremacy</w:t>
            </w:r>
            <w:proofErr w:type="spellEnd"/>
          </w:p>
        </w:tc>
        <w:tc>
          <w:tcPr>
            <w:tcW w:w="4668" w:type="dxa"/>
          </w:tcPr>
          <w:p w14:paraId="45987FF6" w14:textId="77777777" w:rsidR="005F5197" w:rsidRPr="005F5197" w:rsidRDefault="005F5197" w:rsidP="00247700">
            <w:r w:rsidRPr="005F5197">
              <w:t>ylivalta</w:t>
            </w:r>
          </w:p>
        </w:tc>
      </w:tr>
      <w:tr w:rsidR="005F5197" w:rsidRPr="005F5197" w14:paraId="24579DAE" w14:textId="77777777" w:rsidTr="005F5197">
        <w:tc>
          <w:tcPr>
            <w:tcW w:w="4600" w:type="dxa"/>
          </w:tcPr>
          <w:p w14:paraId="56884F0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urprise</w:t>
            </w:r>
            <w:proofErr w:type="spellEnd"/>
          </w:p>
        </w:tc>
        <w:tc>
          <w:tcPr>
            <w:tcW w:w="4668" w:type="dxa"/>
          </w:tcPr>
          <w:p w14:paraId="464D7393" w14:textId="77777777" w:rsidR="005F5197" w:rsidRPr="005F5197" w:rsidRDefault="005F5197" w:rsidP="00247700">
            <w:r w:rsidRPr="005F5197">
              <w:t>yllätys</w:t>
            </w:r>
          </w:p>
        </w:tc>
      </w:tr>
      <w:tr w:rsidR="005F5197" w:rsidRPr="005F5197" w14:paraId="4965C839" w14:textId="77777777" w:rsidTr="005F5197">
        <w:tc>
          <w:tcPr>
            <w:tcW w:w="4600" w:type="dxa"/>
          </w:tcPr>
          <w:p w14:paraId="5048D66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ympathy</w:t>
            </w:r>
            <w:proofErr w:type="spellEnd"/>
          </w:p>
        </w:tc>
        <w:tc>
          <w:tcPr>
            <w:tcW w:w="4668" w:type="dxa"/>
          </w:tcPr>
          <w:p w14:paraId="155718F9" w14:textId="77777777" w:rsidR="005F5197" w:rsidRPr="005F5197" w:rsidRDefault="005F5197" w:rsidP="00247700">
            <w:r w:rsidRPr="005F5197">
              <w:t>myötätunto</w:t>
            </w:r>
          </w:p>
        </w:tc>
      </w:tr>
      <w:tr w:rsidR="005F5197" w:rsidRPr="005F5197" w14:paraId="76DD0085" w14:textId="77777777" w:rsidTr="005F5197">
        <w:tc>
          <w:tcPr>
            <w:tcW w:w="4600" w:type="dxa"/>
          </w:tcPr>
          <w:p w14:paraId="60BEFC4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Synergy</w:t>
            </w:r>
            <w:proofErr w:type="spellEnd"/>
          </w:p>
        </w:tc>
        <w:tc>
          <w:tcPr>
            <w:tcW w:w="4668" w:type="dxa"/>
          </w:tcPr>
          <w:p w14:paraId="19E16499" w14:textId="77777777" w:rsidR="005F5197" w:rsidRPr="005F5197" w:rsidRDefault="005F5197" w:rsidP="00247700">
            <w:r w:rsidRPr="005F5197">
              <w:t>yhteisvaikutus</w:t>
            </w:r>
          </w:p>
        </w:tc>
      </w:tr>
      <w:tr w:rsidR="005F5197" w:rsidRPr="005F5197" w14:paraId="6FED8BC9" w14:textId="77777777" w:rsidTr="005F5197">
        <w:tc>
          <w:tcPr>
            <w:tcW w:w="4600" w:type="dxa"/>
          </w:tcPr>
          <w:p w14:paraId="1769DE5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eaching</w:t>
            </w:r>
            <w:proofErr w:type="spellEnd"/>
          </w:p>
        </w:tc>
        <w:tc>
          <w:tcPr>
            <w:tcW w:w="4668" w:type="dxa"/>
          </w:tcPr>
          <w:p w14:paraId="538351FF" w14:textId="77777777" w:rsidR="005F5197" w:rsidRPr="005F5197" w:rsidRDefault="005F5197" w:rsidP="00247700">
            <w:r w:rsidRPr="005F5197">
              <w:t>opettaminen</w:t>
            </w:r>
          </w:p>
        </w:tc>
      </w:tr>
      <w:tr w:rsidR="005F5197" w:rsidRPr="005F5197" w14:paraId="2958B595" w14:textId="77777777" w:rsidTr="005F5197">
        <w:tc>
          <w:tcPr>
            <w:tcW w:w="4600" w:type="dxa"/>
          </w:tcPr>
          <w:p w14:paraId="07188A4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eamwork</w:t>
            </w:r>
            <w:proofErr w:type="spellEnd"/>
          </w:p>
        </w:tc>
        <w:tc>
          <w:tcPr>
            <w:tcW w:w="4668" w:type="dxa"/>
          </w:tcPr>
          <w:p w14:paraId="537E24DB" w14:textId="77777777" w:rsidR="005F5197" w:rsidRPr="005F5197" w:rsidRDefault="005F5197" w:rsidP="00247700">
            <w:r w:rsidRPr="005F5197">
              <w:t>ryhmätyöskentely</w:t>
            </w:r>
          </w:p>
        </w:tc>
      </w:tr>
      <w:tr w:rsidR="005F5197" w:rsidRPr="005F5197" w14:paraId="53759E07" w14:textId="77777777" w:rsidTr="005F5197">
        <w:tc>
          <w:tcPr>
            <w:tcW w:w="4600" w:type="dxa"/>
          </w:tcPr>
          <w:p w14:paraId="4B3AEEA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emperance</w:t>
            </w:r>
            <w:proofErr w:type="spellEnd"/>
          </w:p>
        </w:tc>
        <w:tc>
          <w:tcPr>
            <w:tcW w:w="4668" w:type="dxa"/>
          </w:tcPr>
          <w:p w14:paraId="2EE2F249" w14:textId="77777777" w:rsidR="005F5197" w:rsidRPr="005F5197" w:rsidRDefault="005F5197" w:rsidP="00247700">
            <w:r w:rsidRPr="005F5197">
              <w:t>kohtuus</w:t>
            </w:r>
          </w:p>
        </w:tc>
      </w:tr>
      <w:tr w:rsidR="005F5197" w:rsidRPr="005F5197" w14:paraId="0D6044FA" w14:textId="77777777" w:rsidTr="005F5197">
        <w:tc>
          <w:tcPr>
            <w:tcW w:w="4600" w:type="dxa"/>
          </w:tcPr>
          <w:p w14:paraId="623C65A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hankfulness</w:t>
            </w:r>
            <w:proofErr w:type="spellEnd"/>
          </w:p>
        </w:tc>
        <w:tc>
          <w:tcPr>
            <w:tcW w:w="4668" w:type="dxa"/>
          </w:tcPr>
          <w:p w14:paraId="4213D1B1" w14:textId="77777777" w:rsidR="005F5197" w:rsidRPr="005F5197" w:rsidRDefault="005F5197" w:rsidP="00247700">
            <w:r w:rsidRPr="005F5197">
              <w:t>kiitollisuus</w:t>
            </w:r>
          </w:p>
        </w:tc>
      </w:tr>
      <w:tr w:rsidR="005F5197" w:rsidRPr="005F5197" w14:paraId="3280B734" w14:textId="77777777" w:rsidTr="005F5197">
        <w:tc>
          <w:tcPr>
            <w:tcW w:w="4600" w:type="dxa"/>
          </w:tcPr>
          <w:p w14:paraId="4142DDD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horoughness</w:t>
            </w:r>
            <w:proofErr w:type="spellEnd"/>
          </w:p>
        </w:tc>
        <w:tc>
          <w:tcPr>
            <w:tcW w:w="4668" w:type="dxa"/>
          </w:tcPr>
          <w:p w14:paraId="3D459C0F" w14:textId="77777777" w:rsidR="005F5197" w:rsidRPr="005F5197" w:rsidRDefault="005F5197" w:rsidP="00247700">
            <w:r w:rsidRPr="005F5197">
              <w:t>perusteellisuus</w:t>
            </w:r>
          </w:p>
        </w:tc>
      </w:tr>
      <w:tr w:rsidR="005F5197" w:rsidRPr="005F5197" w14:paraId="14C5FFEE" w14:textId="77777777" w:rsidTr="005F5197">
        <w:tc>
          <w:tcPr>
            <w:tcW w:w="4600" w:type="dxa"/>
          </w:tcPr>
          <w:p w14:paraId="0F0111D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houghtfulness</w:t>
            </w:r>
            <w:proofErr w:type="spellEnd"/>
          </w:p>
        </w:tc>
        <w:tc>
          <w:tcPr>
            <w:tcW w:w="4668" w:type="dxa"/>
          </w:tcPr>
          <w:p w14:paraId="37175288" w14:textId="77777777" w:rsidR="005F5197" w:rsidRPr="005F5197" w:rsidRDefault="005F5197" w:rsidP="00247700">
            <w:r w:rsidRPr="005F5197">
              <w:t>ajattelevaisuus</w:t>
            </w:r>
          </w:p>
        </w:tc>
      </w:tr>
      <w:tr w:rsidR="005F5197" w:rsidRPr="005F5197" w14:paraId="4EE74F6F" w14:textId="77777777" w:rsidTr="005F5197">
        <w:tc>
          <w:tcPr>
            <w:tcW w:w="4600" w:type="dxa"/>
          </w:tcPr>
          <w:p w14:paraId="0AF7FCB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hrift</w:t>
            </w:r>
            <w:proofErr w:type="spellEnd"/>
          </w:p>
        </w:tc>
        <w:tc>
          <w:tcPr>
            <w:tcW w:w="4668" w:type="dxa"/>
          </w:tcPr>
          <w:p w14:paraId="66A7D019" w14:textId="77777777" w:rsidR="005F5197" w:rsidRPr="005F5197" w:rsidRDefault="005F5197" w:rsidP="00247700">
            <w:r w:rsidRPr="005F5197">
              <w:t>säästäväisyys</w:t>
            </w:r>
          </w:p>
        </w:tc>
      </w:tr>
      <w:tr w:rsidR="005F5197" w:rsidRPr="005F5197" w14:paraId="6266706E" w14:textId="77777777" w:rsidTr="005F5197">
        <w:tc>
          <w:tcPr>
            <w:tcW w:w="4600" w:type="dxa"/>
          </w:tcPr>
          <w:p w14:paraId="1ADF34EF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idiness</w:t>
            </w:r>
            <w:proofErr w:type="spellEnd"/>
          </w:p>
        </w:tc>
        <w:tc>
          <w:tcPr>
            <w:tcW w:w="4668" w:type="dxa"/>
          </w:tcPr>
          <w:p w14:paraId="7FFE85F8" w14:textId="77777777" w:rsidR="005F5197" w:rsidRPr="005F5197" w:rsidRDefault="005F5197" w:rsidP="00247700">
            <w:r w:rsidRPr="005F5197">
              <w:t>siisteys</w:t>
            </w:r>
          </w:p>
        </w:tc>
      </w:tr>
      <w:tr w:rsidR="005F5197" w:rsidRPr="005F5197" w14:paraId="00786A78" w14:textId="77777777" w:rsidTr="005F5197">
        <w:tc>
          <w:tcPr>
            <w:tcW w:w="4600" w:type="dxa"/>
          </w:tcPr>
          <w:p w14:paraId="0EF4173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imeliness</w:t>
            </w:r>
            <w:proofErr w:type="spellEnd"/>
          </w:p>
        </w:tc>
        <w:tc>
          <w:tcPr>
            <w:tcW w:w="4668" w:type="dxa"/>
          </w:tcPr>
          <w:p w14:paraId="452A3D24" w14:textId="77777777" w:rsidR="005F5197" w:rsidRPr="005F5197" w:rsidRDefault="005F5197" w:rsidP="00247700">
            <w:r w:rsidRPr="005F5197">
              <w:t>oikea-aikaisuus</w:t>
            </w:r>
          </w:p>
        </w:tc>
      </w:tr>
      <w:tr w:rsidR="005F5197" w:rsidRPr="005F5197" w14:paraId="048A8D97" w14:textId="77777777" w:rsidTr="005F5197">
        <w:tc>
          <w:tcPr>
            <w:tcW w:w="4600" w:type="dxa"/>
          </w:tcPr>
          <w:p w14:paraId="26992FA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raditionalism</w:t>
            </w:r>
            <w:proofErr w:type="spellEnd"/>
          </w:p>
        </w:tc>
        <w:tc>
          <w:tcPr>
            <w:tcW w:w="4668" w:type="dxa"/>
          </w:tcPr>
          <w:p w14:paraId="5DC5B3AB" w14:textId="77777777" w:rsidR="005F5197" w:rsidRPr="005F5197" w:rsidRDefault="005F5197" w:rsidP="00247700">
            <w:r w:rsidRPr="005F5197">
              <w:t>vanhoillisuus</w:t>
            </w:r>
          </w:p>
        </w:tc>
      </w:tr>
      <w:tr w:rsidR="005F5197" w:rsidRPr="005F5197" w14:paraId="28FB85A1" w14:textId="77777777" w:rsidTr="005F5197">
        <w:tc>
          <w:tcPr>
            <w:tcW w:w="4600" w:type="dxa"/>
          </w:tcPr>
          <w:p w14:paraId="5266893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ranquility</w:t>
            </w:r>
            <w:proofErr w:type="spellEnd"/>
          </w:p>
        </w:tc>
        <w:tc>
          <w:tcPr>
            <w:tcW w:w="4668" w:type="dxa"/>
          </w:tcPr>
          <w:p w14:paraId="42AAAEAA" w14:textId="77777777" w:rsidR="005F5197" w:rsidRPr="005F5197" w:rsidRDefault="005F5197" w:rsidP="00247700">
            <w:r w:rsidRPr="005F5197">
              <w:t>levollisuus</w:t>
            </w:r>
          </w:p>
        </w:tc>
      </w:tr>
      <w:tr w:rsidR="005F5197" w:rsidRPr="005F5197" w14:paraId="0CE4D8D8" w14:textId="77777777" w:rsidTr="005F5197">
        <w:tc>
          <w:tcPr>
            <w:tcW w:w="4600" w:type="dxa"/>
          </w:tcPr>
          <w:p w14:paraId="54422B1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ranscendence</w:t>
            </w:r>
            <w:proofErr w:type="spellEnd"/>
          </w:p>
        </w:tc>
        <w:tc>
          <w:tcPr>
            <w:tcW w:w="4668" w:type="dxa"/>
          </w:tcPr>
          <w:p w14:paraId="097C9ECD" w14:textId="77777777" w:rsidR="005F5197" w:rsidRPr="005F5197" w:rsidRDefault="005F5197" w:rsidP="00247700">
            <w:r w:rsidRPr="005F5197">
              <w:t>ylittäminen</w:t>
            </w:r>
          </w:p>
        </w:tc>
      </w:tr>
      <w:tr w:rsidR="005F5197" w:rsidRPr="005F5197" w14:paraId="7960FFFF" w14:textId="77777777" w:rsidTr="005F5197">
        <w:tc>
          <w:tcPr>
            <w:tcW w:w="4600" w:type="dxa"/>
          </w:tcPr>
          <w:p w14:paraId="425F9D0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rust</w:t>
            </w:r>
            <w:proofErr w:type="spellEnd"/>
          </w:p>
        </w:tc>
        <w:tc>
          <w:tcPr>
            <w:tcW w:w="4668" w:type="dxa"/>
          </w:tcPr>
          <w:p w14:paraId="6918D99B" w14:textId="77777777" w:rsidR="005F5197" w:rsidRPr="005F5197" w:rsidRDefault="005F5197" w:rsidP="00247700">
            <w:r w:rsidRPr="005F5197">
              <w:t>luottamus</w:t>
            </w:r>
          </w:p>
        </w:tc>
      </w:tr>
      <w:tr w:rsidR="005F5197" w:rsidRPr="005F5197" w14:paraId="4B77E70E" w14:textId="77777777" w:rsidTr="005F5197">
        <w:tc>
          <w:tcPr>
            <w:tcW w:w="4600" w:type="dxa"/>
          </w:tcPr>
          <w:p w14:paraId="1949E10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Trustworthiness</w:t>
            </w:r>
            <w:proofErr w:type="spellEnd"/>
          </w:p>
        </w:tc>
        <w:tc>
          <w:tcPr>
            <w:tcW w:w="4668" w:type="dxa"/>
          </w:tcPr>
          <w:p w14:paraId="424AD270" w14:textId="77777777" w:rsidR="005F5197" w:rsidRPr="005F5197" w:rsidRDefault="005F5197" w:rsidP="00247700">
            <w:r w:rsidRPr="005F5197">
              <w:t>luotettavuus</w:t>
            </w:r>
          </w:p>
        </w:tc>
      </w:tr>
      <w:tr w:rsidR="005F5197" w:rsidRPr="005F5197" w14:paraId="56D0736F" w14:textId="77777777" w:rsidTr="005F5197">
        <w:tc>
          <w:tcPr>
            <w:tcW w:w="4600" w:type="dxa"/>
          </w:tcPr>
          <w:p w14:paraId="51E7F22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Truth</w:t>
            </w:r>
            <w:proofErr w:type="spellEnd"/>
          </w:p>
        </w:tc>
        <w:tc>
          <w:tcPr>
            <w:tcW w:w="4668" w:type="dxa"/>
          </w:tcPr>
          <w:p w14:paraId="4A41BBDA" w14:textId="77777777" w:rsidR="005F5197" w:rsidRPr="005F5197" w:rsidRDefault="005F5197" w:rsidP="00247700">
            <w:r w:rsidRPr="005F5197">
              <w:t>totuus</w:t>
            </w:r>
          </w:p>
        </w:tc>
      </w:tr>
      <w:tr w:rsidR="005F5197" w:rsidRPr="005F5197" w14:paraId="57EF0627" w14:textId="77777777" w:rsidTr="005F5197">
        <w:tc>
          <w:tcPr>
            <w:tcW w:w="4600" w:type="dxa"/>
          </w:tcPr>
          <w:p w14:paraId="15E94FF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nderstanding</w:t>
            </w:r>
            <w:proofErr w:type="spellEnd"/>
          </w:p>
        </w:tc>
        <w:tc>
          <w:tcPr>
            <w:tcW w:w="4668" w:type="dxa"/>
          </w:tcPr>
          <w:p w14:paraId="32ADFDD1" w14:textId="77777777" w:rsidR="005F5197" w:rsidRPr="005F5197" w:rsidRDefault="005F5197" w:rsidP="00247700">
            <w:r w:rsidRPr="005F5197">
              <w:t>ymmärtäväisyys</w:t>
            </w:r>
          </w:p>
        </w:tc>
      </w:tr>
      <w:tr w:rsidR="005F5197" w:rsidRPr="005F5197" w14:paraId="207CABE4" w14:textId="77777777" w:rsidTr="005F5197">
        <w:tc>
          <w:tcPr>
            <w:tcW w:w="4600" w:type="dxa"/>
          </w:tcPr>
          <w:p w14:paraId="07CBEE1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nflappability</w:t>
            </w:r>
            <w:proofErr w:type="spellEnd"/>
          </w:p>
        </w:tc>
        <w:tc>
          <w:tcPr>
            <w:tcW w:w="4668" w:type="dxa"/>
          </w:tcPr>
          <w:p w14:paraId="3579E616" w14:textId="77777777" w:rsidR="005F5197" w:rsidRPr="005F5197" w:rsidRDefault="005F5197" w:rsidP="00247700">
            <w:r w:rsidRPr="005F5197">
              <w:t>tyyneys</w:t>
            </w:r>
          </w:p>
        </w:tc>
      </w:tr>
      <w:tr w:rsidR="005F5197" w:rsidRPr="005F5197" w14:paraId="3C10F145" w14:textId="77777777" w:rsidTr="005F5197">
        <w:tc>
          <w:tcPr>
            <w:tcW w:w="4600" w:type="dxa"/>
          </w:tcPr>
          <w:p w14:paraId="69DB11C2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niqueness</w:t>
            </w:r>
            <w:proofErr w:type="spellEnd"/>
          </w:p>
        </w:tc>
        <w:tc>
          <w:tcPr>
            <w:tcW w:w="4668" w:type="dxa"/>
          </w:tcPr>
          <w:p w14:paraId="144527B4" w14:textId="77777777" w:rsidR="005F5197" w:rsidRPr="005F5197" w:rsidRDefault="005F5197" w:rsidP="00247700">
            <w:r w:rsidRPr="005F5197">
              <w:t>ainutlaatuisuus</w:t>
            </w:r>
          </w:p>
        </w:tc>
      </w:tr>
      <w:tr w:rsidR="005F5197" w:rsidRPr="005F5197" w14:paraId="5D2F17AC" w14:textId="77777777" w:rsidTr="005F5197">
        <w:tc>
          <w:tcPr>
            <w:tcW w:w="4600" w:type="dxa"/>
          </w:tcPr>
          <w:p w14:paraId="7104A57A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nity</w:t>
            </w:r>
            <w:proofErr w:type="spellEnd"/>
          </w:p>
        </w:tc>
        <w:tc>
          <w:tcPr>
            <w:tcW w:w="4668" w:type="dxa"/>
          </w:tcPr>
          <w:p w14:paraId="5A4D291D" w14:textId="77777777" w:rsidR="005F5197" w:rsidRPr="005F5197" w:rsidRDefault="005F5197" w:rsidP="00247700">
            <w:r w:rsidRPr="005F5197">
              <w:t>ykseys</w:t>
            </w:r>
          </w:p>
        </w:tc>
      </w:tr>
      <w:tr w:rsidR="005F5197" w:rsidRPr="005F5197" w14:paraId="43ACF15C" w14:textId="77777777" w:rsidTr="005F5197">
        <w:tc>
          <w:tcPr>
            <w:tcW w:w="4600" w:type="dxa"/>
          </w:tcPr>
          <w:p w14:paraId="72AC0F0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sefulness</w:t>
            </w:r>
            <w:proofErr w:type="spellEnd"/>
          </w:p>
        </w:tc>
        <w:tc>
          <w:tcPr>
            <w:tcW w:w="4668" w:type="dxa"/>
          </w:tcPr>
          <w:p w14:paraId="4DC96ED0" w14:textId="77777777" w:rsidR="005F5197" w:rsidRPr="005F5197" w:rsidRDefault="005F5197" w:rsidP="00247700">
            <w:r w:rsidRPr="005F5197">
              <w:t>hyödyllisyys</w:t>
            </w:r>
          </w:p>
        </w:tc>
      </w:tr>
      <w:tr w:rsidR="005F5197" w:rsidRPr="005F5197" w14:paraId="1CE9A172" w14:textId="77777777" w:rsidTr="005F5197">
        <w:tc>
          <w:tcPr>
            <w:tcW w:w="4600" w:type="dxa"/>
          </w:tcPr>
          <w:p w14:paraId="5CB4416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Utility</w:t>
            </w:r>
            <w:proofErr w:type="spellEnd"/>
          </w:p>
        </w:tc>
        <w:tc>
          <w:tcPr>
            <w:tcW w:w="4668" w:type="dxa"/>
          </w:tcPr>
          <w:p w14:paraId="0A3E8E66" w14:textId="77777777" w:rsidR="005F5197" w:rsidRPr="005F5197" w:rsidRDefault="005F5197" w:rsidP="00247700">
            <w:r w:rsidRPr="005F5197">
              <w:t>hyödyllisyys</w:t>
            </w:r>
          </w:p>
        </w:tc>
      </w:tr>
      <w:tr w:rsidR="005F5197" w:rsidRPr="005F5197" w14:paraId="17A1B09C" w14:textId="77777777" w:rsidTr="005F5197">
        <w:tc>
          <w:tcPr>
            <w:tcW w:w="4600" w:type="dxa"/>
          </w:tcPr>
          <w:p w14:paraId="49E34358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alor</w:t>
            </w:r>
            <w:proofErr w:type="spellEnd"/>
          </w:p>
        </w:tc>
        <w:tc>
          <w:tcPr>
            <w:tcW w:w="4668" w:type="dxa"/>
          </w:tcPr>
          <w:p w14:paraId="2E9B51E6" w14:textId="77777777" w:rsidR="005F5197" w:rsidRPr="005F5197" w:rsidRDefault="005F5197" w:rsidP="00247700">
            <w:proofErr w:type="spellStart"/>
            <w:r w:rsidRPr="005F5197">
              <w:t>urkeus</w:t>
            </w:r>
            <w:proofErr w:type="spellEnd"/>
          </w:p>
        </w:tc>
      </w:tr>
      <w:tr w:rsidR="005F5197" w:rsidRPr="005F5197" w14:paraId="737A3643" w14:textId="77777777" w:rsidTr="005F5197">
        <w:tc>
          <w:tcPr>
            <w:tcW w:w="4600" w:type="dxa"/>
          </w:tcPr>
          <w:p w14:paraId="3101122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ariety</w:t>
            </w:r>
            <w:proofErr w:type="spellEnd"/>
          </w:p>
        </w:tc>
        <w:tc>
          <w:tcPr>
            <w:tcW w:w="4668" w:type="dxa"/>
          </w:tcPr>
          <w:p w14:paraId="11227F4C" w14:textId="77777777" w:rsidR="005F5197" w:rsidRPr="005F5197" w:rsidRDefault="005F5197" w:rsidP="00247700">
            <w:r w:rsidRPr="005F5197">
              <w:t>vaihtelu</w:t>
            </w:r>
          </w:p>
        </w:tc>
      </w:tr>
      <w:tr w:rsidR="005F5197" w:rsidRPr="005F5197" w14:paraId="54E2738F" w14:textId="77777777" w:rsidTr="005F5197">
        <w:tc>
          <w:tcPr>
            <w:tcW w:w="4600" w:type="dxa"/>
          </w:tcPr>
          <w:p w14:paraId="3280964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ictory</w:t>
            </w:r>
            <w:proofErr w:type="spellEnd"/>
          </w:p>
        </w:tc>
        <w:tc>
          <w:tcPr>
            <w:tcW w:w="4668" w:type="dxa"/>
          </w:tcPr>
          <w:p w14:paraId="0A114DCD" w14:textId="77777777" w:rsidR="005F5197" w:rsidRPr="005F5197" w:rsidRDefault="005F5197" w:rsidP="00247700">
            <w:r w:rsidRPr="005F5197">
              <w:t>voitto</w:t>
            </w:r>
          </w:p>
        </w:tc>
      </w:tr>
      <w:tr w:rsidR="005F5197" w:rsidRPr="005F5197" w14:paraId="78E123E2" w14:textId="77777777" w:rsidTr="005F5197">
        <w:tc>
          <w:tcPr>
            <w:tcW w:w="4600" w:type="dxa"/>
          </w:tcPr>
          <w:p w14:paraId="0E7816B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igor</w:t>
            </w:r>
            <w:proofErr w:type="spellEnd"/>
          </w:p>
        </w:tc>
        <w:tc>
          <w:tcPr>
            <w:tcW w:w="4668" w:type="dxa"/>
          </w:tcPr>
          <w:p w14:paraId="300CDF59" w14:textId="77777777" w:rsidR="005F5197" w:rsidRPr="005F5197" w:rsidRDefault="005F5197" w:rsidP="00247700">
            <w:r w:rsidRPr="005F5197">
              <w:t>tarmokkuus</w:t>
            </w:r>
          </w:p>
        </w:tc>
      </w:tr>
      <w:tr w:rsidR="005F5197" w:rsidRPr="005F5197" w14:paraId="3F0771E9" w14:textId="77777777" w:rsidTr="005F5197">
        <w:tc>
          <w:tcPr>
            <w:tcW w:w="4600" w:type="dxa"/>
          </w:tcPr>
          <w:p w14:paraId="702A8B09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irtue</w:t>
            </w:r>
            <w:proofErr w:type="spellEnd"/>
          </w:p>
        </w:tc>
        <w:tc>
          <w:tcPr>
            <w:tcW w:w="4668" w:type="dxa"/>
          </w:tcPr>
          <w:p w14:paraId="2B24D4E0" w14:textId="77777777" w:rsidR="005F5197" w:rsidRPr="005F5197" w:rsidRDefault="005F5197" w:rsidP="00247700">
            <w:r w:rsidRPr="005F5197">
              <w:t>hyveellisyys</w:t>
            </w:r>
          </w:p>
        </w:tc>
      </w:tr>
      <w:tr w:rsidR="005F5197" w:rsidRPr="005F5197" w14:paraId="1545A6FA" w14:textId="77777777" w:rsidTr="005F5197">
        <w:tc>
          <w:tcPr>
            <w:tcW w:w="4600" w:type="dxa"/>
          </w:tcPr>
          <w:p w14:paraId="1BA9DE00" w14:textId="77777777" w:rsidR="005F5197" w:rsidRPr="008C33F0" w:rsidRDefault="005F5197" w:rsidP="00247700">
            <w:pPr>
              <w:rPr>
                <w:b/>
                <w:bCs/>
              </w:rPr>
            </w:pPr>
            <w:r w:rsidRPr="008C33F0">
              <w:rPr>
                <w:b/>
                <w:bCs/>
              </w:rPr>
              <w:t>Vision</w:t>
            </w:r>
          </w:p>
        </w:tc>
        <w:tc>
          <w:tcPr>
            <w:tcW w:w="4668" w:type="dxa"/>
          </w:tcPr>
          <w:p w14:paraId="5EB65E1F" w14:textId="77777777" w:rsidR="005F5197" w:rsidRPr="005F5197" w:rsidRDefault="005F5197" w:rsidP="00247700">
            <w:r w:rsidRPr="005F5197">
              <w:t>näkemys</w:t>
            </w:r>
          </w:p>
        </w:tc>
      </w:tr>
      <w:tr w:rsidR="005F5197" w:rsidRPr="005F5197" w14:paraId="48679A2D" w14:textId="77777777" w:rsidTr="005F5197">
        <w:tc>
          <w:tcPr>
            <w:tcW w:w="4600" w:type="dxa"/>
          </w:tcPr>
          <w:p w14:paraId="2C2384E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itality</w:t>
            </w:r>
            <w:proofErr w:type="spellEnd"/>
          </w:p>
        </w:tc>
        <w:tc>
          <w:tcPr>
            <w:tcW w:w="4668" w:type="dxa"/>
          </w:tcPr>
          <w:p w14:paraId="69ADB78D" w14:textId="77777777" w:rsidR="005F5197" w:rsidRPr="005F5197" w:rsidRDefault="005F5197" w:rsidP="00247700">
            <w:proofErr w:type="spellStart"/>
            <w:r w:rsidRPr="005F5197">
              <w:t>elivoimaisuus</w:t>
            </w:r>
            <w:proofErr w:type="spellEnd"/>
          </w:p>
        </w:tc>
      </w:tr>
      <w:tr w:rsidR="005F5197" w:rsidRPr="005F5197" w14:paraId="594E0BA5" w14:textId="77777777" w:rsidTr="005F5197">
        <w:tc>
          <w:tcPr>
            <w:tcW w:w="4600" w:type="dxa"/>
          </w:tcPr>
          <w:p w14:paraId="49929726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ivacity</w:t>
            </w:r>
            <w:proofErr w:type="spellEnd"/>
          </w:p>
        </w:tc>
        <w:tc>
          <w:tcPr>
            <w:tcW w:w="4668" w:type="dxa"/>
          </w:tcPr>
          <w:p w14:paraId="17BD6EBD" w14:textId="77777777" w:rsidR="005F5197" w:rsidRPr="005F5197" w:rsidRDefault="005F5197" w:rsidP="00247700">
            <w:r w:rsidRPr="005F5197">
              <w:t>eloisuus</w:t>
            </w:r>
          </w:p>
        </w:tc>
      </w:tr>
      <w:tr w:rsidR="005F5197" w:rsidRPr="005F5197" w14:paraId="213C5A42" w14:textId="77777777" w:rsidTr="005F5197">
        <w:tc>
          <w:tcPr>
            <w:tcW w:w="4600" w:type="dxa"/>
          </w:tcPr>
          <w:p w14:paraId="2221A19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Volunteering</w:t>
            </w:r>
            <w:proofErr w:type="spellEnd"/>
          </w:p>
        </w:tc>
        <w:tc>
          <w:tcPr>
            <w:tcW w:w="4668" w:type="dxa"/>
          </w:tcPr>
          <w:p w14:paraId="7F41FAB8" w14:textId="77777777" w:rsidR="005F5197" w:rsidRPr="005F5197" w:rsidRDefault="005F5197" w:rsidP="00247700">
            <w:r w:rsidRPr="005F5197">
              <w:t>vapaaehtoistyö</w:t>
            </w:r>
          </w:p>
        </w:tc>
      </w:tr>
      <w:tr w:rsidR="005F5197" w:rsidRPr="005F5197" w14:paraId="1789E188" w14:textId="77777777" w:rsidTr="005F5197">
        <w:tc>
          <w:tcPr>
            <w:tcW w:w="4600" w:type="dxa"/>
          </w:tcPr>
          <w:p w14:paraId="235F61B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armheartedness</w:t>
            </w:r>
            <w:proofErr w:type="spellEnd"/>
          </w:p>
        </w:tc>
        <w:tc>
          <w:tcPr>
            <w:tcW w:w="4668" w:type="dxa"/>
          </w:tcPr>
          <w:p w14:paraId="1D350EEA" w14:textId="77777777" w:rsidR="005F5197" w:rsidRPr="005F5197" w:rsidRDefault="005F5197" w:rsidP="00247700">
            <w:r w:rsidRPr="005F5197">
              <w:t>lämminsydämisyys</w:t>
            </w:r>
          </w:p>
        </w:tc>
      </w:tr>
      <w:tr w:rsidR="005F5197" w:rsidRPr="005F5197" w14:paraId="18C8D316" w14:textId="77777777" w:rsidTr="005F5197">
        <w:tc>
          <w:tcPr>
            <w:tcW w:w="4600" w:type="dxa"/>
          </w:tcPr>
          <w:p w14:paraId="1F9DCC90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armth</w:t>
            </w:r>
            <w:proofErr w:type="spellEnd"/>
          </w:p>
        </w:tc>
        <w:tc>
          <w:tcPr>
            <w:tcW w:w="4668" w:type="dxa"/>
          </w:tcPr>
          <w:p w14:paraId="03BD85F6" w14:textId="77777777" w:rsidR="005F5197" w:rsidRPr="005F5197" w:rsidRDefault="005F5197" w:rsidP="00247700">
            <w:r w:rsidRPr="005F5197">
              <w:t>lämpö</w:t>
            </w:r>
          </w:p>
        </w:tc>
      </w:tr>
      <w:tr w:rsidR="005F5197" w:rsidRPr="005F5197" w14:paraId="7DD8ACDF" w14:textId="77777777" w:rsidTr="005F5197">
        <w:tc>
          <w:tcPr>
            <w:tcW w:w="4600" w:type="dxa"/>
          </w:tcPr>
          <w:p w14:paraId="6B56A69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atchfulness</w:t>
            </w:r>
            <w:proofErr w:type="spellEnd"/>
          </w:p>
        </w:tc>
        <w:tc>
          <w:tcPr>
            <w:tcW w:w="4668" w:type="dxa"/>
          </w:tcPr>
          <w:p w14:paraId="7642DB01" w14:textId="77777777" w:rsidR="005F5197" w:rsidRPr="005F5197" w:rsidRDefault="005F5197" w:rsidP="00247700">
            <w:r w:rsidRPr="005F5197">
              <w:t>tarkkaavaisuus</w:t>
            </w:r>
          </w:p>
        </w:tc>
      </w:tr>
      <w:tr w:rsidR="005F5197" w:rsidRPr="005F5197" w14:paraId="7B7A01BF" w14:textId="77777777" w:rsidTr="005F5197">
        <w:tc>
          <w:tcPr>
            <w:tcW w:w="4600" w:type="dxa"/>
          </w:tcPr>
          <w:p w14:paraId="7C6CDC6C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ealth</w:t>
            </w:r>
            <w:proofErr w:type="spellEnd"/>
          </w:p>
        </w:tc>
        <w:tc>
          <w:tcPr>
            <w:tcW w:w="4668" w:type="dxa"/>
          </w:tcPr>
          <w:p w14:paraId="77510D59" w14:textId="77777777" w:rsidR="005F5197" w:rsidRPr="005F5197" w:rsidRDefault="005F5197" w:rsidP="00247700">
            <w:r w:rsidRPr="005F5197">
              <w:t>varallisuus</w:t>
            </w:r>
          </w:p>
        </w:tc>
      </w:tr>
      <w:tr w:rsidR="005F5197" w:rsidRPr="005F5197" w14:paraId="650D35BA" w14:textId="77777777" w:rsidTr="005F5197">
        <w:tc>
          <w:tcPr>
            <w:tcW w:w="4600" w:type="dxa"/>
          </w:tcPr>
          <w:p w14:paraId="12A1E451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illfulness</w:t>
            </w:r>
            <w:proofErr w:type="spellEnd"/>
          </w:p>
        </w:tc>
        <w:tc>
          <w:tcPr>
            <w:tcW w:w="4668" w:type="dxa"/>
          </w:tcPr>
          <w:p w14:paraId="67C0A880" w14:textId="77777777" w:rsidR="005F5197" w:rsidRPr="005F5197" w:rsidRDefault="005F5197" w:rsidP="00247700">
            <w:r w:rsidRPr="005F5197">
              <w:t>omapäisyys</w:t>
            </w:r>
          </w:p>
        </w:tc>
      </w:tr>
      <w:tr w:rsidR="005F5197" w:rsidRPr="005F5197" w14:paraId="7DA7DA7A" w14:textId="77777777" w:rsidTr="005F5197">
        <w:tc>
          <w:tcPr>
            <w:tcW w:w="4600" w:type="dxa"/>
          </w:tcPr>
          <w:p w14:paraId="46D30ABE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illingness</w:t>
            </w:r>
            <w:proofErr w:type="spellEnd"/>
          </w:p>
        </w:tc>
        <w:tc>
          <w:tcPr>
            <w:tcW w:w="4668" w:type="dxa"/>
          </w:tcPr>
          <w:p w14:paraId="295003A0" w14:textId="77777777" w:rsidR="005F5197" w:rsidRPr="005F5197" w:rsidRDefault="005F5197" w:rsidP="00247700">
            <w:r w:rsidRPr="005F5197">
              <w:t>halukkuus</w:t>
            </w:r>
          </w:p>
        </w:tc>
      </w:tr>
      <w:tr w:rsidR="005F5197" w:rsidRPr="005F5197" w14:paraId="620B9D8E" w14:textId="77777777" w:rsidTr="005F5197">
        <w:tc>
          <w:tcPr>
            <w:tcW w:w="4600" w:type="dxa"/>
          </w:tcPr>
          <w:p w14:paraId="2B7573DB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inning</w:t>
            </w:r>
            <w:proofErr w:type="spellEnd"/>
          </w:p>
        </w:tc>
        <w:tc>
          <w:tcPr>
            <w:tcW w:w="4668" w:type="dxa"/>
          </w:tcPr>
          <w:p w14:paraId="53EA6403" w14:textId="77777777" w:rsidR="005F5197" w:rsidRPr="005F5197" w:rsidRDefault="005F5197" w:rsidP="00247700">
            <w:r w:rsidRPr="005F5197">
              <w:t>voittaminen</w:t>
            </w:r>
          </w:p>
        </w:tc>
      </w:tr>
      <w:tr w:rsidR="005F5197" w:rsidRPr="005F5197" w14:paraId="0DE13721" w14:textId="77777777" w:rsidTr="005F5197">
        <w:tc>
          <w:tcPr>
            <w:tcW w:w="4600" w:type="dxa"/>
          </w:tcPr>
          <w:p w14:paraId="72A841F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isdom</w:t>
            </w:r>
            <w:proofErr w:type="spellEnd"/>
          </w:p>
        </w:tc>
        <w:tc>
          <w:tcPr>
            <w:tcW w:w="4668" w:type="dxa"/>
          </w:tcPr>
          <w:p w14:paraId="3BF700A9" w14:textId="77777777" w:rsidR="005F5197" w:rsidRPr="005F5197" w:rsidRDefault="005F5197" w:rsidP="00247700">
            <w:r w:rsidRPr="005F5197">
              <w:t>viisaus</w:t>
            </w:r>
          </w:p>
        </w:tc>
      </w:tr>
      <w:tr w:rsidR="005F5197" w:rsidRPr="005F5197" w14:paraId="52B75889" w14:textId="77777777" w:rsidTr="005F5197">
        <w:tc>
          <w:tcPr>
            <w:tcW w:w="4600" w:type="dxa"/>
          </w:tcPr>
          <w:p w14:paraId="140C9767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ittiness</w:t>
            </w:r>
            <w:proofErr w:type="spellEnd"/>
          </w:p>
        </w:tc>
        <w:tc>
          <w:tcPr>
            <w:tcW w:w="4668" w:type="dxa"/>
          </w:tcPr>
          <w:p w14:paraId="4218F68D" w14:textId="77777777" w:rsidR="005F5197" w:rsidRPr="005F5197" w:rsidRDefault="005F5197" w:rsidP="00247700">
            <w:r w:rsidRPr="005F5197">
              <w:t>henkevyys</w:t>
            </w:r>
          </w:p>
        </w:tc>
      </w:tr>
      <w:tr w:rsidR="005F5197" w:rsidRPr="005F5197" w14:paraId="4270477E" w14:textId="77777777" w:rsidTr="005F5197">
        <w:tc>
          <w:tcPr>
            <w:tcW w:w="4600" w:type="dxa"/>
          </w:tcPr>
          <w:p w14:paraId="5ECC6D63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t>Wonder</w:t>
            </w:r>
            <w:proofErr w:type="spellEnd"/>
          </w:p>
        </w:tc>
        <w:tc>
          <w:tcPr>
            <w:tcW w:w="4668" w:type="dxa"/>
          </w:tcPr>
          <w:p w14:paraId="638D6533" w14:textId="77777777" w:rsidR="005F5197" w:rsidRPr="005F5197" w:rsidRDefault="005F5197" w:rsidP="00247700">
            <w:r w:rsidRPr="005F5197">
              <w:t>hämmästys</w:t>
            </w:r>
          </w:p>
        </w:tc>
      </w:tr>
      <w:tr w:rsidR="005F5197" w:rsidRPr="005F5197" w14:paraId="5FD679BA" w14:textId="77777777" w:rsidTr="005F5197">
        <w:tc>
          <w:tcPr>
            <w:tcW w:w="4600" w:type="dxa"/>
          </w:tcPr>
          <w:p w14:paraId="6873912D" w14:textId="77777777" w:rsidR="005F5197" w:rsidRPr="008C33F0" w:rsidRDefault="005F5197" w:rsidP="00247700">
            <w:pPr>
              <w:rPr>
                <w:b/>
                <w:bCs/>
              </w:rPr>
            </w:pPr>
            <w:proofErr w:type="spellStart"/>
            <w:r w:rsidRPr="008C33F0">
              <w:rPr>
                <w:b/>
                <w:bCs/>
              </w:rPr>
              <w:lastRenderedPageBreak/>
              <w:t>Worthiness</w:t>
            </w:r>
            <w:proofErr w:type="spellEnd"/>
          </w:p>
        </w:tc>
        <w:tc>
          <w:tcPr>
            <w:tcW w:w="4668" w:type="dxa"/>
          </w:tcPr>
          <w:p w14:paraId="34955479" w14:textId="77777777" w:rsidR="005F5197" w:rsidRPr="005F5197" w:rsidRDefault="005F5197" w:rsidP="00247700">
            <w:r w:rsidRPr="005F5197">
              <w:t>varteenotettavuus</w:t>
            </w:r>
          </w:p>
        </w:tc>
      </w:tr>
      <w:tr w:rsidR="005F5197" w:rsidRPr="005F5197" w14:paraId="2333BA2A" w14:textId="77777777" w:rsidTr="005F5197">
        <w:tc>
          <w:tcPr>
            <w:tcW w:w="4600" w:type="dxa"/>
          </w:tcPr>
          <w:p w14:paraId="4208B142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Youthfulness</w:t>
            </w:r>
          </w:p>
        </w:tc>
        <w:tc>
          <w:tcPr>
            <w:tcW w:w="4668" w:type="dxa"/>
          </w:tcPr>
          <w:p w14:paraId="6284FEE6" w14:textId="77777777" w:rsidR="005F5197" w:rsidRPr="005F5197" w:rsidRDefault="005F5197" w:rsidP="00247700">
            <w:pPr>
              <w:rPr>
                <w:lang w:val="en-US"/>
              </w:rPr>
            </w:pPr>
            <w:proofErr w:type="spellStart"/>
            <w:r w:rsidRPr="005F5197">
              <w:rPr>
                <w:lang w:val="en-US"/>
              </w:rPr>
              <w:t>nuorekkuus</w:t>
            </w:r>
            <w:proofErr w:type="spellEnd"/>
          </w:p>
        </w:tc>
      </w:tr>
      <w:tr w:rsidR="005F5197" w:rsidRPr="005F5197" w14:paraId="530676A8" w14:textId="77777777" w:rsidTr="005F5197">
        <w:tc>
          <w:tcPr>
            <w:tcW w:w="4600" w:type="dxa"/>
          </w:tcPr>
          <w:p w14:paraId="1279935C" w14:textId="77777777" w:rsidR="005F5197" w:rsidRPr="008C33F0" w:rsidRDefault="005F5197" w:rsidP="00247700">
            <w:pPr>
              <w:rPr>
                <w:b/>
                <w:bCs/>
                <w:lang w:val="en-US"/>
              </w:rPr>
            </w:pPr>
            <w:r w:rsidRPr="008C33F0">
              <w:rPr>
                <w:b/>
                <w:bCs/>
                <w:lang w:val="en-US"/>
              </w:rPr>
              <w:t>Zeal</w:t>
            </w:r>
          </w:p>
        </w:tc>
        <w:tc>
          <w:tcPr>
            <w:tcW w:w="4668" w:type="dxa"/>
          </w:tcPr>
          <w:p w14:paraId="5D16E971" w14:textId="77777777" w:rsidR="005F5197" w:rsidRPr="005F5197" w:rsidRDefault="005F5197" w:rsidP="00247700">
            <w:pPr>
              <w:rPr>
                <w:lang w:val="en-US"/>
              </w:rPr>
            </w:pPr>
            <w:r w:rsidRPr="005F5197">
              <w:rPr>
                <w:lang w:val="en-US"/>
              </w:rPr>
              <w:t xml:space="preserve">into, </w:t>
            </w:r>
            <w:proofErr w:type="spellStart"/>
            <w:r w:rsidRPr="005F5197">
              <w:rPr>
                <w:lang w:val="en-US"/>
              </w:rPr>
              <w:t>kiihko</w:t>
            </w:r>
            <w:proofErr w:type="spellEnd"/>
          </w:p>
        </w:tc>
      </w:tr>
    </w:tbl>
    <w:p w14:paraId="7AB8BA22" w14:textId="77777777" w:rsidR="00144FCA" w:rsidRDefault="00144FCA" w:rsidP="005F5197"/>
    <w:sectPr w:rsidR="00144FCA" w:rsidSect="00BB2875">
      <w:pgSz w:w="11906" w:h="16838"/>
      <w:pgMar w:top="1417" w:right="1134" w:bottom="1417" w:left="1134" w:header="708" w:footer="708" w:gutter="0"/>
      <w:pgBorders w:offsetFrom="page">
        <w:top w:val="couponCutoutDashes" w:sz="10" w:space="24" w:color="auto"/>
        <w:left w:val="couponCutoutDashes" w:sz="10" w:space="24" w:color="auto"/>
        <w:bottom w:val="couponCutoutDashes" w:sz="10" w:space="24" w:color="auto"/>
        <w:right w:val="couponCutoutDashes" w:sz="10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DA3NDQ1NjI1NDNR0lEKTi0uzszPAykwqgUAoBvBYiwAAAA="/>
  </w:docVars>
  <w:rsids>
    <w:rsidRoot w:val="00144FCA"/>
    <w:rsid w:val="00043F0C"/>
    <w:rsid w:val="00050504"/>
    <w:rsid w:val="000B4DC5"/>
    <w:rsid w:val="00114E07"/>
    <w:rsid w:val="00144FCA"/>
    <w:rsid w:val="00156677"/>
    <w:rsid w:val="0019540B"/>
    <w:rsid w:val="001C0A2D"/>
    <w:rsid w:val="001E7D4D"/>
    <w:rsid w:val="00212F55"/>
    <w:rsid w:val="0022752B"/>
    <w:rsid w:val="002534A1"/>
    <w:rsid w:val="00256E81"/>
    <w:rsid w:val="0026076B"/>
    <w:rsid w:val="002B15E6"/>
    <w:rsid w:val="00326677"/>
    <w:rsid w:val="00350DC1"/>
    <w:rsid w:val="0036606F"/>
    <w:rsid w:val="003703ED"/>
    <w:rsid w:val="00433488"/>
    <w:rsid w:val="00492059"/>
    <w:rsid w:val="004D28ED"/>
    <w:rsid w:val="004F5E0D"/>
    <w:rsid w:val="005073E3"/>
    <w:rsid w:val="005F5197"/>
    <w:rsid w:val="00646870"/>
    <w:rsid w:val="006876AE"/>
    <w:rsid w:val="006F5590"/>
    <w:rsid w:val="00711F10"/>
    <w:rsid w:val="007C6334"/>
    <w:rsid w:val="007E51DD"/>
    <w:rsid w:val="00842B3D"/>
    <w:rsid w:val="00872BB8"/>
    <w:rsid w:val="00876187"/>
    <w:rsid w:val="008C33F0"/>
    <w:rsid w:val="008E0137"/>
    <w:rsid w:val="009624FF"/>
    <w:rsid w:val="00980DEA"/>
    <w:rsid w:val="00995156"/>
    <w:rsid w:val="00A3180F"/>
    <w:rsid w:val="00A52806"/>
    <w:rsid w:val="00A72D08"/>
    <w:rsid w:val="00A90998"/>
    <w:rsid w:val="00BB2875"/>
    <w:rsid w:val="00C927B2"/>
    <w:rsid w:val="00D11212"/>
    <w:rsid w:val="00D37F0E"/>
    <w:rsid w:val="00DE0CC0"/>
    <w:rsid w:val="00E45602"/>
    <w:rsid w:val="00E5219E"/>
    <w:rsid w:val="00E65A31"/>
    <w:rsid w:val="00EC2862"/>
    <w:rsid w:val="00F06DD8"/>
    <w:rsid w:val="00F47BF5"/>
    <w:rsid w:val="00F6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9A675"/>
  <w15:chartTrackingRefBased/>
  <w15:docId w15:val="{BDEBDAF4-BB04-455C-8637-AB128396F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44FCA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5F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067</Words>
  <Characters>8650</Characters>
  <Application>Microsoft Office Word</Application>
  <DocSecurity>0</DocSecurity>
  <Lines>72</Lines>
  <Paragraphs>19</Paragraphs>
  <ScaleCrop>false</ScaleCrop>
  <Company/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Markku Perälä</cp:lastModifiedBy>
  <cp:revision>2</cp:revision>
  <dcterms:created xsi:type="dcterms:W3CDTF">2024-10-18T08:15:00Z</dcterms:created>
  <dcterms:modified xsi:type="dcterms:W3CDTF">2024-10-18T08:15:00Z</dcterms:modified>
</cp:coreProperties>
</file>